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700EE" w14:textId="3C18C06D" w:rsidR="00C601FB" w:rsidRPr="00800FC8" w:rsidRDefault="00C601FB" w:rsidP="00C601FB">
      <w:pPr>
        <w:rPr>
          <w:sz w:val="36"/>
          <w:szCs w:val="36"/>
        </w:rPr>
      </w:pPr>
      <w:r w:rsidRPr="00800FC8">
        <w:rPr>
          <w:sz w:val="36"/>
          <w:szCs w:val="36"/>
        </w:rPr>
        <w:t xml:space="preserve">Assignment </w:t>
      </w:r>
      <w:r w:rsidR="007A1805">
        <w:rPr>
          <w:sz w:val="36"/>
          <w:szCs w:val="36"/>
        </w:rPr>
        <w:t>3</w:t>
      </w:r>
      <w:r w:rsidR="00A82434">
        <w:rPr>
          <w:sz w:val="36"/>
          <w:szCs w:val="36"/>
        </w:rPr>
        <w:t xml:space="preserve"> (7%)</w:t>
      </w:r>
    </w:p>
    <w:p w14:paraId="39D08C62" w14:textId="16585B98" w:rsidR="00330B43" w:rsidRDefault="00C601FB" w:rsidP="00C601FB">
      <w:r>
        <w:t xml:space="preserve">Total : </w:t>
      </w:r>
      <w:r w:rsidR="00FF56FD">
        <w:t>6</w:t>
      </w:r>
      <w:r>
        <w:t>0 marks.</w:t>
      </w:r>
    </w:p>
    <w:p w14:paraId="66144A93" w14:textId="5D4C575D" w:rsidR="00125036" w:rsidRDefault="00125036" w:rsidP="00125036">
      <w:r>
        <w:t xml:space="preserve">Please work in </w:t>
      </w:r>
      <w:r>
        <w:rPr>
          <w:b/>
          <w:bCs/>
          <w:u w:val="single"/>
        </w:rPr>
        <w:t>groups</w:t>
      </w:r>
      <w:r>
        <w:t xml:space="preserve"> of max </w:t>
      </w:r>
      <w:r w:rsidR="007F5141">
        <w:t>3</w:t>
      </w:r>
      <w:r>
        <w:t xml:space="preserve"> and min 2 to complete this Assignment. This Assignment is worth 7% of the total course grade and will be evaluated through your written submission, as well as the Assignment demo in the class worth </w:t>
      </w:r>
      <w:r w:rsidR="007F5141">
        <w:t>3</w:t>
      </w:r>
      <w:r>
        <w:t>%. During the Assignment demo, group members are randomly selected to present the answers to each of the lab questions. Group members not present during the Assignment demo will lose the demo mark. Individual submission will have penalty of 10%.</w:t>
      </w:r>
    </w:p>
    <w:p w14:paraId="40B291F7" w14:textId="77777777" w:rsidR="00125036" w:rsidRDefault="00125036" w:rsidP="00125036">
      <w:pPr>
        <w:pStyle w:val="ListParagraph"/>
        <w:numPr>
          <w:ilvl w:val="0"/>
          <w:numId w:val="9"/>
        </w:numPr>
        <w:spacing w:after="160" w:line="256" w:lineRule="auto"/>
        <w:rPr>
          <w:szCs w:val="24"/>
        </w:rPr>
      </w:pPr>
      <w:r>
        <w:rPr>
          <w:szCs w:val="24"/>
        </w:rPr>
        <w:t>Add this declaration on the top of your file.</w:t>
      </w:r>
    </w:p>
    <w:p w14:paraId="1D9674FE" w14:textId="77777777" w:rsidR="00125036" w:rsidRDefault="00125036" w:rsidP="00125036">
      <w:pPr>
        <w:pStyle w:val="PlainText"/>
        <w:ind w:left="360"/>
        <w:rPr>
          <w:rFonts w:asciiTheme="minorHAnsi" w:hAnsiTheme="minorHAnsi" w:cs="Arial"/>
          <w:b/>
          <w:sz w:val="22"/>
          <w:szCs w:val="24"/>
        </w:rPr>
      </w:pPr>
      <w:r>
        <w:rPr>
          <w:rFonts w:asciiTheme="minorHAnsi" w:hAnsiTheme="minorHAnsi" w:cs="Arial"/>
          <w:sz w:val="22"/>
          <w:szCs w:val="24"/>
        </w:rPr>
        <w:t xml:space="preserve">We, </w:t>
      </w:r>
      <w:r>
        <w:rPr>
          <w:rFonts w:asciiTheme="minorHAnsi" w:hAnsiTheme="minorHAnsi" w:cs="Arial"/>
          <w:sz w:val="22"/>
          <w:szCs w:val="24"/>
          <w:highlight w:val="yellow"/>
        </w:rPr>
        <w:t>------------(mention your names),</w:t>
      </w:r>
      <w:r>
        <w:rPr>
          <w:rFonts w:asciiTheme="minorHAnsi" w:hAnsiTheme="minorHAnsi" w:cs="Arial"/>
          <w:sz w:val="22"/>
          <w:szCs w:val="24"/>
        </w:rPr>
        <w:t xml:space="preserve"> declare that the attached assignment is our own work in accordance with the Seneca Academic Policy.  No part of this assignment has been copied manually or electronically from any other source (including web sites) </w:t>
      </w:r>
      <w:r>
        <w:rPr>
          <w:rFonts w:asciiTheme="minorHAnsi" w:hAnsiTheme="minorHAnsi" w:cs="Arial"/>
          <w:b/>
          <w:sz w:val="22"/>
          <w:szCs w:val="24"/>
        </w:rPr>
        <w:t>or distributed to other students.</w:t>
      </w:r>
    </w:p>
    <w:p w14:paraId="3012F9F5" w14:textId="77777777" w:rsidR="00125036" w:rsidRDefault="00125036" w:rsidP="00125036"/>
    <w:p w14:paraId="630C02FE" w14:textId="77777777" w:rsidR="00125036" w:rsidRDefault="00125036" w:rsidP="00125036">
      <w:pPr>
        <w:pStyle w:val="ListParagraph"/>
        <w:numPr>
          <w:ilvl w:val="0"/>
          <w:numId w:val="9"/>
        </w:numPr>
        <w:spacing w:after="160" w:line="256" w:lineRule="auto"/>
      </w:pPr>
      <w:r>
        <w:t>Specify what each member has done towards the completion of this work:</w:t>
      </w:r>
    </w:p>
    <w:tbl>
      <w:tblPr>
        <w:tblStyle w:val="TableGrid"/>
        <w:tblW w:w="0" w:type="auto"/>
        <w:tblLook w:val="04A0" w:firstRow="1" w:lastRow="0" w:firstColumn="1" w:lastColumn="0" w:noHBand="0" w:noVBand="1"/>
      </w:tblPr>
      <w:tblGrid>
        <w:gridCol w:w="535"/>
        <w:gridCol w:w="2520"/>
        <w:gridCol w:w="6295"/>
      </w:tblGrid>
      <w:tr w:rsidR="00125036" w14:paraId="3E9F0405" w14:textId="77777777" w:rsidTr="00B50A4B">
        <w:tc>
          <w:tcPr>
            <w:tcW w:w="535" w:type="dxa"/>
            <w:tcBorders>
              <w:top w:val="single" w:sz="4" w:space="0" w:color="auto"/>
              <w:left w:val="single" w:sz="4" w:space="0" w:color="auto"/>
              <w:bottom w:val="single" w:sz="4" w:space="0" w:color="auto"/>
              <w:right w:val="single" w:sz="4" w:space="0" w:color="auto"/>
            </w:tcBorders>
          </w:tcPr>
          <w:p w14:paraId="5EDBC60E" w14:textId="77777777" w:rsidR="00125036" w:rsidRDefault="00125036" w:rsidP="00B50A4B"/>
        </w:tc>
        <w:tc>
          <w:tcPr>
            <w:tcW w:w="2520" w:type="dxa"/>
            <w:tcBorders>
              <w:top w:val="single" w:sz="4" w:space="0" w:color="auto"/>
              <w:left w:val="single" w:sz="4" w:space="0" w:color="auto"/>
              <w:bottom w:val="single" w:sz="4" w:space="0" w:color="auto"/>
              <w:right w:val="single" w:sz="4" w:space="0" w:color="auto"/>
            </w:tcBorders>
            <w:hideMark/>
          </w:tcPr>
          <w:p w14:paraId="3049E3A0" w14:textId="77777777" w:rsidR="00125036" w:rsidRDefault="00125036" w:rsidP="00B50A4B">
            <w:r>
              <w:t>Name</w:t>
            </w:r>
          </w:p>
        </w:tc>
        <w:tc>
          <w:tcPr>
            <w:tcW w:w="6295" w:type="dxa"/>
            <w:tcBorders>
              <w:top w:val="single" w:sz="4" w:space="0" w:color="auto"/>
              <w:left w:val="single" w:sz="4" w:space="0" w:color="auto"/>
              <w:bottom w:val="single" w:sz="4" w:space="0" w:color="auto"/>
              <w:right w:val="single" w:sz="4" w:space="0" w:color="auto"/>
            </w:tcBorders>
            <w:hideMark/>
          </w:tcPr>
          <w:p w14:paraId="1DAE311E" w14:textId="77777777" w:rsidR="00125036" w:rsidRDefault="00125036" w:rsidP="00B50A4B">
            <w:r>
              <w:t>Task(s)</w:t>
            </w:r>
          </w:p>
        </w:tc>
      </w:tr>
      <w:tr w:rsidR="00125036" w14:paraId="6FD974D2" w14:textId="77777777" w:rsidTr="00B50A4B">
        <w:tc>
          <w:tcPr>
            <w:tcW w:w="535" w:type="dxa"/>
            <w:tcBorders>
              <w:top w:val="single" w:sz="4" w:space="0" w:color="auto"/>
              <w:left w:val="single" w:sz="4" w:space="0" w:color="auto"/>
              <w:bottom w:val="single" w:sz="4" w:space="0" w:color="auto"/>
              <w:right w:val="single" w:sz="4" w:space="0" w:color="auto"/>
            </w:tcBorders>
            <w:hideMark/>
          </w:tcPr>
          <w:p w14:paraId="756A0F87" w14:textId="77777777" w:rsidR="00125036" w:rsidRDefault="00125036" w:rsidP="00B50A4B">
            <w:r>
              <w:t>1</w:t>
            </w:r>
          </w:p>
        </w:tc>
        <w:tc>
          <w:tcPr>
            <w:tcW w:w="2520" w:type="dxa"/>
            <w:tcBorders>
              <w:top w:val="single" w:sz="4" w:space="0" w:color="auto"/>
              <w:left w:val="single" w:sz="4" w:space="0" w:color="auto"/>
              <w:bottom w:val="single" w:sz="4" w:space="0" w:color="auto"/>
              <w:right w:val="single" w:sz="4" w:space="0" w:color="auto"/>
            </w:tcBorders>
          </w:tcPr>
          <w:p w14:paraId="00E29479" w14:textId="58CAFAE2" w:rsidR="00125036" w:rsidRDefault="00981839" w:rsidP="00B50A4B">
            <w:r>
              <w:t>ABIODUN OKE</w:t>
            </w:r>
          </w:p>
        </w:tc>
        <w:tc>
          <w:tcPr>
            <w:tcW w:w="6295" w:type="dxa"/>
            <w:tcBorders>
              <w:top w:val="single" w:sz="4" w:space="0" w:color="auto"/>
              <w:left w:val="single" w:sz="4" w:space="0" w:color="auto"/>
              <w:bottom w:val="single" w:sz="4" w:space="0" w:color="auto"/>
              <w:right w:val="single" w:sz="4" w:space="0" w:color="auto"/>
            </w:tcBorders>
          </w:tcPr>
          <w:p w14:paraId="0F66A520" w14:textId="00379C34" w:rsidR="00125036" w:rsidRDefault="00125036" w:rsidP="00B50A4B"/>
        </w:tc>
      </w:tr>
      <w:tr w:rsidR="00125036" w14:paraId="6E740021" w14:textId="77777777" w:rsidTr="00B50A4B">
        <w:tc>
          <w:tcPr>
            <w:tcW w:w="535" w:type="dxa"/>
            <w:tcBorders>
              <w:top w:val="single" w:sz="4" w:space="0" w:color="auto"/>
              <w:left w:val="single" w:sz="4" w:space="0" w:color="auto"/>
              <w:bottom w:val="single" w:sz="4" w:space="0" w:color="auto"/>
              <w:right w:val="single" w:sz="4" w:space="0" w:color="auto"/>
            </w:tcBorders>
            <w:hideMark/>
          </w:tcPr>
          <w:p w14:paraId="04638A7A" w14:textId="77777777" w:rsidR="00125036" w:rsidRDefault="00125036" w:rsidP="00B50A4B">
            <w:r>
              <w:t>2</w:t>
            </w:r>
          </w:p>
        </w:tc>
        <w:tc>
          <w:tcPr>
            <w:tcW w:w="2520" w:type="dxa"/>
            <w:tcBorders>
              <w:top w:val="single" w:sz="4" w:space="0" w:color="auto"/>
              <w:left w:val="single" w:sz="4" w:space="0" w:color="auto"/>
              <w:bottom w:val="single" w:sz="4" w:space="0" w:color="auto"/>
              <w:right w:val="single" w:sz="4" w:space="0" w:color="auto"/>
            </w:tcBorders>
          </w:tcPr>
          <w:p w14:paraId="79C40EA8" w14:textId="6FE1F32A" w:rsidR="00125036" w:rsidRDefault="00981839" w:rsidP="00B50A4B">
            <w:r>
              <w:t>SERGES  DAMBOU</w:t>
            </w:r>
          </w:p>
        </w:tc>
        <w:tc>
          <w:tcPr>
            <w:tcW w:w="6295" w:type="dxa"/>
            <w:tcBorders>
              <w:top w:val="single" w:sz="4" w:space="0" w:color="auto"/>
              <w:left w:val="single" w:sz="4" w:space="0" w:color="auto"/>
              <w:bottom w:val="single" w:sz="4" w:space="0" w:color="auto"/>
              <w:right w:val="single" w:sz="4" w:space="0" w:color="auto"/>
            </w:tcBorders>
          </w:tcPr>
          <w:p w14:paraId="717346E7" w14:textId="77777777" w:rsidR="00125036" w:rsidRDefault="00125036" w:rsidP="00B50A4B"/>
        </w:tc>
      </w:tr>
      <w:tr w:rsidR="00125036" w14:paraId="4661AC02" w14:textId="77777777" w:rsidTr="00B50A4B">
        <w:tc>
          <w:tcPr>
            <w:tcW w:w="535" w:type="dxa"/>
            <w:tcBorders>
              <w:top w:val="single" w:sz="4" w:space="0" w:color="auto"/>
              <w:left w:val="single" w:sz="4" w:space="0" w:color="auto"/>
              <w:bottom w:val="single" w:sz="4" w:space="0" w:color="auto"/>
              <w:right w:val="single" w:sz="4" w:space="0" w:color="auto"/>
            </w:tcBorders>
            <w:hideMark/>
          </w:tcPr>
          <w:p w14:paraId="7335E7B3" w14:textId="77777777" w:rsidR="00125036" w:rsidRDefault="00125036" w:rsidP="00B50A4B">
            <w:r>
              <w:t>3</w:t>
            </w:r>
          </w:p>
        </w:tc>
        <w:tc>
          <w:tcPr>
            <w:tcW w:w="2520" w:type="dxa"/>
            <w:tcBorders>
              <w:top w:val="single" w:sz="4" w:space="0" w:color="auto"/>
              <w:left w:val="single" w:sz="4" w:space="0" w:color="auto"/>
              <w:bottom w:val="single" w:sz="4" w:space="0" w:color="auto"/>
              <w:right w:val="single" w:sz="4" w:space="0" w:color="auto"/>
            </w:tcBorders>
          </w:tcPr>
          <w:p w14:paraId="7606A5A6" w14:textId="6B4FD58E" w:rsidR="00125036" w:rsidRDefault="00981839" w:rsidP="00B50A4B">
            <w:r>
              <w:t>ADITI PATEL</w:t>
            </w:r>
          </w:p>
        </w:tc>
        <w:tc>
          <w:tcPr>
            <w:tcW w:w="6295" w:type="dxa"/>
            <w:tcBorders>
              <w:top w:val="single" w:sz="4" w:space="0" w:color="auto"/>
              <w:left w:val="single" w:sz="4" w:space="0" w:color="auto"/>
              <w:bottom w:val="single" w:sz="4" w:space="0" w:color="auto"/>
              <w:right w:val="single" w:sz="4" w:space="0" w:color="auto"/>
            </w:tcBorders>
          </w:tcPr>
          <w:p w14:paraId="780DD999" w14:textId="77777777" w:rsidR="00125036" w:rsidRDefault="00125036" w:rsidP="00B50A4B"/>
        </w:tc>
      </w:tr>
      <w:tr w:rsidR="00125036" w14:paraId="256FC3D3" w14:textId="77777777" w:rsidTr="00B50A4B">
        <w:tc>
          <w:tcPr>
            <w:tcW w:w="535" w:type="dxa"/>
            <w:tcBorders>
              <w:top w:val="single" w:sz="4" w:space="0" w:color="auto"/>
              <w:left w:val="single" w:sz="4" w:space="0" w:color="auto"/>
              <w:bottom w:val="single" w:sz="4" w:space="0" w:color="auto"/>
              <w:right w:val="single" w:sz="4" w:space="0" w:color="auto"/>
            </w:tcBorders>
          </w:tcPr>
          <w:p w14:paraId="2C109215" w14:textId="77777777" w:rsidR="00125036" w:rsidRDefault="00125036" w:rsidP="00B50A4B">
            <w:r>
              <w:t>4</w:t>
            </w:r>
          </w:p>
        </w:tc>
        <w:tc>
          <w:tcPr>
            <w:tcW w:w="2520" w:type="dxa"/>
            <w:tcBorders>
              <w:top w:val="single" w:sz="4" w:space="0" w:color="auto"/>
              <w:left w:val="single" w:sz="4" w:space="0" w:color="auto"/>
              <w:bottom w:val="single" w:sz="4" w:space="0" w:color="auto"/>
              <w:right w:val="single" w:sz="4" w:space="0" w:color="auto"/>
            </w:tcBorders>
          </w:tcPr>
          <w:p w14:paraId="12C102CD" w14:textId="77777777" w:rsidR="00125036" w:rsidRDefault="00125036" w:rsidP="00B50A4B"/>
        </w:tc>
        <w:tc>
          <w:tcPr>
            <w:tcW w:w="6295" w:type="dxa"/>
            <w:tcBorders>
              <w:top w:val="single" w:sz="4" w:space="0" w:color="auto"/>
              <w:left w:val="single" w:sz="4" w:space="0" w:color="auto"/>
              <w:bottom w:val="single" w:sz="4" w:space="0" w:color="auto"/>
              <w:right w:val="single" w:sz="4" w:space="0" w:color="auto"/>
            </w:tcBorders>
          </w:tcPr>
          <w:p w14:paraId="11953DC7" w14:textId="77777777" w:rsidR="00125036" w:rsidRDefault="00125036" w:rsidP="00B50A4B"/>
        </w:tc>
      </w:tr>
    </w:tbl>
    <w:p w14:paraId="4BB848E6" w14:textId="77777777" w:rsidR="00125036" w:rsidRDefault="00125036" w:rsidP="00125036">
      <w:pPr>
        <w:rPr>
          <w:b/>
        </w:rPr>
      </w:pPr>
    </w:p>
    <w:p w14:paraId="56BE857F" w14:textId="77777777" w:rsidR="00125036" w:rsidRDefault="00125036" w:rsidP="00C601FB"/>
    <w:p w14:paraId="5AC7EF23" w14:textId="77777777" w:rsidR="00330B43" w:rsidRDefault="00330B43" w:rsidP="00C601FB"/>
    <w:p w14:paraId="49A86DC0" w14:textId="4A403A5C" w:rsidR="00C601FB" w:rsidRDefault="00330B43" w:rsidP="00C601FB">
      <w:r>
        <w:t>Solve the following</w:t>
      </w:r>
      <w:r w:rsidR="00FF087E">
        <w:t xml:space="preserve"> using tables provided for labs like employees, departments, etc</w:t>
      </w:r>
      <w:r>
        <w:t xml:space="preserve">. Copy the commands under </w:t>
      </w:r>
      <w:r w:rsidR="007F5141">
        <w:t>each</w:t>
      </w:r>
      <w:r>
        <w:t xml:space="preserve"> question and also the screen shots of the result. For instance, if you create a view the result will be view is created. Take the screen shot and copy under the command. One member in the group upload the document on </w:t>
      </w:r>
      <w:proofErr w:type="spellStart"/>
      <w:r>
        <w:t>BlackBoard</w:t>
      </w:r>
      <w:proofErr w:type="spellEnd"/>
      <w:r>
        <w:t>.</w:t>
      </w:r>
      <w:r w:rsidR="00C601FB">
        <w:tab/>
      </w:r>
      <w:r w:rsidR="00C601FB">
        <w:tab/>
      </w:r>
      <w:r w:rsidR="00C601FB">
        <w:tab/>
      </w:r>
      <w:r w:rsidR="00C601FB">
        <w:tab/>
      </w:r>
      <w:r w:rsidR="00C601FB">
        <w:tab/>
      </w:r>
      <w:r w:rsidR="00C601FB">
        <w:tab/>
      </w:r>
      <w:r w:rsidR="00C601FB">
        <w:tab/>
      </w:r>
    </w:p>
    <w:p w14:paraId="73F6245B" w14:textId="74ED7D0B" w:rsidR="000D4D2B" w:rsidRPr="00C50AA6" w:rsidRDefault="00C50AA6" w:rsidP="00C50AA6">
      <w:pPr>
        <w:pStyle w:val="ListParagraph"/>
        <w:numPr>
          <w:ilvl w:val="0"/>
          <w:numId w:val="4"/>
        </w:numPr>
        <w:rPr>
          <w:rFonts w:ascii="Times New Roman" w:hAnsi="Times New Roman" w:cs="Times New Roman"/>
          <w:sz w:val="24"/>
          <w:szCs w:val="24"/>
        </w:rPr>
      </w:pPr>
      <w:r w:rsidRPr="00C50AA6">
        <w:rPr>
          <w:rFonts w:ascii="Times New Roman" w:hAnsi="Times New Roman" w:cs="Times New Roman"/>
          <w:sz w:val="24"/>
          <w:szCs w:val="24"/>
        </w:rPr>
        <w:t>D</w:t>
      </w:r>
      <w:r w:rsidR="000D4D2B" w:rsidRPr="00C50AA6">
        <w:rPr>
          <w:rFonts w:ascii="Times New Roman" w:hAnsi="Times New Roman" w:cs="Times New Roman"/>
          <w:sz w:val="24"/>
          <w:szCs w:val="24"/>
        </w:rPr>
        <w:t>isplay department number, department name, and the number of employees working in each department that has the highest number of employees. Use subquery</w:t>
      </w:r>
      <w:r w:rsidR="00330B43" w:rsidRPr="00C50AA6">
        <w:rPr>
          <w:rFonts w:ascii="Times New Roman" w:hAnsi="Times New Roman" w:cs="Times New Roman"/>
          <w:sz w:val="24"/>
          <w:szCs w:val="24"/>
        </w:rPr>
        <w:t xml:space="preserve"> only.</w:t>
      </w:r>
      <w:r w:rsidR="00CE28A9" w:rsidRPr="00C50AA6">
        <w:rPr>
          <w:rFonts w:ascii="Times New Roman" w:hAnsi="Times New Roman" w:cs="Times New Roman"/>
          <w:sz w:val="24"/>
          <w:szCs w:val="24"/>
        </w:rPr>
        <w:t xml:space="preserve"> (5 marks)</w:t>
      </w:r>
    </w:p>
    <w:p w14:paraId="0FD79988" w14:textId="7FB8BCD7" w:rsidR="00330B43" w:rsidRDefault="005A6BF6" w:rsidP="00C601FB">
      <w:pPr>
        <w:rPr>
          <w:rFonts w:ascii="Times New Roman" w:hAnsi="Times New Roman" w:cs="Times New Roman"/>
          <w:b/>
          <w:sz w:val="24"/>
          <w:szCs w:val="24"/>
        </w:rPr>
      </w:pPr>
      <w:r w:rsidRPr="005A6BF6">
        <w:rPr>
          <w:rFonts w:ascii="Times New Roman" w:hAnsi="Times New Roman" w:cs="Times New Roman"/>
          <w:b/>
          <w:sz w:val="24"/>
          <w:szCs w:val="24"/>
        </w:rPr>
        <w:t>ANSWER</w:t>
      </w:r>
      <w:r>
        <w:rPr>
          <w:rFonts w:ascii="Times New Roman" w:hAnsi="Times New Roman" w:cs="Times New Roman"/>
          <w:b/>
          <w:sz w:val="24"/>
          <w:szCs w:val="24"/>
        </w:rPr>
        <w:t>:</w:t>
      </w:r>
    </w:p>
    <w:p w14:paraId="474EB36D" w14:textId="77777777" w:rsidR="00314460" w:rsidRPr="00314460" w:rsidRDefault="00314460" w:rsidP="00314460">
      <w:pPr>
        <w:pStyle w:val="NoSpacing"/>
        <w:rPr>
          <w:b/>
        </w:rPr>
      </w:pPr>
      <w:r w:rsidRPr="00314460">
        <w:rPr>
          <w:b/>
        </w:rPr>
        <w:t>SELECT D.DEPARTMENT_ID, D.DEPARTMENT_NAME, COUNT(E.EMPLOYEE_ID)</w:t>
      </w:r>
    </w:p>
    <w:p w14:paraId="31463829" w14:textId="77777777" w:rsidR="00314460" w:rsidRPr="00314460" w:rsidRDefault="00314460" w:rsidP="00314460">
      <w:pPr>
        <w:pStyle w:val="NoSpacing"/>
        <w:rPr>
          <w:b/>
        </w:rPr>
      </w:pPr>
      <w:r w:rsidRPr="00314460">
        <w:rPr>
          <w:b/>
        </w:rPr>
        <w:t>FROM DEPARTMENTS D JOIN EMPLOYEES E</w:t>
      </w:r>
    </w:p>
    <w:p w14:paraId="6DE55562" w14:textId="77777777" w:rsidR="00314460" w:rsidRPr="00314460" w:rsidRDefault="00314460" w:rsidP="00314460">
      <w:pPr>
        <w:pStyle w:val="NoSpacing"/>
        <w:rPr>
          <w:b/>
        </w:rPr>
      </w:pPr>
      <w:r w:rsidRPr="00314460">
        <w:rPr>
          <w:b/>
        </w:rPr>
        <w:t>ON D.DEPARTMENT_ID = E.DEPARTMENT_ID</w:t>
      </w:r>
    </w:p>
    <w:p w14:paraId="12097E4D" w14:textId="77777777" w:rsidR="00314460" w:rsidRPr="00314460" w:rsidRDefault="00314460" w:rsidP="00314460">
      <w:pPr>
        <w:pStyle w:val="NoSpacing"/>
        <w:rPr>
          <w:b/>
        </w:rPr>
      </w:pPr>
      <w:r w:rsidRPr="00314460">
        <w:rPr>
          <w:b/>
        </w:rPr>
        <w:t>GROUP BY D.DEPARTMENT_ID, D.DEPARTMENT_NAME</w:t>
      </w:r>
    </w:p>
    <w:p w14:paraId="113F0074" w14:textId="77777777" w:rsidR="00314460" w:rsidRPr="00314460" w:rsidRDefault="00314460" w:rsidP="00314460">
      <w:pPr>
        <w:pStyle w:val="NoSpacing"/>
        <w:rPr>
          <w:b/>
        </w:rPr>
      </w:pPr>
      <w:r w:rsidRPr="00314460">
        <w:rPr>
          <w:b/>
        </w:rPr>
        <w:t xml:space="preserve">HAVING COUNT(E.EMPLOYEE_ID)= (SELECT MAX( COUNT(E1.EMPLOYEE_ID)) </w:t>
      </w:r>
    </w:p>
    <w:p w14:paraId="3901299F" w14:textId="77777777" w:rsidR="00314460" w:rsidRPr="00314460" w:rsidRDefault="00314460" w:rsidP="00314460">
      <w:pPr>
        <w:pStyle w:val="NoSpacing"/>
        <w:rPr>
          <w:b/>
        </w:rPr>
      </w:pPr>
      <w:r w:rsidRPr="00314460">
        <w:rPr>
          <w:b/>
        </w:rPr>
        <w:t xml:space="preserve">                  FROM EMPLOYEES E1</w:t>
      </w:r>
    </w:p>
    <w:p w14:paraId="6D31904B" w14:textId="761839F6" w:rsidR="00314460" w:rsidRDefault="00314460" w:rsidP="00314460">
      <w:pPr>
        <w:pStyle w:val="NoSpacing"/>
        <w:rPr>
          <w:b/>
        </w:rPr>
      </w:pPr>
      <w:r w:rsidRPr="00314460">
        <w:rPr>
          <w:b/>
        </w:rPr>
        <w:t xml:space="preserve">                  GROUP BY DEPARTMENT_ID);</w:t>
      </w:r>
    </w:p>
    <w:p w14:paraId="1A7493EC" w14:textId="115FF788" w:rsidR="00314460" w:rsidRDefault="00314460" w:rsidP="00314460">
      <w:pPr>
        <w:pStyle w:val="NoSpacing"/>
        <w:rPr>
          <w:b/>
        </w:rPr>
      </w:pPr>
      <w:r>
        <w:rPr>
          <w:b/>
        </w:rPr>
        <w:lastRenderedPageBreak/>
        <w:t>OUTPUT:</w:t>
      </w:r>
    </w:p>
    <w:p w14:paraId="74260F43" w14:textId="14C28C4D" w:rsidR="00314460" w:rsidRPr="00314460" w:rsidRDefault="00314460" w:rsidP="00314460">
      <w:pPr>
        <w:pStyle w:val="NoSpacing"/>
        <w:rPr>
          <w:b/>
        </w:rPr>
      </w:pPr>
      <w:r w:rsidRPr="00314460">
        <w:rPr>
          <w:b/>
        </w:rPr>
        <w:t>DEPARTMENT_ID DEPARTMENT_NAM</w:t>
      </w:r>
      <w:r w:rsidR="00FC7A60">
        <w:rPr>
          <w:b/>
        </w:rPr>
        <w:t xml:space="preserve">E   </w:t>
      </w:r>
      <w:r w:rsidRPr="00314460">
        <w:rPr>
          <w:b/>
        </w:rPr>
        <w:t xml:space="preserve">    COUNT(E.EMPLOYEE_ID)</w:t>
      </w:r>
    </w:p>
    <w:p w14:paraId="73247406" w14:textId="77777777" w:rsidR="00314460" w:rsidRPr="00314460" w:rsidRDefault="00314460" w:rsidP="00314460">
      <w:pPr>
        <w:pStyle w:val="NoSpacing"/>
        <w:rPr>
          <w:b/>
        </w:rPr>
      </w:pPr>
      <w:r w:rsidRPr="00314460">
        <w:rPr>
          <w:b/>
        </w:rPr>
        <w:t>------------- ------------------------------ ---------------------------------------</w:t>
      </w:r>
    </w:p>
    <w:p w14:paraId="5883FF97" w14:textId="77777777" w:rsidR="00314460" w:rsidRPr="00314460" w:rsidRDefault="00314460" w:rsidP="00314460">
      <w:pPr>
        <w:pStyle w:val="NoSpacing"/>
        <w:rPr>
          <w:b/>
        </w:rPr>
      </w:pPr>
      <w:r w:rsidRPr="00314460">
        <w:rPr>
          <w:b/>
        </w:rPr>
        <w:t xml:space="preserve">           50 Shipping                                                             5</w:t>
      </w:r>
    </w:p>
    <w:p w14:paraId="29A7DC79" w14:textId="77777777" w:rsidR="00314460" w:rsidRPr="00314460" w:rsidRDefault="00314460" w:rsidP="00314460">
      <w:pPr>
        <w:pStyle w:val="NoSpacing"/>
        <w:rPr>
          <w:b/>
        </w:rPr>
      </w:pPr>
    </w:p>
    <w:p w14:paraId="4A53C1FF" w14:textId="103400E0" w:rsidR="00330B43" w:rsidRDefault="00330B43" w:rsidP="00C601FB">
      <w:pPr>
        <w:pStyle w:val="ListParagraph"/>
        <w:numPr>
          <w:ilvl w:val="0"/>
          <w:numId w:val="3"/>
        </w:numPr>
        <w:rPr>
          <w:rFonts w:ascii="Times New Roman" w:hAnsi="Times New Roman" w:cs="Times New Roman"/>
          <w:sz w:val="24"/>
          <w:szCs w:val="24"/>
        </w:rPr>
      </w:pPr>
      <w:r w:rsidRPr="00C50AA6">
        <w:rPr>
          <w:rFonts w:ascii="Times New Roman" w:hAnsi="Times New Roman" w:cs="Times New Roman"/>
          <w:sz w:val="24"/>
          <w:szCs w:val="24"/>
        </w:rPr>
        <w:t>Display all the employees who were hired on the day of the week on which the highest number of employees were hired. List the first name and last name columns together with a space in between. Label the column as Full Name and label day as day of the week. Use subquery only.</w:t>
      </w:r>
      <w:r w:rsidR="00CE28A9" w:rsidRPr="00C50AA6">
        <w:rPr>
          <w:rFonts w:ascii="Times New Roman" w:hAnsi="Times New Roman" w:cs="Times New Roman"/>
          <w:sz w:val="24"/>
          <w:szCs w:val="24"/>
        </w:rPr>
        <w:t xml:space="preserve"> (5 marks)</w:t>
      </w:r>
    </w:p>
    <w:p w14:paraId="361259FB" w14:textId="1591EB4B"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ANSWER:</w:t>
      </w:r>
    </w:p>
    <w:p w14:paraId="44C8CFFE"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SELECT FIRST_NAME||''||LAST_NAME as "Full Name",</w:t>
      </w:r>
      <w:proofErr w:type="spellStart"/>
      <w:r w:rsidRPr="00FC7A60">
        <w:rPr>
          <w:rFonts w:ascii="Times New Roman" w:hAnsi="Times New Roman" w:cs="Times New Roman"/>
          <w:b/>
          <w:sz w:val="24"/>
          <w:szCs w:val="24"/>
        </w:rPr>
        <w:t>to_char</w:t>
      </w:r>
      <w:proofErr w:type="spellEnd"/>
      <w:r w:rsidRPr="00FC7A60">
        <w:rPr>
          <w:rFonts w:ascii="Times New Roman" w:hAnsi="Times New Roman" w:cs="Times New Roman"/>
          <w:b/>
          <w:sz w:val="24"/>
          <w:szCs w:val="24"/>
        </w:rPr>
        <w:t>(</w:t>
      </w:r>
      <w:proofErr w:type="spellStart"/>
      <w:r w:rsidRPr="00FC7A60">
        <w:rPr>
          <w:rFonts w:ascii="Times New Roman" w:hAnsi="Times New Roman" w:cs="Times New Roman"/>
          <w:b/>
          <w:sz w:val="24"/>
          <w:szCs w:val="24"/>
        </w:rPr>
        <w:t>hire_date,'Day</w:t>
      </w:r>
      <w:proofErr w:type="spellEnd"/>
      <w:r w:rsidRPr="00FC7A60">
        <w:rPr>
          <w:rFonts w:ascii="Times New Roman" w:hAnsi="Times New Roman" w:cs="Times New Roman"/>
          <w:b/>
          <w:sz w:val="24"/>
          <w:szCs w:val="24"/>
        </w:rPr>
        <w:t>') Day</w:t>
      </w:r>
    </w:p>
    <w:p w14:paraId="66E009B4"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FROM EMPLOYEES</w:t>
      </w:r>
    </w:p>
    <w:p w14:paraId="3BE134B4"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WHERE </w:t>
      </w:r>
      <w:proofErr w:type="spellStart"/>
      <w:r w:rsidRPr="00FC7A60">
        <w:rPr>
          <w:rFonts w:ascii="Times New Roman" w:hAnsi="Times New Roman" w:cs="Times New Roman"/>
          <w:b/>
          <w:sz w:val="24"/>
          <w:szCs w:val="24"/>
        </w:rPr>
        <w:t>to_char</w:t>
      </w:r>
      <w:proofErr w:type="spellEnd"/>
      <w:r w:rsidRPr="00FC7A60">
        <w:rPr>
          <w:rFonts w:ascii="Times New Roman" w:hAnsi="Times New Roman" w:cs="Times New Roman"/>
          <w:b/>
          <w:sz w:val="24"/>
          <w:szCs w:val="24"/>
        </w:rPr>
        <w:t>(</w:t>
      </w:r>
      <w:proofErr w:type="spellStart"/>
      <w:r w:rsidRPr="00FC7A60">
        <w:rPr>
          <w:rFonts w:ascii="Times New Roman" w:hAnsi="Times New Roman" w:cs="Times New Roman"/>
          <w:b/>
          <w:sz w:val="24"/>
          <w:szCs w:val="24"/>
        </w:rPr>
        <w:t>hire_date,'Day</w:t>
      </w:r>
      <w:proofErr w:type="spellEnd"/>
      <w:r w:rsidRPr="00FC7A60">
        <w:rPr>
          <w:rFonts w:ascii="Times New Roman" w:hAnsi="Times New Roman" w:cs="Times New Roman"/>
          <w:b/>
          <w:sz w:val="24"/>
          <w:szCs w:val="24"/>
        </w:rPr>
        <w:t xml:space="preserve">') = (SELECT </w:t>
      </w:r>
      <w:proofErr w:type="spellStart"/>
      <w:r w:rsidRPr="00FC7A60">
        <w:rPr>
          <w:rFonts w:ascii="Times New Roman" w:hAnsi="Times New Roman" w:cs="Times New Roman"/>
          <w:b/>
          <w:sz w:val="24"/>
          <w:szCs w:val="24"/>
        </w:rPr>
        <w:t>to_char</w:t>
      </w:r>
      <w:proofErr w:type="spellEnd"/>
      <w:r w:rsidRPr="00FC7A60">
        <w:rPr>
          <w:rFonts w:ascii="Times New Roman" w:hAnsi="Times New Roman" w:cs="Times New Roman"/>
          <w:b/>
          <w:sz w:val="24"/>
          <w:szCs w:val="24"/>
        </w:rPr>
        <w:t>(</w:t>
      </w:r>
      <w:proofErr w:type="spellStart"/>
      <w:r w:rsidRPr="00FC7A60">
        <w:rPr>
          <w:rFonts w:ascii="Times New Roman" w:hAnsi="Times New Roman" w:cs="Times New Roman"/>
          <w:b/>
          <w:sz w:val="24"/>
          <w:szCs w:val="24"/>
        </w:rPr>
        <w:t>hire_date,'Day</w:t>
      </w:r>
      <w:proofErr w:type="spellEnd"/>
      <w:r w:rsidRPr="00FC7A60">
        <w:rPr>
          <w:rFonts w:ascii="Times New Roman" w:hAnsi="Times New Roman" w:cs="Times New Roman"/>
          <w:b/>
          <w:sz w:val="24"/>
          <w:szCs w:val="24"/>
        </w:rPr>
        <w:t>')</w:t>
      </w:r>
    </w:p>
    <w:p w14:paraId="49AFAFF6"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                                 FROM EMPLOYEES</w:t>
      </w:r>
    </w:p>
    <w:p w14:paraId="73FE50A6"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                                GROUP BY </w:t>
      </w:r>
      <w:proofErr w:type="spellStart"/>
      <w:r w:rsidRPr="00FC7A60">
        <w:rPr>
          <w:rFonts w:ascii="Times New Roman" w:hAnsi="Times New Roman" w:cs="Times New Roman"/>
          <w:b/>
          <w:sz w:val="24"/>
          <w:szCs w:val="24"/>
        </w:rPr>
        <w:t>to_char</w:t>
      </w:r>
      <w:proofErr w:type="spellEnd"/>
      <w:r w:rsidRPr="00FC7A60">
        <w:rPr>
          <w:rFonts w:ascii="Times New Roman" w:hAnsi="Times New Roman" w:cs="Times New Roman"/>
          <w:b/>
          <w:sz w:val="24"/>
          <w:szCs w:val="24"/>
        </w:rPr>
        <w:t>(</w:t>
      </w:r>
      <w:proofErr w:type="spellStart"/>
      <w:r w:rsidRPr="00FC7A60">
        <w:rPr>
          <w:rFonts w:ascii="Times New Roman" w:hAnsi="Times New Roman" w:cs="Times New Roman"/>
          <w:b/>
          <w:sz w:val="24"/>
          <w:szCs w:val="24"/>
        </w:rPr>
        <w:t>hire_date,'Day</w:t>
      </w:r>
      <w:proofErr w:type="spellEnd"/>
      <w:r w:rsidRPr="00FC7A60">
        <w:rPr>
          <w:rFonts w:ascii="Times New Roman" w:hAnsi="Times New Roman" w:cs="Times New Roman"/>
          <w:b/>
          <w:sz w:val="24"/>
          <w:szCs w:val="24"/>
        </w:rPr>
        <w:t>')</w:t>
      </w:r>
    </w:p>
    <w:p w14:paraId="7E68D9CD"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                                HAVING COUNT(*)=(SELECT MAX(COUNT(*))</w:t>
      </w:r>
    </w:p>
    <w:p w14:paraId="17788416"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                                                  FROM EMPLOYEES</w:t>
      </w:r>
    </w:p>
    <w:p w14:paraId="19FC62E8" w14:textId="35F57093" w:rsid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                                                   GROUP BY </w:t>
      </w:r>
      <w:proofErr w:type="spellStart"/>
      <w:r w:rsidRPr="00FC7A60">
        <w:rPr>
          <w:rFonts w:ascii="Times New Roman" w:hAnsi="Times New Roman" w:cs="Times New Roman"/>
          <w:b/>
          <w:sz w:val="24"/>
          <w:szCs w:val="24"/>
        </w:rPr>
        <w:t>to_char</w:t>
      </w:r>
      <w:proofErr w:type="spellEnd"/>
      <w:r w:rsidRPr="00FC7A60">
        <w:rPr>
          <w:rFonts w:ascii="Times New Roman" w:hAnsi="Times New Roman" w:cs="Times New Roman"/>
          <w:b/>
          <w:sz w:val="24"/>
          <w:szCs w:val="24"/>
        </w:rPr>
        <w:t>(</w:t>
      </w:r>
      <w:proofErr w:type="spellStart"/>
      <w:r w:rsidRPr="00FC7A60">
        <w:rPr>
          <w:rFonts w:ascii="Times New Roman" w:hAnsi="Times New Roman" w:cs="Times New Roman"/>
          <w:b/>
          <w:sz w:val="24"/>
          <w:szCs w:val="24"/>
        </w:rPr>
        <w:t>hire_date,'Day</w:t>
      </w:r>
      <w:proofErr w:type="spellEnd"/>
      <w:r w:rsidRPr="00FC7A60">
        <w:rPr>
          <w:rFonts w:ascii="Times New Roman" w:hAnsi="Times New Roman" w:cs="Times New Roman"/>
          <w:b/>
          <w:sz w:val="24"/>
          <w:szCs w:val="24"/>
        </w:rPr>
        <w:t>')));</w:t>
      </w:r>
    </w:p>
    <w:p w14:paraId="23EC77EB" w14:textId="764504BF" w:rsidR="00FC7A60" w:rsidRDefault="00FC7A60" w:rsidP="00FC7A60">
      <w:pPr>
        <w:pStyle w:val="ListParagraph"/>
        <w:rPr>
          <w:rFonts w:ascii="Times New Roman" w:hAnsi="Times New Roman" w:cs="Times New Roman"/>
          <w:b/>
          <w:sz w:val="24"/>
          <w:szCs w:val="24"/>
        </w:rPr>
      </w:pPr>
      <w:r>
        <w:rPr>
          <w:rFonts w:ascii="Times New Roman" w:hAnsi="Times New Roman" w:cs="Times New Roman"/>
          <w:b/>
          <w:sz w:val="24"/>
          <w:szCs w:val="24"/>
        </w:rPr>
        <w:t>OUTPUT:</w:t>
      </w:r>
    </w:p>
    <w:p w14:paraId="769B768D"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Full Name                                     DAY     </w:t>
      </w:r>
    </w:p>
    <w:p w14:paraId="451FE593" w14:textId="77777777"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w:t>
      </w:r>
    </w:p>
    <w:p w14:paraId="73B71709" w14:textId="77777777" w:rsidR="00FC7A60" w:rsidRPr="00FC7A60" w:rsidRDefault="00FC7A60" w:rsidP="00FC7A60">
      <w:pPr>
        <w:pStyle w:val="ListParagraph"/>
        <w:rPr>
          <w:rFonts w:ascii="Times New Roman" w:hAnsi="Times New Roman" w:cs="Times New Roman"/>
          <w:b/>
          <w:sz w:val="24"/>
          <w:szCs w:val="24"/>
        </w:rPr>
      </w:pPr>
      <w:proofErr w:type="spellStart"/>
      <w:r w:rsidRPr="00FC7A60">
        <w:rPr>
          <w:rFonts w:ascii="Times New Roman" w:hAnsi="Times New Roman" w:cs="Times New Roman"/>
          <w:b/>
          <w:sz w:val="24"/>
          <w:szCs w:val="24"/>
        </w:rPr>
        <w:t>BruceErnst</w:t>
      </w:r>
      <w:proofErr w:type="spellEnd"/>
      <w:r w:rsidRPr="00FC7A60">
        <w:rPr>
          <w:rFonts w:ascii="Times New Roman" w:hAnsi="Times New Roman" w:cs="Times New Roman"/>
          <w:b/>
          <w:sz w:val="24"/>
          <w:szCs w:val="24"/>
        </w:rPr>
        <w:t xml:space="preserve">                                    Tuesday  </w:t>
      </w:r>
    </w:p>
    <w:p w14:paraId="51FB9DEB" w14:textId="77777777" w:rsidR="00FC7A60" w:rsidRPr="00FC7A60" w:rsidRDefault="00FC7A60" w:rsidP="00FC7A60">
      <w:pPr>
        <w:pStyle w:val="ListParagraph"/>
        <w:rPr>
          <w:rFonts w:ascii="Times New Roman" w:hAnsi="Times New Roman" w:cs="Times New Roman"/>
          <w:b/>
          <w:sz w:val="24"/>
          <w:szCs w:val="24"/>
        </w:rPr>
      </w:pPr>
      <w:proofErr w:type="spellStart"/>
      <w:r w:rsidRPr="00FC7A60">
        <w:rPr>
          <w:rFonts w:ascii="Times New Roman" w:hAnsi="Times New Roman" w:cs="Times New Roman"/>
          <w:b/>
          <w:sz w:val="24"/>
          <w:szCs w:val="24"/>
        </w:rPr>
        <w:t>KevinMourgos</w:t>
      </w:r>
      <w:proofErr w:type="spellEnd"/>
      <w:r w:rsidRPr="00FC7A60">
        <w:rPr>
          <w:rFonts w:ascii="Times New Roman" w:hAnsi="Times New Roman" w:cs="Times New Roman"/>
          <w:b/>
          <w:sz w:val="24"/>
          <w:szCs w:val="24"/>
        </w:rPr>
        <w:t xml:space="preserve">                                  Tuesday  </w:t>
      </w:r>
    </w:p>
    <w:p w14:paraId="3CE61EB5" w14:textId="77777777" w:rsidR="00FC7A60" w:rsidRPr="00FC7A60" w:rsidRDefault="00FC7A60" w:rsidP="00FC7A60">
      <w:pPr>
        <w:pStyle w:val="ListParagraph"/>
        <w:rPr>
          <w:rFonts w:ascii="Times New Roman" w:hAnsi="Times New Roman" w:cs="Times New Roman"/>
          <w:b/>
          <w:sz w:val="24"/>
          <w:szCs w:val="24"/>
        </w:rPr>
      </w:pPr>
      <w:proofErr w:type="spellStart"/>
      <w:r w:rsidRPr="00FC7A60">
        <w:rPr>
          <w:rFonts w:ascii="Times New Roman" w:hAnsi="Times New Roman" w:cs="Times New Roman"/>
          <w:b/>
          <w:sz w:val="24"/>
          <w:szCs w:val="24"/>
        </w:rPr>
        <w:t>TrennaRajs</w:t>
      </w:r>
      <w:proofErr w:type="spellEnd"/>
      <w:r w:rsidRPr="00FC7A60">
        <w:rPr>
          <w:rFonts w:ascii="Times New Roman" w:hAnsi="Times New Roman" w:cs="Times New Roman"/>
          <w:b/>
          <w:sz w:val="24"/>
          <w:szCs w:val="24"/>
        </w:rPr>
        <w:t xml:space="preserve">                                    Tuesday  </w:t>
      </w:r>
    </w:p>
    <w:p w14:paraId="6334D387" w14:textId="77777777" w:rsidR="00FC7A60" w:rsidRPr="00FC7A60" w:rsidRDefault="00FC7A60" w:rsidP="00FC7A60">
      <w:pPr>
        <w:pStyle w:val="ListParagraph"/>
        <w:rPr>
          <w:rFonts w:ascii="Times New Roman" w:hAnsi="Times New Roman" w:cs="Times New Roman"/>
          <w:b/>
          <w:sz w:val="24"/>
          <w:szCs w:val="24"/>
        </w:rPr>
      </w:pPr>
      <w:proofErr w:type="spellStart"/>
      <w:r w:rsidRPr="00FC7A60">
        <w:rPr>
          <w:rFonts w:ascii="Times New Roman" w:hAnsi="Times New Roman" w:cs="Times New Roman"/>
          <w:b/>
          <w:sz w:val="24"/>
          <w:szCs w:val="24"/>
        </w:rPr>
        <w:t>JonathonTaylor</w:t>
      </w:r>
      <w:proofErr w:type="spellEnd"/>
      <w:r w:rsidRPr="00FC7A60">
        <w:rPr>
          <w:rFonts w:ascii="Times New Roman" w:hAnsi="Times New Roman" w:cs="Times New Roman"/>
          <w:b/>
          <w:sz w:val="24"/>
          <w:szCs w:val="24"/>
        </w:rPr>
        <w:t xml:space="preserve">                                Tuesday  </w:t>
      </w:r>
    </w:p>
    <w:p w14:paraId="7CA3D0B5" w14:textId="77777777" w:rsidR="00FC7A60" w:rsidRPr="00FC7A60" w:rsidRDefault="00FC7A60" w:rsidP="00FC7A60">
      <w:pPr>
        <w:pStyle w:val="ListParagraph"/>
        <w:rPr>
          <w:rFonts w:ascii="Times New Roman" w:hAnsi="Times New Roman" w:cs="Times New Roman"/>
          <w:b/>
          <w:sz w:val="24"/>
          <w:szCs w:val="24"/>
        </w:rPr>
      </w:pPr>
      <w:proofErr w:type="spellStart"/>
      <w:r w:rsidRPr="00FC7A60">
        <w:rPr>
          <w:rFonts w:ascii="Times New Roman" w:hAnsi="Times New Roman" w:cs="Times New Roman"/>
          <w:b/>
          <w:sz w:val="24"/>
          <w:szCs w:val="24"/>
        </w:rPr>
        <w:t>ShelleyHiggins</w:t>
      </w:r>
      <w:proofErr w:type="spellEnd"/>
      <w:r w:rsidRPr="00FC7A60">
        <w:rPr>
          <w:rFonts w:ascii="Times New Roman" w:hAnsi="Times New Roman" w:cs="Times New Roman"/>
          <w:b/>
          <w:sz w:val="24"/>
          <w:szCs w:val="24"/>
        </w:rPr>
        <w:t xml:space="preserve">                                Tuesday  </w:t>
      </w:r>
    </w:p>
    <w:p w14:paraId="338ABAD2" w14:textId="77777777" w:rsidR="00FC7A60" w:rsidRPr="00FC7A60" w:rsidRDefault="00FC7A60" w:rsidP="00FC7A60">
      <w:pPr>
        <w:pStyle w:val="ListParagraph"/>
        <w:rPr>
          <w:rFonts w:ascii="Times New Roman" w:hAnsi="Times New Roman" w:cs="Times New Roman"/>
          <w:b/>
          <w:sz w:val="24"/>
          <w:szCs w:val="24"/>
        </w:rPr>
      </w:pPr>
      <w:proofErr w:type="spellStart"/>
      <w:r w:rsidRPr="00FC7A60">
        <w:rPr>
          <w:rFonts w:ascii="Times New Roman" w:hAnsi="Times New Roman" w:cs="Times New Roman"/>
          <w:b/>
          <w:sz w:val="24"/>
          <w:szCs w:val="24"/>
        </w:rPr>
        <w:t>WilliamGietz</w:t>
      </w:r>
      <w:proofErr w:type="spellEnd"/>
      <w:r w:rsidRPr="00FC7A60">
        <w:rPr>
          <w:rFonts w:ascii="Times New Roman" w:hAnsi="Times New Roman" w:cs="Times New Roman"/>
          <w:b/>
          <w:sz w:val="24"/>
          <w:szCs w:val="24"/>
        </w:rPr>
        <w:t xml:space="preserve">                                  Tuesday  </w:t>
      </w:r>
    </w:p>
    <w:p w14:paraId="6C2DE8EC" w14:textId="77777777" w:rsidR="00FC7A60" w:rsidRPr="00FC7A60" w:rsidRDefault="00FC7A60" w:rsidP="00FC7A60">
      <w:pPr>
        <w:pStyle w:val="ListParagraph"/>
        <w:rPr>
          <w:rFonts w:ascii="Times New Roman" w:hAnsi="Times New Roman" w:cs="Times New Roman"/>
          <w:b/>
          <w:sz w:val="24"/>
          <w:szCs w:val="24"/>
        </w:rPr>
      </w:pPr>
    </w:p>
    <w:p w14:paraId="50D41743" w14:textId="384D8F62" w:rsidR="00FC7A60" w:rsidRPr="00FC7A60" w:rsidRDefault="00FC7A60" w:rsidP="00FC7A60">
      <w:pPr>
        <w:pStyle w:val="ListParagraph"/>
        <w:rPr>
          <w:rFonts w:ascii="Times New Roman" w:hAnsi="Times New Roman" w:cs="Times New Roman"/>
          <w:b/>
          <w:sz w:val="24"/>
          <w:szCs w:val="24"/>
        </w:rPr>
      </w:pPr>
      <w:r w:rsidRPr="00FC7A60">
        <w:rPr>
          <w:rFonts w:ascii="Times New Roman" w:hAnsi="Times New Roman" w:cs="Times New Roman"/>
          <w:b/>
          <w:sz w:val="24"/>
          <w:szCs w:val="24"/>
        </w:rPr>
        <w:t xml:space="preserve"> 6 rows selected</w:t>
      </w:r>
    </w:p>
    <w:p w14:paraId="4D887B1D" w14:textId="7F9400DA" w:rsidR="00562E02" w:rsidRDefault="00330B43" w:rsidP="00330B43">
      <w:pPr>
        <w:pStyle w:val="ListParagraph"/>
        <w:numPr>
          <w:ilvl w:val="0"/>
          <w:numId w:val="3"/>
        </w:numPr>
        <w:rPr>
          <w:rFonts w:ascii="Times New Roman" w:hAnsi="Times New Roman" w:cs="Times New Roman"/>
          <w:sz w:val="24"/>
          <w:szCs w:val="24"/>
        </w:rPr>
      </w:pPr>
      <w:r w:rsidRPr="00330B43">
        <w:rPr>
          <w:rFonts w:ascii="Times New Roman" w:hAnsi="Times New Roman" w:cs="Times New Roman"/>
          <w:sz w:val="24"/>
          <w:szCs w:val="24"/>
        </w:rPr>
        <w:t>D</w:t>
      </w:r>
      <w:r w:rsidR="00464BDA" w:rsidRPr="00330B43">
        <w:rPr>
          <w:rFonts w:ascii="Times New Roman" w:hAnsi="Times New Roman" w:cs="Times New Roman"/>
          <w:sz w:val="24"/>
          <w:szCs w:val="24"/>
        </w:rPr>
        <w:t xml:space="preserve">epartment 50 needs access to its employee data. Create a view named DEPT50 that contains the employee </w:t>
      </w:r>
      <w:proofErr w:type="spellStart"/>
      <w:r w:rsidR="00464BDA" w:rsidRPr="00330B43">
        <w:rPr>
          <w:rFonts w:ascii="Times New Roman" w:hAnsi="Times New Roman" w:cs="Times New Roman"/>
          <w:sz w:val="24"/>
          <w:szCs w:val="24"/>
        </w:rPr>
        <w:t>nu</w:t>
      </w:r>
      <w:r w:rsidR="008732DD">
        <w:rPr>
          <w:rFonts w:ascii="Times New Roman" w:hAnsi="Times New Roman" w:cs="Times New Roman"/>
          <w:sz w:val="24"/>
          <w:szCs w:val="24"/>
        </w:rPr>
        <w:t>O</w:t>
      </w:r>
      <w:r w:rsidR="00464BDA" w:rsidRPr="00330B43">
        <w:rPr>
          <w:rFonts w:ascii="Times New Roman" w:hAnsi="Times New Roman" w:cs="Times New Roman"/>
          <w:sz w:val="24"/>
          <w:szCs w:val="24"/>
        </w:rPr>
        <w:t>mbers</w:t>
      </w:r>
      <w:proofErr w:type="spellEnd"/>
      <w:r w:rsidR="00464BDA" w:rsidRPr="00330B43">
        <w:rPr>
          <w:rFonts w:ascii="Times New Roman" w:hAnsi="Times New Roman" w:cs="Times New Roman"/>
          <w:sz w:val="24"/>
          <w:szCs w:val="24"/>
        </w:rPr>
        <w:t>, employee last names, and department numbers for all employees in department 50. They have requested that you label the view columns EMPNO, EMPLOYEE, and DEPTNO. For security purposes, do not allow an employee to be reassigned to another department through the view.</w:t>
      </w:r>
      <w:r w:rsidR="00240ED7" w:rsidRPr="00330B43">
        <w:rPr>
          <w:rFonts w:ascii="Times New Roman" w:hAnsi="Times New Roman" w:cs="Times New Roman"/>
          <w:sz w:val="24"/>
          <w:szCs w:val="24"/>
        </w:rPr>
        <w:t xml:space="preserve"> (5 marks)</w:t>
      </w:r>
    </w:p>
    <w:p w14:paraId="79D4B2DB" w14:textId="26FAEF83" w:rsidR="006804F3" w:rsidRPr="00C9790C" w:rsidRDefault="00C9790C" w:rsidP="006804F3">
      <w:pPr>
        <w:pStyle w:val="ListParagraph"/>
        <w:rPr>
          <w:rFonts w:ascii="Times New Roman" w:hAnsi="Times New Roman" w:cs="Times New Roman"/>
          <w:b/>
          <w:sz w:val="24"/>
          <w:szCs w:val="24"/>
        </w:rPr>
      </w:pPr>
      <w:r w:rsidRPr="00C9790C">
        <w:rPr>
          <w:rFonts w:ascii="Times New Roman" w:hAnsi="Times New Roman" w:cs="Times New Roman"/>
          <w:b/>
          <w:sz w:val="24"/>
          <w:szCs w:val="24"/>
        </w:rPr>
        <w:t>ANSWER</w:t>
      </w:r>
      <w:r>
        <w:rPr>
          <w:rFonts w:ascii="Times New Roman" w:hAnsi="Times New Roman" w:cs="Times New Roman"/>
          <w:b/>
          <w:sz w:val="24"/>
          <w:szCs w:val="24"/>
        </w:rPr>
        <w:t>:</w:t>
      </w:r>
    </w:p>
    <w:p w14:paraId="1E295B55" w14:textId="77777777" w:rsidR="006804F3" w:rsidRPr="003E508F" w:rsidRDefault="006804F3" w:rsidP="006804F3">
      <w:pPr>
        <w:pStyle w:val="ListParagraph"/>
        <w:rPr>
          <w:rFonts w:ascii="Times New Roman" w:hAnsi="Times New Roman" w:cs="Times New Roman"/>
          <w:b/>
          <w:sz w:val="24"/>
          <w:szCs w:val="24"/>
        </w:rPr>
      </w:pPr>
      <w:r w:rsidRPr="003E508F">
        <w:rPr>
          <w:rFonts w:ascii="Times New Roman" w:hAnsi="Times New Roman" w:cs="Times New Roman"/>
          <w:b/>
          <w:sz w:val="24"/>
          <w:szCs w:val="24"/>
        </w:rPr>
        <w:t>CREATE VIEW DEPT50 AS</w:t>
      </w:r>
    </w:p>
    <w:p w14:paraId="33A1887F" w14:textId="77777777" w:rsidR="006804F3" w:rsidRPr="003E508F" w:rsidRDefault="006804F3" w:rsidP="006804F3">
      <w:pPr>
        <w:pStyle w:val="ListParagraph"/>
        <w:rPr>
          <w:rFonts w:ascii="Times New Roman" w:hAnsi="Times New Roman" w:cs="Times New Roman"/>
          <w:b/>
          <w:sz w:val="24"/>
          <w:szCs w:val="24"/>
        </w:rPr>
      </w:pPr>
      <w:r w:rsidRPr="003E508F">
        <w:rPr>
          <w:rFonts w:ascii="Times New Roman" w:hAnsi="Times New Roman" w:cs="Times New Roman"/>
          <w:b/>
          <w:sz w:val="24"/>
          <w:szCs w:val="24"/>
        </w:rPr>
        <w:t xml:space="preserve">          (SELECT EMPLOYEE_ID "EMPNO", LAST_NAME "EMPLOYEE", DEPARTMENT_ID "DEPTNO"</w:t>
      </w:r>
    </w:p>
    <w:p w14:paraId="56FE47F4" w14:textId="77777777" w:rsidR="006804F3" w:rsidRPr="003E508F" w:rsidRDefault="006804F3" w:rsidP="006804F3">
      <w:pPr>
        <w:pStyle w:val="ListParagraph"/>
        <w:rPr>
          <w:rFonts w:ascii="Times New Roman" w:hAnsi="Times New Roman" w:cs="Times New Roman"/>
          <w:b/>
          <w:sz w:val="24"/>
          <w:szCs w:val="24"/>
        </w:rPr>
      </w:pPr>
      <w:r w:rsidRPr="003E508F">
        <w:rPr>
          <w:rFonts w:ascii="Times New Roman" w:hAnsi="Times New Roman" w:cs="Times New Roman"/>
          <w:b/>
          <w:sz w:val="24"/>
          <w:szCs w:val="24"/>
        </w:rPr>
        <w:t xml:space="preserve">           FROM EMPLOYEES</w:t>
      </w:r>
    </w:p>
    <w:p w14:paraId="741B30FB" w14:textId="77777777" w:rsidR="006804F3" w:rsidRPr="003E508F" w:rsidRDefault="006804F3" w:rsidP="006804F3">
      <w:pPr>
        <w:pStyle w:val="ListParagraph"/>
        <w:rPr>
          <w:rFonts w:ascii="Times New Roman" w:hAnsi="Times New Roman" w:cs="Times New Roman"/>
          <w:b/>
          <w:sz w:val="24"/>
          <w:szCs w:val="24"/>
        </w:rPr>
      </w:pPr>
      <w:r w:rsidRPr="003E508F">
        <w:rPr>
          <w:rFonts w:ascii="Times New Roman" w:hAnsi="Times New Roman" w:cs="Times New Roman"/>
          <w:b/>
          <w:sz w:val="24"/>
          <w:szCs w:val="24"/>
        </w:rPr>
        <w:t xml:space="preserve">           WHERE DEPARTMENT_ID = 50)</w:t>
      </w:r>
    </w:p>
    <w:p w14:paraId="33335597" w14:textId="2D180446" w:rsidR="00D6132E" w:rsidRDefault="006804F3" w:rsidP="0057437E">
      <w:pPr>
        <w:pStyle w:val="ListParagraph"/>
        <w:rPr>
          <w:rFonts w:ascii="Times New Roman" w:hAnsi="Times New Roman" w:cs="Times New Roman"/>
          <w:b/>
          <w:sz w:val="24"/>
          <w:szCs w:val="24"/>
        </w:rPr>
      </w:pPr>
      <w:r w:rsidRPr="003E508F">
        <w:rPr>
          <w:rFonts w:ascii="Times New Roman" w:hAnsi="Times New Roman" w:cs="Times New Roman"/>
          <w:b/>
          <w:sz w:val="24"/>
          <w:szCs w:val="24"/>
        </w:rPr>
        <w:lastRenderedPageBreak/>
        <w:t>WITH CHECK OPTION</w:t>
      </w:r>
      <w:r w:rsidR="0057437E">
        <w:rPr>
          <w:rFonts w:ascii="Times New Roman" w:hAnsi="Times New Roman" w:cs="Times New Roman"/>
          <w:b/>
          <w:sz w:val="24"/>
          <w:szCs w:val="24"/>
        </w:rPr>
        <w:t xml:space="preserve"> CONSTRAINT </w:t>
      </w:r>
      <w:r w:rsidR="0057437E" w:rsidRPr="0057437E">
        <w:rPr>
          <w:rFonts w:ascii="Times New Roman" w:hAnsi="Times New Roman" w:cs="Times New Roman"/>
          <w:b/>
          <w:sz w:val="24"/>
          <w:szCs w:val="24"/>
        </w:rPr>
        <w:t>EMP_DEPT_50</w:t>
      </w:r>
      <w:r w:rsidRPr="003E508F">
        <w:rPr>
          <w:rFonts w:ascii="Times New Roman" w:hAnsi="Times New Roman" w:cs="Times New Roman"/>
          <w:b/>
          <w:sz w:val="24"/>
          <w:szCs w:val="24"/>
        </w:rPr>
        <w:t>;</w:t>
      </w:r>
    </w:p>
    <w:p w14:paraId="0D68BD7C" w14:textId="06849AF6" w:rsidR="00126FAC" w:rsidRDefault="00126FAC" w:rsidP="0057437E">
      <w:pPr>
        <w:pStyle w:val="ListParagraph"/>
        <w:rPr>
          <w:rFonts w:ascii="Times New Roman" w:hAnsi="Times New Roman" w:cs="Times New Roman"/>
          <w:b/>
          <w:sz w:val="24"/>
          <w:szCs w:val="24"/>
        </w:rPr>
      </w:pPr>
      <w:r>
        <w:rPr>
          <w:rFonts w:ascii="Times New Roman" w:hAnsi="Times New Roman" w:cs="Times New Roman"/>
          <w:b/>
          <w:sz w:val="24"/>
          <w:szCs w:val="24"/>
        </w:rPr>
        <w:t>OUTPUT:</w:t>
      </w:r>
    </w:p>
    <w:p w14:paraId="6421C8DF"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xml:space="preserve">     EMPNO EMPLOYEE                      DEPTNO</w:t>
      </w:r>
    </w:p>
    <w:p w14:paraId="7F240D97"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 ----------</w:t>
      </w:r>
    </w:p>
    <w:p w14:paraId="252A605B"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xml:space="preserve">       124 </w:t>
      </w:r>
      <w:proofErr w:type="spellStart"/>
      <w:r w:rsidRPr="00126FAC">
        <w:rPr>
          <w:rFonts w:ascii="Times New Roman" w:hAnsi="Times New Roman" w:cs="Times New Roman"/>
          <w:b/>
          <w:sz w:val="24"/>
          <w:szCs w:val="24"/>
        </w:rPr>
        <w:t>Mourgos</w:t>
      </w:r>
      <w:proofErr w:type="spellEnd"/>
      <w:r w:rsidRPr="00126FAC">
        <w:rPr>
          <w:rFonts w:ascii="Times New Roman" w:hAnsi="Times New Roman" w:cs="Times New Roman"/>
          <w:b/>
          <w:sz w:val="24"/>
          <w:szCs w:val="24"/>
        </w:rPr>
        <w:t xml:space="preserve">                           50</w:t>
      </w:r>
    </w:p>
    <w:p w14:paraId="65BF3855"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xml:space="preserve">       141 </w:t>
      </w:r>
      <w:proofErr w:type="spellStart"/>
      <w:r w:rsidRPr="00126FAC">
        <w:rPr>
          <w:rFonts w:ascii="Times New Roman" w:hAnsi="Times New Roman" w:cs="Times New Roman"/>
          <w:b/>
          <w:sz w:val="24"/>
          <w:szCs w:val="24"/>
        </w:rPr>
        <w:t>Rajs</w:t>
      </w:r>
      <w:proofErr w:type="spellEnd"/>
      <w:r w:rsidRPr="00126FAC">
        <w:rPr>
          <w:rFonts w:ascii="Times New Roman" w:hAnsi="Times New Roman" w:cs="Times New Roman"/>
          <w:b/>
          <w:sz w:val="24"/>
          <w:szCs w:val="24"/>
        </w:rPr>
        <w:t xml:space="preserve">                              50</w:t>
      </w:r>
    </w:p>
    <w:p w14:paraId="73E0F456"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xml:space="preserve">       142 Davies                            50</w:t>
      </w:r>
    </w:p>
    <w:p w14:paraId="180A70D2"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xml:space="preserve">       143 Matos                             50</w:t>
      </w:r>
    </w:p>
    <w:p w14:paraId="6396D937" w14:textId="77777777" w:rsidR="00126FAC" w:rsidRPr="00126FAC" w:rsidRDefault="00126FAC" w:rsidP="00126FAC">
      <w:pPr>
        <w:pStyle w:val="ListParagraph"/>
        <w:rPr>
          <w:rFonts w:ascii="Times New Roman" w:hAnsi="Times New Roman" w:cs="Times New Roman"/>
          <w:b/>
          <w:sz w:val="24"/>
          <w:szCs w:val="24"/>
        </w:rPr>
      </w:pPr>
      <w:r w:rsidRPr="00126FAC">
        <w:rPr>
          <w:rFonts w:ascii="Times New Roman" w:hAnsi="Times New Roman" w:cs="Times New Roman"/>
          <w:b/>
          <w:sz w:val="24"/>
          <w:szCs w:val="24"/>
        </w:rPr>
        <w:t xml:space="preserve">       144 Vargas                            50</w:t>
      </w:r>
    </w:p>
    <w:p w14:paraId="2FA7B3B1" w14:textId="77777777" w:rsidR="0057437E" w:rsidRPr="0057437E" w:rsidRDefault="0057437E" w:rsidP="0057437E">
      <w:pPr>
        <w:pStyle w:val="ListParagraph"/>
        <w:rPr>
          <w:rFonts w:ascii="Times New Roman" w:hAnsi="Times New Roman" w:cs="Times New Roman"/>
          <w:b/>
          <w:sz w:val="24"/>
          <w:szCs w:val="24"/>
        </w:rPr>
      </w:pPr>
    </w:p>
    <w:p w14:paraId="4C050945" w14:textId="666A9473" w:rsidR="00D6132E" w:rsidRDefault="00D6132E" w:rsidP="00D6132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reate a view named </w:t>
      </w:r>
      <w:proofErr w:type="spellStart"/>
      <w:r>
        <w:rPr>
          <w:rFonts w:ascii="Times New Roman" w:hAnsi="Times New Roman" w:cs="Times New Roman"/>
          <w:sz w:val="24"/>
          <w:szCs w:val="24"/>
        </w:rPr>
        <w:t>emp_hired</w:t>
      </w:r>
      <w:proofErr w:type="spellEnd"/>
      <w:r>
        <w:rPr>
          <w:rFonts w:ascii="Times New Roman" w:hAnsi="Times New Roman" w:cs="Times New Roman"/>
          <w:sz w:val="24"/>
          <w:szCs w:val="24"/>
        </w:rPr>
        <w:t xml:space="preserve"> that has the names and hire dates for all employees who were hired before their managers, along with their manager’s names and hire dates. Label the columns Employee, Emp Hired, Manager, and </w:t>
      </w:r>
      <w:proofErr w:type="spellStart"/>
      <w:r>
        <w:rPr>
          <w:rFonts w:ascii="Times New Roman" w:hAnsi="Times New Roman" w:cs="Times New Roman"/>
          <w:sz w:val="24"/>
          <w:szCs w:val="24"/>
        </w:rPr>
        <w:t>Mgr</w:t>
      </w:r>
      <w:proofErr w:type="spellEnd"/>
      <w:r>
        <w:rPr>
          <w:rFonts w:ascii="Times New Roman" w:hAnsi="Times New Roman" w:cs="Times New Roman"/>
          <w:sz w:val="24"/>
          <w:szCs w:val="24"/>
        </w:rPr>
        <w:t xml:space="preserve"> Hired, respectively.</w:t>
      </w:r>
      <w:r w:rsidRPr="00240ED7">
        <w:rPr>
          <w:rFonts w:ascii="Times New Roman" w:hAnsi="Times New Roman" w:cs="Times New Roman"/>
          <w:sz w:val="24"/>
          <w:szCs w:val="24"/>
        </w:rPr>
        <w:t xml:space="preserve"> </w:t>
      </w:r>
      <w:r w:rsidRPr="00BF3D06">
        <w:rPr>
          <w:rFonts w:ascii="Times New Roman" w:hAnsi="Times New Roman" w:cs="Times New Roman"/>
          <w:sz w:val="24"/>
          <w:szCs w:val="24"/>
        </w:rPr>
        <w:t>(5 marks)</w:t>
      </w:r>
    </w:p>
    <w:p w14:paraId="07E7F708" w14:textId="0473AC1E" w:rsidR="00E718F0" w:rsidRDefault="006B747E" w:rsidP="006B747E">
      <w:pPr>
        <w:ind w:left="720"/>
        <w:rPr>
          <w:rFonts w:ascii="Times New Roman" w:hAnsi="Times New Roman" w:cs="Times New Roman"/>
          <w:b/>
          <w:sz w:val="24"/>
          <w:szCs w:val="24"/>
        </w:rPr>
      </w:pPr>
      <w:r w:rsidRPr="006B747E">
        <w:rPr>
          <w:rFonts w:ascii="Times New Roman" w:hAnsi="Times New Roman" w:cs="Times New Roman"/>
          <w:b/>
          <w:sz w:val="24"/>
          <w:szCs w:val="24"/>
        </w:rPr>
        <w:t>ANSWER</w:t>
      </w:r>
      <w:r>
        <w:rPr>
          <w:rFonts w:ascii="Times New Roman" w:hAnsi="Times New Roman" w:cs="Times New Roman"/>
          <w:b/>
          <w:sz w:val="24"/>
          <w:szCs w:val="24"/>
        </w:rPr>
        <w:t>:</w:t>
      </w:r>
    </w:p>
    <w:p w14:paraId="554CFCFE" w14:textId="77777777" w:rsidR="00EF23D5" w:rsidRPr="00EF23D5" w:rsidRDefault="00EF23D5" w:rsidP="00EF23D5">
      <w:pPr>
        <w:pStyle w:val="NoSpacing"/>
        <w:rPr>
          <w:b/>
        </w:rPr>
      </w:pPr>
      <w:r w:rsidRPr="00EF23D5">
        <w:rPr>
          <w:b/>
        </w:rPr>
        <w:t>CREATE VIEW EMP_HIRED AS</w:t>
      </w:r>
    </w:p>
    <w:p w14:paraId="0592839A" w14:textId="77777777" w:rsidR="00EF23D5" w:rsidRPr="00EF23D5" w:rsidRDefault="00EF23D5" w:rsidP="00EF23D5">
      <w:pPr>
        <w:pStyle w:val="NoSpacing"/>
        <w:rPr>
          <w:b/>
        </w:rPr>
      </w:pPr>
      <w:r w:rsidRPr="00EF23D5">
        <w:rPr>
          <w:b/>
        </w:rPr>
        <w:t xml:space="preserve">        (SELECT E.FIRST_NAME||' '||E.LAST_NAME "</w:t>
      </w:r>
      <w:proofErr w:type="spellStart"/>
      <w:r w:rsidRPr="00EF23D5">
        <w:rPr>
          <w:b/>
        </w:rPr>
        <w:t>Emloyee</w:t>
      </w:r>
      <w:proofErr w:type="spellEnd"/>
      <w:r w:rsidRPr="00EF23D5">
        <w:rPr>
          <w:b/>
        </w:rPr>
        <w:t>", E.HIRE_DATE "</w:t>
      </w:r>
      <w:proofErr w:type="spellStart"/>
      <w:r w:rsidRPr="00EF23D5">
        <w:rPr>
          <w:b/>
        </w:rPr>
        <w:t>Emp</w:t>
      </w:r>
      <w:proofErr w:type="spellEnd"/>
      <w:r w:rsidRPr="00EF23D5">
        <w:rPr>
          <w:b/>
        </w:rPr>
        <w:t xml:space="preserve"> Hired",</w:t>
      </w:r>
    </w:p>
    <w:p w14:paraId="60CF70ED" w14:textId="77777777" w:rsidR="00EF23D5" w:rsidRPr="00EF23D5" w:rsidRDefault="00EF23D5" w:rsidP="00EF23D5">
      <w:pPr>
        <w:pStyle w:val="NoSpacing"/>
        <w:rPr>
          <w:b/>
        </w:rPr>
      </w:pPr>
      <w:r w:rsidRPr="00EF23D5">
        <w:rPr>
          <w:b/>
        </w:rPr>
        <w:t xml:space="preserve">                M.MANAGER_ID "Manager", M.HIRE_DATE "</w:t>
      </w:r>
      <w:proofErr w:type="spellStart"/>
      <w:r w:rsidRPr="00EF23D5">
        <w:rPr>
          <w:b/>
        </w:rPr>
        <w:t>Mgr</w:t>
      </w:r>
      <w:proofErr w:type="spellEnd"/>
      <w:r w:rsidRPr="00EF23D5">
        <w:rPr>
          <w:b/>
        </w:rPr>
        <w:t xml:space="preserve"> Hired"</w:t>
      </w:r>
    </w:p>
    <w:p w14:paraId="112C26F7" w14:textId="77777777" w:rsidR="00EF23D5" w:rsidRPr="00EF23D5" w:rsidRDefault="00EF23D5" w:rsidP="00EF23D5">
      <w:pPr>
        <w:pStyle w:val="NoSpacing"/>
        <w:rPr>
          <w:b/>
        </w:rPr>
      </w:pPr>
      <w:r w:rsidRPr="00EF23D5">
        <w:rPr>
          <w:b/>
        </w:rPr>
        <w:t xml:space="preserve">         FROM EMPLOYEES E INNER JOIN EMPLOYEES M </w:t>
      </w:r>
    </w:p>
    <w:p w14:paraId="65DF96AA" w14:textId="77777777" w:rsidR="00EF23D5" w:rsidRPr="00EF23D5" w:rsidRDefault="00EF23D5" w:rsidP="00EF23D5">
      <w:pPr>
        <w:pStyle w:val="NoSpacing"/>
        <w:rPr>
          <w:b/>
        </w:rPr>
      </w:pPr>
      <w:r w:rsidRPr="00EF23D5">
        <w:rPr>
          <w:b/>
        </w:rPr>
        <w:t xml:space="preserve">         ON E.MANAGER_ID = M.EMPLOYEE_ID</w:t>
      </w:r>
    </w:p>
    <w:p w14:paraId="4DA3D5CB" w14:textId="3BC5C37F" w:rsidR="00EF23D5" w:rsidRPr="00EF23D5" w:rsidRDefault="00EF23D5" w:rsidP="00EF23D5">
      <w:pPr>
        <w:pStyle w:val="NoSpacing"/>
        <w:rPr>
          <w:b/>
        </w:rPr>
      </w:pPr>
      <w:r w:rsidRPr="00EF23D5">
        <w:rPr>
          <w:b/>
        </w:rPr>
        <w:t xml:space="preserve">         </w:t>
      </w:r>
      <w:r w:rsidR="00CA31B3">
        <w:rPr>
          <w:b/>
        </w:rPr>
        <w:t>WHERE</w:t>
      </w:r>
      <w:r w:rsidRPr="00EF23D5">
        <w:rPr>
          <w:b/>
        </w:rPr>
        <w:t xml:space="preserve"> E.HIRE_DATE &lt; M.HIRE_DATE</w:t>
      </w:r>
    </w:p>
    <w:p w14:paraId="649EBF4E" w14:textId="37BA4287" w:rsidR="00EF23D5" w:rsidRDefault="00EF23D5" w:rsidP="00EF23D5">
      <w:pPr>
        <w:pStyle w:val="NoSpacing"/>
        <w:rPr>
          <w:b/>
        </w:rPr>
      </w:pPr>
      <w:r w:rsidRPr="00EF23D5">
        <w:rPr>
          <w:b/>
        </w:rPr>
        <w:t xml:space="preserve">          );</w:t>
      </w:r>
    </w:p>
    <w:p w14:paraId="7F97165F" w14:textId="024557E4" w:rsidR="00EF23D5" w:rsidRDefault="00EF23D5" w:rsidP="00EF23D5">
      <w:pPr>
        <w:pStyle w:val="NoSpacing"/>
        <w:rPr>
          <w:b/>
        </w:rPr>
      </w:pPr>
      <w:r w:rsidRPr="00EF23D5">
        <w:rPr>
          <w:b/>
        </w:rPr>
        <w:t>View EMP_HIRED created.</w:t>
      </w:r>
    </w:p>
    <w:p w14:paraId="3949775B" w14:textId="322AF728" w:rsidR="00EF23D5" w:rsidRDefault="00EF23D5" w:rsidP="00EF23D5">
      <w:pPr>
        <w:pStyle w:val="NoSpacing"/>
        <w:rPr>
          <w:b/>
        </w:rPr>
      </w:pPr>
      <w:r>
        <w:rPr>
          <w:b/>
        </w:rPr>
        <w:t>OUTPUT:</w:t>
      </w:r>
    </w:p>
    <w:p w14:paraId="47291050" w14:textId="77777777" w:rsidR="00EF23D5" w:rsidRPr="00EF23D5" w:rsidRDefault="00EF23D5" w:rsidP="00EF23D5">
      <w:pPr>
        <w:pStyle w:val="NoSpacing"/>
        <w:rPr>
          <w:b/>
        </w:rPr>
      </w:pPr>
      <w:proofErr w:type="spellStart"/>
      <w:r w:rsidRPr="00EF23D5">
        <w:rPr>
          <w:b/>
        </w:rPr>
        <w:t>Emloyee</w:t>
      </w:r>
      <w:proofErr w:type="spellEnd"/>
      <w:r w:rsidRPr="00EF23D5">
        <w:rPr>
          <w:b/>
        </w:rPr>
        <w:t xml:space="preserve">                                        </w:t>
      </w:r>
      <w:proofErr w:type="spellStart"/>
      <w:r w:rsidRPr="00EF23D5">
        <w:rPr>
          <w:b/>
        </w:rPr>
        <w:t>Emp</w:t>
      </w:r>
      <w:proofErr w:type="spellEnd"/>
      <w:r w:rsidRPr="00EF23D5">
        <w:rPr>
          <w:b/>
        </w:rPr>
        <w:t xml:space="preserve"> Hired    Manager </w:t>
      </w:r>
      <w:proofErr w:type="spellStart"/>
      <w:r w:rsidRPr="00EF23D5">
        <w:rPr>
          <w:b/>
        </w:rPr>
        <w:t>Mgr</w:t>
      </w:r>
      <w:proofErr w:type="spellEnd"/>
      <w:r w:rsidRPr="00EF23D5">
        <w:rPr>
          <w:b/>
        </w:rPr>
        <w:t xml:space="preserve"> Hired</w:t>
      </w:r>
    </w:p>
    <w:p w14:paraId="0D639C31" w14:textId="77777777" w:rsidR="00EF23D5" w:rsidRPr="00EF23D5" w:rsidRDefault="00EF23D5" w:rsidP="00EF23D5">
      <w:pPr>
        <w:pStyle w:val="NoSpacing"/>
        <w:rPr>
          <w:b/>
        </w:rPr>
      </w:pPr>
      <w:r w:rsidRPr="00EF23D5">
        <w:rPr>
          <w:b/>
        </w:rPr>
        <w:t>---------------------------------------------- --------- ---------- ---------</w:t>
      </w:r>
    </w:p>
    <w:p w14:paraId="416BC716" w14:textId="77777777" w:rsidR="00EF23D5" w:rsidRPr="00EF23D5" w:rsidRDefault="00EF23D5" w:rsidP="00EF23D5">
      <w:pPr>
        <w:pStyle w:val="NoSpacing"/>
        <w:rPr>
          <w:b/>
        </w:rPr>
      </w:pPr>
      <w:r w:rsidRPr="00EF23D5">
        <w:rPr>
          <w:b/>
        </w:rPr>
        <w:t xml:space="preserve">Jennifer Whalen                                87-09-17         100 89-09-21 </w:t>
      </w:r>
    </w:p>
    <w:p w14:paraId="5EC1752D" w14:textId="77777777" w:rsidR="00EF23D5" w:rsidRPr="00EF23D5" w:rsidRDefault="00EF23D5" w:rsidP="00EF23D5">
      <w:pPr>
        <w:pStyle w:val="NoSpacing"/>
        <w:rPr>
          <w:b/>
        </w:rPr>
      </w:pPr>
      <w:r w:rsidRPr="00EF23D5">
        <w:rPr>
          <w:b/>
        </w:rPr>
        <w:t xml:space="preserve">Alexander </w:t>
      </w:r>
      <w:proofErr w:type="spellStart"/>
      <w:r w:rsidRPr="00EF23D5">
        <w:rPr>
          <w:b/>
        </w:rPr>
        <w:t>Hunold</w:t>
      </w:r>
      <w:proofErr w:type="spellEnd"/>
      <w:r w:rsidRPr="00EF23D5">
        <w:rPr>
          <w:b/>
        </w:rPr>
        <w:t xml:space="preserve">                               90-01-03         100 93-01-13 </w:t>
      </w:r>
    </w:p>
    <w:p w14:paraId="3EB9258D" w14:textId="77777777" w:rsidR="00EF23D5" w:rsidRPr="00EF23D5" w:rsidRDefault="00EF23D5" w:rsidP="00EF23D5">
      <w:pPr>
        <w:pStyle w:val="NoSpacing"/>
        <w:rPr>
          <w:b/>
        </w:rPr>
      </w:pPr>
      <w:proofErr w:type="spellStart"/>
      <w:r w:rsidRPr="00EF23D5">
        <w:rPr>
          <w:b/>
        </w:rPr>
        <w:t>Trenna</w:t>
      </w:r>
      <w:proofErr w:type="spellEnd"/>
      <w:r w:rsidRPr="00EF23D5">
        <w:rPr>
          <w:b/>
        </w:rPr>
        <w:t xml:space="preserve"> </w:t>
      </w:r>
      <w:proofErr w:type="spellStart"/>
      <w:r w:rsidRPr="00EF23D5">
        <w:rPr>
          <w:b/>
        </w:rPr>
        <w:t>Rajs</w:t>
      </w:r>
      <w:proofErr w:type="spellEnd"/>
      <w:r w:rsidRPr="00EF23D5">
        <w:rPr>
          <w:b/>
        </w:rPr>
        <w:t xml:space="preserve">                                    95-10-17         100 99-11-16 </w:t>
      </w:r>
    </w:p>
    <w:p w14:paraId="5FE262C5" w14:textId="77777777" w:rsidR="00EF23D5" w:rsidRPr="00EF23D5" w:rsidRDefault="00EF23D5" w:rsidP="00EF23D5">
      <w:pPr>
        <w:pStyle w:val="NoSpacing"/>
        <w:rPr>
          <w:b/>
        </w:rPr>
      </w:pPr>
      <w:r w:rsidRPr="00EF23D5">
        <w:rPr>
          <w:b/>
        </w:rPr>
        <w:t xml:space="preserve">Curtis Davies                                  97-01-29         100 99-11-16 </w:t>
      </w:r>
    </w:p>
    <w:p w14:paraId="0AF40386" w14:textId="77777777" w:rsidR="00EF23D5" w:rsidRPr="00EF23D5" w:rsidRDefault="00EF23D5" w:rsidP="00EF23D5">
      <w:pPr>
        <w:pStyle w:val="NoSpacing"/>
        <w:rPr>
          <w:b/>
        </w:rPr>
      </w:pPr>
      <w:r w:rsidRPr="00EF23D5">
        <w:rPr>
          <w:b/>
        </w:rPr>
        <w:t xml:space="preserve">Randall Matos                                  98-03-15         100 99-11-16 </w:t>
      </w:r>
    </w:p>
    <w:p w14:paraId="4E37EAFE" w14:textId="77777777" w:rsidR="00EF23D5" w:rsidRPr="00EF23D5" w:rsidRDefault="00EF23D5" w:rsidP="00EF23D5">
      <w:pPr>
        <w:pStyle w:val="NoSpacing"/>
        <w:rPr>
          <w:b/>
        </w:rPr>
      </w:pPr>
      <w:r w:rsidRPr="00EF23D5">
        <w:rPr>
          <w:b/>
        </w:rPr>
        <w:t xml:space="preserve">Peter Vargas                                   98-07-09         100 99-11-16 </w:t>
      </w:r>
    </w:p>
    <w:p w14:paraId="523EFEC5" w14:textId="77777777" w:rsidR="00EF23D5" w:rsidRPr="00EF23D5" w:rsidRDefault="00EF23D5" w:rsidP="00EF23D5">
      <w:pPr>
        <w:pStyle w:val="NoSpacing"/>
        <w:rPr>
          <w:b/>
        </w:rPr>
      </w:pPr>
      <w:r w:rsidRPr="00EF23D5">
        <w:rPr>
          <w:b/>
        </w:rPr>
        <w:t xml:space="preserve">Ellen Abel                                     96-05-11         100 00-01-29 </w:t>
      </w:r>
    </w:p>
    <w:p w14:paraId="55C0A601" w14:textId="77777777" w:rsidR="00EF23D5" w:rsidRPr="00EF23D5" w:rsidRDefault="00EF23D5" w:rsidP="00EF23D5">
      <w:pPr>
        <w:pStyle w:val="NoSpacing"/>
        <w:rPr>
          <w:b/>
        </w:rPr>
      </w:pPr>
      <w:r w:rsidRPr="00EF23D5">
        <w:rPr>
          <w:b/>
        </w:rPr>
        <w:t xml:space="preserve">Jonathon Taylor                                98-03-24         100 00-01-29 </w:t>
      </w:r>
    </w:p>
    <w:p w14:paraId="5AAD576B" w14:textId="77777777" w:rsidR="00EF23D5" w:rsidRPr="00EF23D5" w:rsidRDefault="00EF23D5" w:rsidP="00EF23D5">
      <w:pPr>
        <w:pStyle w:val="NoSpacing"/>
        <w:rPr>
          <w:b/>
        </w:rPr>
      </w:pPr>
      <w:proofErr w:type="spellStart"/>
      <w:r w:rsidRPr="00EF23D5">
        <w:rPr>
          <w:b/>
        </w:rPr>
        <w:t>Kimberely</w:t>
      </w:r>
      <w:proofErr w:type="spellEnd"/>
      <w:r w:rsidRPr="00EF23D5">
        <w:rPr>
          <w:b/>
        </w:rPr>
        <w:t xml:space="preserve"> Grant                                99-05-24         100 00-01-29 </w:t>
      </w:r>
    </w:p>
    <w:p w14:paraId="46FF82A8" w14:textId="77777777" w:rsidR="00EF23D5" w:rsidRPr="00EF23D5" w:rsidRDefault="00EF23D5" w:rsidP="00EF23D5">
      <w:pPr>
        <w:pStyle w:val="NoSpacing"/>
        <w:rPr>
          <w:b/>
        </w:rPr>
      </w:pPr>
    </w:p>
    <w:p w14:paraId="53443841" w14:textId="77777777" w:rsidR="00EF23D5" w:rsidRPr="00EF23D5" w:rsidRDefault="00EF23D5" w:rsidP="00EF23D5">
      <w:pPr>
        <w:pStyle w:val="NoSpacing"/>
        <w:rPr>
          <w:b/>
        </w:rPr>
      </w:pPr>
      <w:r w:rsidRPr="00EF23D5">
        <w:rPr>
          <w:b/>
        </w:rPr>
        <w:t xml:space="preserve"> 9 rows selected </w:t>
      </w:r>
    </w:p>
    <w:p w14:paraId="35587ACB" w14:textId="77777777" w:rsidR="00EF23D5" w:rsidRPr="00EF23D5" w:rsidRDefault="00EF23D5" w:rsidP="00EF23D5">
      <w:pPr>
        <w:pStyle w:val="NoSpacing"/>
        <w:rPr>
          <w:b/>
        </w:rPr>
      </w:pPr>
    </w:p>
    <w:p w14:paraId="3E6D3B5D" w14:textId="77777777" w:rsidR="0017177C" w:rsidRPr="0017177C" w:rsidRDefault="0017177C" w:rsidP="0017177C">
      <w:pPr>
        <w:pStyle w:val="NoSpacing"/>
      </w:pPr>
    </w:p>
    <w:p w14:paraId="009E29FB" w14:textId="0A7550F2" w:rsidR="00C50AA6" w:rsidRPr="00C50AA6" w:rsidRDefault="00C50AA6" w:rsidP="00C50AA6">
      <w:pPr>
        <w:pStyle w:val="ListParagraph"/>
        <w:numPr>
          <w:ilvl w:val="0"/>
          <w:numId w:val="3"/>
        </w:numPr>
        <w:rPr>
          <w:rFonts w:ascii="Times New Roman" w:hAnsi="Times New Roman" w:cs="Times New Roman"/>
          <w:sz w:val="24"/>
          <w:szCs w:val="24"/>
        </w:rPr>
      </w:pPr>
      <w:r w:rsidRPr="00C50AA6">
        <w:rPr>
          <w:rFonts w:ascii="Times New Roman" w:hAnsi="Times New Roman" w:cs="Times New Roman"/>
          <w:sz w:val="24"/>
          <w:szCs w:val="24"/>
        </w:rPr>
        <w:t>The D</w:t>
      </w:r>
      <w:r>
        <w:rPr>
          <w:rFonts w:ascii="Times New Roman" w:hAnsi="Times New Roman" w:cs="Times New Roman"/>
          <w:sz w:val="24"/>
          <w:szCs w:val="24"/>
        </w:rPr>
        <w:t xml:space="preserve">ate base </w:t>
      </w:r>
      <w:r w:rsidR="00E718F0">
        <w:rPr>
          <w:rFonts w:ascii="Times New Roman" w:hAnsi="Times New Roman" w:cs="Times New Roman"/>
          <w:sz w:val="24"/>
          <w:szCs w:val="24"/>
        </w:rPr>
        <w:t>Administrator</w:t>
      </w:r>
      <w:r w:rsidRPr="00C50AA6">
        <w:rPr>
          <w:rFonts w:ascii="Times New Roman" w:hAnsi="Times New Roman" w:cs="Times New Roman"/>
          <w:sz w:val="24"/>
          <w:szCs w:val="24"/>
        </w:rPr>
        <w:t xml:space="preserve"> needs you to create a table, which has a primary key constraint, but she wants to name the index to have a different name than the constraint. Create the </w:t>
      </w:r>
      <w:proofErr w:type="spellStart"/>
      <w:r w:rsidRPr="00C50AA6">
        <w:rPr>
          <w:rFonts w:ascii="Times New Roman" w:hAnsi="Times New Roman" w:cs="Times New Roman"/>
          <w:sz w:val="24"/>
          <w:szCs w:val="24"/>
        </w:rPr>
        <w:t>Locations_Index</w:t>
      </w:r>
      <w:proofErr w:type="spellEnd"/>
      <w:r w:rsidRPr="00C50AA6">
        <w:rPr>
          <w:rFonts w:ascii="Times New Roman" w:hAnsi="Times New Roman" w:cs="Times New Roman"/>
          <w:sz w:val="24"/>
          <w:szCs w:val="24"/>
        </w:rPr>
        <w:t xml:space="preserve"> table based on the following table instance chart. Name the index for the PRIMARY KEY column as LOCATIONS_PK_IDX. (5 marks)</w:t>
      </w:r>
    </w:p>
    <w:tbl>
      <w:tblPr>
        <w:tblStyle w:val="TableGrid"/>
        <w:tblW w:w="0" w:type="auto"/>
        <w:tblLook w:val="04A0" w:firstRow="1" w:lastRow="0" w:firstColumn="1" w:lastColumn="0" w:noHBand="0" w:noVBand="1"/>
      </w:tblPr>
      <w:tblGrid>
        <w:gridCol w:w="3110"/>
        <w:gridCol w:w="3111"/>
        <w:gridCol w:w="3129"/>
      </w:tblGrid>
      <w:tr w:rsidR="00C50AA6" w14:paraId="55E19401" w14:textId="77777777" w:rsidTr="00B50A4B">
        <w:tc>
          <w:tcPr>
            <w:tcW w:w="3192" w:type="dxa"/>
          </w:tcPr>
          <w:p w14:paraId="4EBD32A9"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lastRenderedPageBreak/>
              <w:t>Column Name</w:t>
            </w:r>
          </w:p>
        </w:tc>
        <w:tc>
          <w:tcPr>
            <w:tcW w:w="3192" w:type="dxa"/>
          </w:tcPr>
          <w:p w14:paraId="4B4D6B3D" w14:textId="77777777" w:rsidR="00C50AA6" w:rsidRDefault="00C50AA6" w:rsidP="00B50A4B">
            <w:pPr>
              <w:rPr>
                <w:rFonts w:ascii="Times New Roman" w:hAnsi="Times New Roman" w:cs="Times New Roman"/>
                <w:sz w:val="24"/>
                <w:szCs w:val="24"/>
              </w:rPr>
            </w:pPr>
            <w:proofErr w:type="spellStart"/>
            <w:r>
              <w:rPr>
                <w:rFonts w:ascii="Times New Roman" w:hAnsi="Times New Roman" w:cs="Times New Roman"/>
                <w:sz w:val="24"/>
                <w:szCs w:val="24"/>
              </w:rPr>
              <w:t>Deptno</w:t>
            </w:r>
            <w:proofErr w:type="spellEnd"/>
          </w:p>
        </w:tc>
        <w:tc>
          <w:tcPr>
            <w:tcW w:w="3192" w:type="dxa"/>
          </w:tcPr>
          <w:p w14:paraId="7417F366" w14:textId="77777777" w:rsidR="00C50AA6" w:rsidRDefault="00C50AA6" w:rsidP="00B50A4B">
            <w:pPr>
              <w:rPr>
                <w:rFonts w:ascii="Times New Roman" w:hAnsi="Times New Roman" w:cs="Times New Roman"/>
                <w:sz w:val="24"/>
                <w:szCs w:val="24"/>
              </w:rPr>
            </w:pPr>
            <w:proofErr w:type="spellStart"/>
            <w:r>
              <w:rPr>
                <w:rFonts w:ascii="Times New Roman" w:hAnsi="Times New Roman" w:cs="Times New Roman"/>
                <w:sz w:val="24"/>
                <w:szCs w:val="24"/>
              </w:rPr>
              <w:t>Dname</w:t>
            </w:r>
            <w:proofErr w:type="spellEnd"/>
          </w:p>
        </w:tc>
      </w:tr>
      <w:tr w:rsidR="00C50AA6" w14:paraId="267C033C" w14:textId="77777777" w:rsidTr="00B50A4B">
        <w:tc>
          <w:tcPr>
            <w:tcW w:w="3192" w:type="dxa"/>
          </w:tcPr>
          <w:p w14:paraId="49F7BF42"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Primary key</w:t>
            </w:r>
          </w:p>
        </w:tc>
        <w:tc>
          <w:tcPr>
            <w:tcW w:w="3192" w:type="dxa"/>
          </w:tcPr>
          <w:p w14:paraId="40711919"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Yes</w:t>
            </w:r>
          </w:p>
        </w:tc>
        <w:tc>
          <w:tcPr>
            <w:tcW w:w="3192" w:type="dxa"/>
          </w:tcPr>
          <w:p w14:paraId="4DDCB0EB" w14:textId="77777777" w:rsidR="00C50AA6" w:rsidRDefault="00C50AA6" w:rsidP="00B50A4B">
            <w:pPr>
              <w:rPr>
                <w:rFonts w:ascii="Times New Roman" w:hAnsi="Times New Roman" w:cs="Times New Roman"/>
                <w:sz w:val="24"/>
                <w:szCs w:val="24"/>
              </w:rPr>
            </w:pPr>
          </w:p>
        </w:tc>
      </w:tr>
      <w:tr w:rsidR="00C50AA6" w14:paraId="74C4BCBE" w14:textId="77777777" w:rsidTr="00B50A4B">
        <w:tc>
          <w:tcPr>
            <w:tcW w:w="3192" w:type="dxa"/>
          </w:tcPr>
          <w:p w14:paraId="7E94E2CB"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Data Type</w:t>
            </w:r>
          </w:p>
        </w:tc>
        <w:tc>
          <w:tcPr>
            <w:tcW w:w="3192" w:type="dxa"/>
          </w:tcPr>
          <w:p w14:paraId="30CD8952"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Number</w:t>
            </w:r>
          </w:p>
        </w:tc>
        <w:tc>
          <w:tcPr>
            <w:tcW w:w="3192" w:type="dxa"/>
          </w:tcPr>
          <w:p w14:paraId="5819E721"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VARCHAR2</w:t>
            </w:r>
          </w:p>
        </w:tc>
      </w:tr>
      <w:tr w:rsidR="00C50AA6" w14:paraId="38E5BDD1" w14:textId="77777777" w:rsidTr="00B50A4B">
        <w:tc>
          <w:tcPr>
            <w:tcW w:w="3192" w:type="dxa"/>
          </w:tcPr>
          <w:p w14:paraId="3A89CA79"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Length</w:t>
            </w:r>
          </w:p>
        </w:tc>
        <w:tc>
          <w:tcPr>
            <w:tcW w:w="3192" w:type="dxa"/>
          </w:tcPr>
          <w:p w14:paraId="53294AC3"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4</w:t>
            </w:r>
          </w:p>
        </w:tc>
        <w:tc>
          <w:tcPr>
            <w:tcW w:w="3192" w:type="dxa"/>
          </w:tcPr>
          <w:p w14:paraId="72260DA1" w14:textId="77777777" w:rsidR="00C50AA6" w:rsidRDefault="00C50AA6" w:rsidP="00B50A4B">
            <w:pPr>
              <w:rPr>
                <w:rFonts w:ascii="Times New Roman" w:hAnsi="Times New Roman" w:cs="Times New Roman"/>
                <w:sz w:val="24"/>
                <w:szCs w:val="24"/>
              </w:rPr>
            </w:pPr>
            <w:r>
              <w:rPr>
                <w:rFonts w:ascii="Times New Roman" w:hAnsi="Times New Roman" w:cs="Times New Roman"/>
                <w:sz w:val="24"/>
                <w:szCs w:val="24"/>
              </w:rPr>
              <w:t>30</w:t>
            </w:r>
          </w:p>
        </w:tc>
      </w:tr>
    </w:tbl>
    <w:p w14:paraId="45E49665" w14:textId="065B5B13" w:rsidR="00C50AA6" w:rsidRDefault="00C50AA6">
      <w:pPr>
        <w:rPr>
          <w:rFonts w:ascii="Times New Roman" w:hAnsi="Times New Roman" w:cs="Times New Roman"/>
          <w:sz w:val="24"/>
          <w:szCs w:val="24"/>
        </w:rPr>
      </w:pPr>
    </w:p>
    <w:p w14:paraId="79C1A245" w14:textId="3ACE90F3" w:rsidR="00316973" w:rsidRDefault="00BE5FE1">
      <w:pPr>
        <w:rPr>
          <w:rFonts w:ascii="Times New Roman" w:hAnsi="Times New Roman" w:cs="Times New Roman"/>
          <w:b/>
          <w:sz w:val="24"/>
          <w:szCs w:val="24"/>
        </w:rPr>
      </w:pPr>
      <w:r w:rsidRPr="00BE5FE1">
        <w:rPr>
          <w:rFonts w:ascii="Times New Roman" w:hAnsi="Times New Roman" w:cs="Times New Roman"/>
          <w:b/>
          <w:sz w:val="24"/>
          <w:szCs w:val="24"/>
        </w:rPr>
        <w:t>ANSWER</w:t>
      </w:r>
      <w:r>
        <w:rPr>
          <w:rFonts w:ascii="Times New Roman" w:hAnsi="Times New Roman" w:cs="Times New Roman"/>
          <w:b/>
          <w:sz w:val="24"/>
          <w:szCs w:val="24"/>
        </w:rPr>
        <w:t>:</w:t>
      </w:r>
    </w:p>
    <w:p w14:paraId="63AD4ED4" w14:textId="77777777" w:rsidR="00BE5FE1" w:rsidRPr="00BE5FE1" w:rsidRDefault="00BE5FE1" w:rsidP="00BE5FE1">
      <w:pPr>
        <w:pStyle w:val="NoSpacing"/>
        <w:rPr>
          <w:b/>
        </w:rPr>
      </w:pPr>
      <w:r w:rsidRPr="00BE5FE1">
        <w:rPr>
          <w:b/>
        </w:rPr>
        <w:t>CREATE TABLE DEPT60 (</w:t>
      </w:r>
    </w:p>
    <w:p w14:paraId="0AB5FC6D" w14:textId="77777777" w:rsidR="00BE5FE1" w:rsidRPr="00BE5FE1" w:rsidRDefault="00BE5FE1" w:rsidP="00BE5FE1">
      <w:pPr>
        <w:pStyle w:val="NoSpacing"/>
        <w:rPr>
          <w:b/>
        </w:rPr>
      </w:pPr>
      <w:r w:rsidRPr="00BE5FE1">
        <w:rPr>
          <w:b/>
        </w:rPr>
        <w:t xml:space="preserve">      </w:t>
      </w:r>
      <w:proofErr w:type="spellStart"/>
      <w:r w:rsidRPr="00BE5FE1">
        <w:rPr>
          <w:b/>
        </w:rPr>
        <w:t>Deptno</w:t>
      </w:r>
      <w:proofErr w:type="spellEnd"/>
      <w:r w:rsidRPr="00BE5FE1">
        <w:rPr>
          <w:b/>
        </w:rPr>
        <w:t xml:space="preserve"> NUMBER(4) CONSTRAINT DEPT_ID_NO NOT NULL,</w:t>
      </w:r>
    </w:p>
    <w:p w14:paraId="02A19A2C" w14:textId="77777777" w:rsidR="00BE5FE1" w:rsidRPr="00BE5FE1" w:rsidRDefault="00BE5FE1" w:rsidP="00BE5FE1">
      <w:pPr>
        <w:pStyle w:val="NoSpacing"/>
        <w:rPr>
          <w:b/>
        </w:rPr>
      </w:pPr>
      <w:r w:rsidRPr="00BE5FE1">
        <w:rPr>
          <w:b/>
        </w:rPr>
        <w:t xml:space="preserve">      </w:t>
      </w:r>
      <w:proofErr w:type="spellStart"/>
      <w:r w:rsidRPr="00BE5FE1">
        <w:rPr>
          <w:b/>
        </w:rPr>
        <w:t>Dname</w:t>
      </w:r>
      <w:proofErr w:type="spellEnd"/>
      <w:r w:rsidRPr="00BE5FE1">
        <w:rPr>
          <w:b/>
        </w:rPr>
        <w:t xml:space="preserve"> VARCHAR2(30)</w:t>
      </w:r>
    </w:p>
    <w:p w14:paraId="219B8342" w14:textId="543B6AE2" w:rsidR="00BE5FE1" w:rsidRPr="00BE5FE1" w:rsidRDefault="00BE5FE1" w:rsidP="00BE5FE1">
      <w:pPr>
        <w:pStyle w:val="NoSpacing"/>
        <w:rPr>
          <w:b/>
        </w:rPr>
      </w:pPr>
      <w:r w:rsidRPr="00BE5FE1">
        <w:rPr>
          <w:b/>
        </w:rPr>
        <w:t>);</w:t>
      </w:r>
    </w:p>
    <w:p w14:paraId="79BDB630" w14:textId="7E03484B" w:rsidR="00BE5FE1" w:rsidRPr="00BE5FE1" w:rsidRDefault="00BE5FE1" w:rsidP="00BE5FE1">
      <w:pPr>
        <w:pStyle w:val="NoSpacing"/>
        <w:rPr>
          <w:b/>
        </w:rPr>
      </w:pPr>
      <w:r w:rsidRPr="00BE5FE1">
        <w:rPr>
          <w:b/>
        </w:rPr>
        <w:t>Table DEPT60 created.</w:t>
      </w:r>
    </w:p>
    <w:p w14:paraId="5EF964FF" w14:textId="027D5EE5" w:rsidR="00BE5FE1" w:rsidRPr="00BE5FE1" w:rsidRDefault="00BE5FE1" w:rsidP="00BE5FE1">
      <w:pPr>
        <w:pStyle w:val="NoSpacing"/>
        <w:rPr>
          <w:b/>
        </w:rPr>
      </w:pPr>
      <w:r w:rsidRPr="00BE5FE1">
        <w:rPr>
          <w:b/>
        </w:rPr>
        <w:t>CREATE INDEX LOCATION_PK_IDX ON DEPT60 (</w:t>
      </w:r>
      <w:proofErr w:type="spellStart"/>
      <w:r w:rsidRPr="00BE5FE1">
        <w:rPr>
          <w:b/>
        </w:rPr>
        <w:t>Deptno</w:t>
      </w:r>
      <w:proofErr w:type="spellEnd"/>
      <w:r w:rsidRPr="00BE5FE1">
        <w:rPr>
          <w:b/>
        </w:rPr>
        <w:t>);</w:t>
      </w:r>
    </w:p>
    <w:p w14:paraId="1EAE21AE" w14:textId="77777777" w:rsidR="00BE5FE1" w:rsidRPr="00BE5FE1" w:rsidRDefault="00BE5FE1" w:rsidP="00BE5FE1">
      <w:pPr>
        <w:pStyle w:val="NoSpacing"/>
        <w:rPr>
          <w:b/>
        </w:rPr>
      </w:pPr>
    </w:p>
    <w:p w14:paraId="0159E3E4" w14:textId="77777777" w:rsidR="00BE5FE1" w:rsidRPr="00BE5FE1" w:rsidRDefault="00BE5FE1" w:rsidP="00BE5FE1">
      <w:pPr>
        <w:pStyle w:val="NoSpacing"/>
        <w:rPr>
          <w:b/>
        </w:rPr>
      </w:pPr>
      <w:r w:rsidRPr="00BE5FE1">
        <w:rPr>
          <w:b/>
        </w:rPr>
        <w:t xml:space="preserve">ALTER TABLE DEPT60 </w:t>
      </w:r>
    </w:p>
    <w:p w14:paraId="0D28AA94" w14:textId="7C79F023" w:rsidR="00BE5FE1" w:rsidRPr="00BE5FE1" w:rsidRDefault="00BE5FE1" w:rsidP="00BE5FE1">
      <w:pPr>
        <w:pStyle w:val="NoSpacing"/>
        <w:rPr>
          <w:b/>
        </w:rPr>
      </w:pPr>
      <w:r w:rsidRPr="00BE5FE1">
        <w:rPr>
          <w:b/>
        </w:rPr>
        <w:t>ADD CONSTRAINT LOCATION_PK_IDX PRIMARY KEY (</w:t>
      </w:r>
      <w:proofErr w:type="spellStart"/>
      <w:r w:rsidRPr="00BE5FE1">
        <w:rPr>
          <w:b/>
        </w:rPr>
        <w:t>Deptno</w:t>
      </w:r>
      <w:proofErr w:type="spellEnd"/>
      <w:r w:rsidRPr="00BE5FE1">
        <w:rPr>
          <w:b/>
        </w:rPr>
        <w:t>);</w:t>
      </w:r>
    </w:p>
    <w:p w14:paraId="06804DEA" w14:textId="7CF35904" w:rsidR="00BE5FE1" w:rsidRDefault="00BE5FE1" w:rsidP="00BE5FE1">
      <w:r w:rsidRPr="00BE5FE1">
        <w:rPr>
          <w:b/>
        </w:rPr>
        <w:t>Table DEPT60 altered</w:t>
      </w:r>
      <w:r>
        <w:t>.</w:t>
      </w:r>
    </w:p>
    <w:p w14:paraId="1EAAEE35" w14:textId="2F974603" w:rsidR="007304B0" w:rsidRDefault="007304B0" w:rsidP="00BE5FE1">
      <w:pPr>
        <w:rPr>
          <w:b/>
        </w:rPr>
      </w:pPr>
      <w:r w:rsidRPr="007304B0">
        <w:rPr>
          <w:b/>
        </w:rPr>
        <w:t>OUTPUT</w:t>
      </w:r>
      <w:r>
        <w:rPr>
          <w:b/>
        </w:rPr>
        <w:t>:</w:t>
      </w:r>
    </w:p>
    <w:p w14:paraId="5965A353" w14:textId="77777777" w:rsidR="007304B0" w:rsidRDefault="007304B0" w:rsidP="00BE5FE1">
      <w:pPr>
        <w:rPr>
          <w:b/>
        </w:rPr>
      </w:pPr>
    </w:p>
    <w:p w14:paraId="2B6108C2" w14:textId="51AF1387" w:rsidR="00C50AA6" w:rsidRPr="00BF3D06" w:rsidRDefault="00C50AA6" w:rsidP="00C50AA6">
      <w:pPr>
        <w:pStyle w:val="ListParagraph"/>
        <w:numPr>
          <w:ilvl w:val="0"/>
          <w:numId w:val="3"/>
        </w:numPr>
        <w:rPr>
          <w:rFonts w:ascii="Times New Roman" w:hAnsi="Times New Roman" w:cs="Times New Roman"/>
          <w:sz w:val="24"/>
          <w:szCs w:val="24"/>
        </w:rPr>
      </w:pPr>
      <w:r w:rsidRPr="00BF3D06">
        <w:rPr>
          <w:rFonts w:ascii="Times New Roman" w:hAnsi="Times New Roman" w:cs="Times New Roman"/>
          <w:sz w:val="24"/>
          <w:szCs w:val="24"/>
        </w:rPr>
        <w:t>Create a report of a list of employees who are up for review in March; so you are requested to do the following: (5 marks)</w:t>
      </w:r>
    </w:p>
    <w:p w14:paraId="75F9E4BA" w14:textId="031D9F29" w:rsidR="00C50AA6" w:rsidRDefault="00C50AA6" w:rsidP="008273F7">
      <w:pPr>
        <w:ind w:left="360"/>
      </w:pPr>
      <w:r w:rsidRPr="00BF3D06">
        <w:rPr>
          <w:rFonts w:ascii="Times New Roman" w:hAnsi="Times New Roman" w:cs="Times New Roman"/>
          <w:sz w:val="24"/>
          <w:szCs w:val="24"/>
        </w:rPr>
        <w:t xml:space="preserve"> Write a query to display the last names, month of the date of hire, and hire date of those employees who have been hired in the month of March, irrespective of the year of hire. </w:t>
      </w:r>
    </w:p>
    <w:p w14:paraId="226F86D8" w14:textId="4CCF1DFC" w:rsidR="008273F7" w:rsidRPr="008273F7" w:rsidRDefault="008273F7" w:rsidP="008273F7">
      <w:pPr>
        <w:pStyle w:val="NoSpacing"/>
        <w:rPr>
          <w:b/>
        </w:rPr>
      </w:pPr>
      <w:r w:rsidRPr="008273F7">
        <w:rPr>
          <w:b/>
        </w:rPr>
        <w:t>ANSWER:</w:t>
      </w:r>
    </w:p>
    <w:p w14:paraId="3FCEDE08" w14:textId="77777777" w:rsidR="008273F7" w:rsidRPr="008273F7" w:rsidRDefault="008273F7" w:rsidP="008273F7">
      <w:pPr>
        <w:pStyle w:val="NoSpacing"/>
        <w:rPr>
          <w:b/>
        </w:rPr>
      </w:pPr>
      <w:r w:rsidRPr="008273F7">
        <w:rPr>
          <w:b/>
        </w:rPr>
        <w:t>SELECT FIRST_NAME||' '||LAST_NAME, TO_CHAR(HIRE_DATE, 'MONTH'), HIRE_DATE</w:t>
      </w:r>
    </w:p>
    <w:p w14:paraId="7E28A27B" w14:textId="77777777" w:rsidR="008273F7" w:rsidRPr="008273F7" w:rsidRDefault="008273F7" w:rsidP="008273F7">
      <w:pPr>
        <w:pStyle w:val="NoSpacing"/>
        <w:rPr>
          <w:b/>
        </w:rPr>
      </w:pPr>
      <w:r w:rsidRPr="008273F7">
        <w:rPr>
          <w:b/>
        </w:rPr>
        <w:t>FROM EMPLOYEES</w:t>
      </w:r>
    </w:p>
    <w:p w14:paraId="40BE1F32" w14:textId="0D9125A5" w:rsidR="008273F7" w:rsidRPr="008273F7" w:rsidRDefault="008273F7" w:rsidP="008273F7">
      <w:pPr>
        <w:pStyle w:val="NoSpacing"/>
        <w:rPr>
          <w:b/>
        </w:rPr>
      </w:pPr>
      <w:r w:rsidRPr="008273F7">
        <w:rPr>
          <w:b/>
        </w:rPr>
        <w:t>WHERE TO_CHAR(HIRE_DATE, 'FMMONTH') = 'MARCH';</w:t>
      </w:r>
    </w:p>
    <w:p w14:paraId="29D2DEE9" w14:textId="77777777" w:rsidR="008273F7" w:rsidRPr="008273F7" w:rsidRDefault="008273F7" w:rsidP="008273F7">
      <w:pPr>
        <w:pStyle w:val="NoSpacing"/>
        <w:rPr>
          <w:b/>
        </w:rPr>
      </w:pPr>
      <w:r w:rsidRPr="008273F7">
        <w:rPr>
          <w:b/>
        </w:rPr>
        <w:t>OUTPUT:</w:t>
      </w:r>
    </w:p>
    <w:p w14:paraId="72BFE6D5" w14:textId="77777777" w:rsidR="008273F7" w:rsidRPr="008273F7" w:rsidRDefault="008273F7" w:rsidP="008273F7">
      <w:pPr>
        <w:pStyle w:val="NoSpacing"/>
        <w:rPr>
          <w:b/>
        </w:rPr>
      </w:pPr>
      <w:r w:rsidRPr="008273F7">
        <w:rPr>
          <w:b/>
        </w:rPr>
        <w:t>FIRST_NAME||''||LAST_NAME                      TO_CHAR(H HIRE_DATE</w:t>
      </w:r>
    </w:p>
    <w:p w14:paraId="47078100" w14:textId="77777777" w:rsidR="008273F7" w:rsidRPr="008273F7" w:rsidRDefault="008273F7" w:rsidP="008273F7">
      <w:pPr>
        <w:pStyle w:val="NoSpacing"/>
        <w:rPr>
          <w:b/>
        </w:rPr>
      </w:pPr>
      <w:r w:rsidRPr="008273F7">
        <w:rPr>
          <w:b/>
        </w:rPr>
        <w:t>---------------------------------------------- --------- ---------</w:t>
      </w:r>
    </w:p>
    <w:p w14:paraId="05ECAE27" w14:textId="77777777" w:rsidR="008273F7" w:rsidRPr="008273F7" w:rsidRDefault="008273F7" w:rsidP="008273F7">
      <w:pPr>
        <w:pStyle w:val="NoSpacing"/>
        <w:rPr>
          <w:b/>
        </w:rPr>
      </w:pPr>
      <w:r w:rsidRPr="008273F7">
        <w:rPr>
          <w:b/>
        </w:rPr>
        <w:t xml:space="preserve">Randall Matos                                  MARCH     98-03-15 </w:t>
      </w:r>
    </w:p>
    <w:p w14:paraId="63E1B6C7" w14:textId="77777777" w:rsidR="008273F7" w:rsidRPr="008273F7" w:rsidRDefault="008273F7" w:rsidP="008273F7">
      <w:pPr>
        <w:pStyle w:val="NoSpacing"/>
        <w:rPr>
          <w:b/>
        </w:rPr>
      </w:pPr>
      <w:r w:rsidRPr="008273F7">
        <w:rPr>
          <w:b/>
        </w:rPr>
        <w:t xml:space="preserve">Jonathon Taylor                                MARCH     98-03-24 </w:t>
      </w:r>
    </w:p>
    <w:p w14:paraId="145DD547" w14:textId="2B456E48" w:rsidR="008273F7" w:rsidRPr="008273F7" w:rsidRDefault="008273F7" w:rsidP="008273F7">
      <w:pPr>
        <w:pStyle w:val="NoSpacing"/>
        <w:rPr>
          <w:b/>
        </w:rPr>
      </w:pPr>
      <w:r w:rsidRPr="008273F7">
        <w:rPr>
          <w:b/>
        </w:rPr>
        <w:t xml:space="preserve"> </w:t>
      </w:r>
    </w:p>
    <w:p w14:paraId="5FBD62DD" w14:textId="680B756C" w:rsidR="00E718F0" w:rsidRDefault="00E718F0" w:rsidP="00E718F0">
      <w:pPr>
        <w:pStyle w:val="ListParagraph"/>
        <w:numPr>
          <w:ilvl w:val="0"/>
          <w:numId w:val="3"/>
        </w:numPr>
      </w:pPr>
      <w:r>
        <w:t>The Accounting department requires an analysis on maximum and minimum salaries by job, manager, and department. They have asked you to do the following: (5 marks)</w:t>
      </w:r>
    </w:p>
    <w:p w14:paraId="7F86B15E" w14:textId="77777777" w:rsidR="00E718F0" w:rsidRDefault="00E718F0" w:rsidP="00E718F0">
      <w:r>
        <w:t>Write a query to display the following groupings:</w:t>
      </w:r>
    </w:p>
    <w:p w14:paraId="6D4F515E" w14:textId="77777777" w:rsidR="00E718F0" w:rsidRDefault="00E718F0" w:rsidP="00E718F0">
      <w:pPr>
        <w:ind w:left="360"/>
      </w:pPr>
      <w:proofErr w:type="spellStart"/>
      <w:r>
        <w:t>Department_id</w:t>
      </w:r>
      <w:proofErr w:type="spellEnd"/>
      <w:r>
        <w:t xml:space="preserve">, </w:t>
      </w:r>
      <w:proofErr w:type="spellStart"/>
      <w:r>
        <w:t>job_id</w:t>
      </w:r>
      <w:proofErr w:type="spellEnd"/>
    </w:p>
    <w:p w14:paraId="16F1647C" w14:textId="4EA7B2F1" w:rsidR="00E718F0" w:rsidRDefault="00E718F0" w:rsidP="00D14345">
      <w:pPr>
        <w:ind w:left="360"/>
      </w:pPr>
      <w:proofErr w:type="spellStart"/>
      <w:r>
        <w:t>Job_id</w:t>
      </w:r>
      <w:proofErr w:type="spellEnd"/>
      <w:r>
        <w:t xml:space="preserve">, </w:t>
      </w:r>
      <w:proofErr w:type="spellStart"/>
      <w:r>
        <w:t>manager_id</w:t>
      </w:r>
      <w:proofErr w:type="spellEnd"/>
    </w:p>
    <w:p w14:paraId="1288B001" w14:textId="6BE3FE9D" w:rsidR="00B91045" w:rsidRPr="00B91045" w:rsidRDefault="00B91045" w:rsidP="00B91045">
      <w:pPr>
        <w:pStyle w:val="NoSpacing"/>
        <w:rPr>
          <w:b/>
        </w:rPr>
      </w:pPr>
      <w:r w:rsidRPr="00B91045">
        <w:rPr>
          <w:b/>
        </w:rPr>
        <w:lastRenderedPageBreak/>
        <w:t>ANSWER:</w:t>
      </w:r>
    </w:p>
    <w:p w14:paraId="4CC9B698" w14:textId="77777777" w:rsidR="002E6566" w:rsidRPr="002E6566" w:rsidRDefault="002E6566" w:rsidP="002E6566">
      <w:pPr>
        <w:pStyle w:val="NoSpacing"/>
        <w:rPr>
          <w:b/>
        </w:rPr>
      </w:pPr>
      <w:r w:rsidRPr="002E6566">
        <w:rPr>
          <w:b/>
        </w:rPr>
        <w:t>SELECT DEPARTMENT_ID, JOB_ID, MANAGER_ID, MAX(SALARY), MIN(SALARY)</w:t>
      </w:r>
    </w:p>
    <w:p w14:paraId="716EC619" w14:textId="77777777" w:rsidR="002E6566" w:rsidRPr="002E6566" w:rsidRDefault="002E6566" w:rsidP="002E6566">
      <w:pPr>
        <w:pStyle w:val="NoSpacing"/>
        <w:rPr>
          <w:b/>
        </w:rPr>
      </w:pPr>
      <w:r w:rsidRPr="002E6566">
        <w:rPr>
          <w:b/>
        </w:rPr>
        <w:t>FROM EMPLOYEES</w:t>
      </w:r>
    </w:p>
    <w:p w14:paraId="41B2A7F7" w14:textId="77777777" w:rsidR="002E6566" w:rsidRPr="002E6566" w:rsidRDefault="002E6566" w:rsidP="002E6566">
      <w:pPr>
        <w:pStyle w:val="NoSpacing"/>
        <w:rPr>
          <w:b/>
        </w:rPr>
      </w:pPr>
      <w:r w:rsidRPr="002E6566">
        <w:rPr>
          <w:b/>
        </w:rPr>
        <w:t xml:space="preserve">GROUP BY </w:t>
      </w:r>
    </w:p>
    <w:p w14:paraId="7DE2845F" w14:textId="77777777" w:rsidR="002E6566" w:rsidRPr="002E6566" w:rsidRDefault="002E6566" w:rsidP="002E6566">
      <w:pPr>
        <w:pStyle w:val="NoSpacing"/>
        <w:rPr>
          <w:b/>
        </w:rPr>
      </w:pPr>
      <w:r w:rsidRPr="002E6566">
        <w:rPr>
          <w:b/>
        </w:rPr>
        <w:t>GROUPING SETS</w:t>
      </w:r>
    </w:p>
    <w:p w14:paraId="75FD21F3" w14:textId="77777777" w:rsidR="002E6566" w:rsidRPr="002E6566" w:rsidRDefault="002E6566" w:rsidP="002E6566">
      <w:pPr>
        <w:pStyle w:val="NoSpacing"/>
        <w:rPr>
          <w:b/>
        </w:rPr>
      </w:pPr>
      <w:r w:rsidRPr="002E6566">
        <w:rPr>
          <w:b/>
        </w:rPr>
        <w:t xml:space="preserve">      ( (DEPARTMENT_ID, JOB_ID),</w:t>
      </w:r>
    </w:p>
    <w:p w14:paraId="0B0C67C8" w14:textId="77777777" w:rsidR="002E6566" w:rsidRPr="002E6566" w:rsidRDefault="002E6566" w:rsidP="002E6566">
      <w:pPr>
        <w:pStyle w:val="NoSpacing"/>
        <w:rPr>
          <w:b/>
        </w:rPr>
      </w:pPr>
      <w:r w:rsidRPr="002E6566">
        <w:rPr>
          <w:b/>
        </w:rPr>
        <w:t xml:space="preserve">            (JOB_ID, MANAGER_ID)</w:t>
      </w:r>
    </w:p>
    <w:p w14:paraId="481C03DB" w14:textId="77777777" w:rsidR="002E6566" w:rsidRDefault="002E6566" w:rsidP="002E6566">
      <w:pPr>
        <w:pStyle w:val="NoSpacing"/>
        <w:rPr>
          <w:b/>
        </w:rPr>
      </w:pPr>
      <w:r w:rsidRPr="002E6566">
        <w:rPr>
          <w:b/>
        </w:rPr>
        <w:t xml:space="preserve">        );</w:t>
      </w:r>
    </w:p>
    <w:p w14:paraId="6961435B" w14:textId="7FD922E1" w:rsidR="00B91045" w:rsidRPr="00B91045" w:rsidRDefault="00B91045" w:rsidP="002E6566">
      <w:pPr>
        <w:pStyle w:val="NoSpacing"/>
        <w:rPr>
          <w:b/>
        </w:rPr>
      </w:pPr>
      <w:r w:rsidRPr="00B91045">
        <w:rPr>
          <w:b/>
        </w:rPr>
        <w:t>OUTPUT:</w:t>
      </w:r>
    </w:p>
    <w:p w14:paraId="5B450C1B" w14:textId="77777777" w:rsidR="009B3E4A" w:rsidRPr="009B3E4A" w:rsidRDefault="009B3E4A" w:rsidP="009B3E4A">
      <w:pPr>
        <w:ind w:left="360"/>
        <w:rPr>
          <w:b/>
          <w:sz w:val="16"/>
          <w:szCs w:val="16"/>
        </w:rPr>
      </w:pPr>
      <w:r w:rsidRPr="009B3E4A">
        <w:rPr>
          <w:b/>
          <w:sz w:val="16"/>
          <w:szCs w:val="16"/>
        </w:rPr>
        <w:t>DEPARTMENT_ID JOB_ID     MANAGER_ID                             MAX(SALARY)                             MIN(SALARY)</w:t>
      </w:r>
    </w:p>
    <w:p w14:paraId="02EE60F9" w14:textId="77777777" w:rsidR="009B3E4A" w:rsidRPr="009B3E4A" w:rsidRDefault="009B3E4A" w:rsidP="009B3E4A">
      <w:pPr>
        <w:ind w:left="360"/>
        <w:rPr>
          <w:b/>
          <w:sz w:val="16"/>
          <w:szCs w:val="16"/>
        </w:rPr>
      </w:pPr>
      <w:r w:rsidRPr="009B3E4A">
        <w:rPr>
          <w:b/>
          <w:sz w:val="16"/>
          <w:szCs w:val="16"/>
        </w:rPr>
        <w:t>------------- ---------- ---------- --------------------------------------- ---------------------------------------</w:t>
      </w:r>
    </w:p>
    <w:p w14:paraId="0E0AD8EC" w14:textId="77777777" w:rsidR="009B3E4A" w:rsidRPr="009B3E4A" w:rsidRDefault="009B3E4A" w:rsidP="009B3E4A">
      <w:pPr>
        <w:ind w:left="360"/>
        <w:rPr>
          <w:b/>
          <w:sz w:val="16"/>
          <w:szCs w:val="16"/>
        </w:rPr>
      </w:pPr>
      <w:r w:rsidRPr="009B3E4A">
        <w:rPr>
          <w:b/>
          <w:sz w:val="16"/>
          <w:szCs w:val="16"/>
        </w:rPr>
        <w:t xml:space="preserve">              AC_MGR            101                                   12000                                   12000</w:t>
      </w:r>
    </w:p>
    <w:p w14:paraId="51308C82" w14:textId="77777777" w:rsidR="009B3E4A" w:rsidRPr="009B3E4A" w:rsidRDefault="009B3E4A" w:rsidP="009B3E4A">
      <w:pPr>
        <w:ind w:left="360"/>
        <w:rPr>
          <w:b/>
          <w:sz w:val="16"/>
          <w:szCs w:val="16"/>
        </w:rPr>
      </w:pPr>
      <w:r w:rsidRPr="009B3E4A">
        <w:rPr>
          <w:b/>
          <w:sz w:val="16"/>
          <w:szCs w:val="16"/>
        </w:rPr>
        <w:t xml:space="preserve">              ST_MAN            100                                    5800                                    5800</w:t>
      </w:r>
    </w:p>
    <w:p w14:paraId="4E8B3F9A" w14:textId="77777777" w:rsidR="009B3E4A" w:rsidRPr="009B3E4A" w:rsidRDefault="009B3E4A" w:rsidP="009B3E4A">
      <w:pPr>
        <w:ind w:left="360"/>
        <w:rPr>
          <w:b/>
          <w:sz w:val="16"/>
          <w:szCs w:val="16"/>
        </w:rPr>
      </w:pPr>
      <w:r w:rsidRPr="009B3E4A">
        <w:rPr>
          <w:b/>
          <w:sz w:val="16"/>
          <w:szCs w:val="16"/>
        </w:rPr>
        <w:t xml:space="preserve">              MK_MAN            100                                   13000                                   13000</w:t>
      </w:r>
    </w:p>
    <w:p w14:paraId="4F13D1C2" w14:textId="77777777" w:rsidR="009B3E4A" w:rsidRPr="009B3E4A" w:rsidRDefault="009B3E4A" w:rsidP="009B3E4A">
      <w:pPr>
        <w:ind w:left="360"/>
        <w:rPr>
          <w:b/>
          <w:sz w:val="16"/>
          <w:szCs w:val="16"/>
        </w:rPr>
      </w:pPr>
      <w:r w:rsidRPr="009B3E4A">
        <w:rPr>
          <w:b/>
          <w:sz w:val="16"/>
          <w:szCs w:val="16"/>
        </w:rPr>
        <w:t xml:space="preserve">              AD_PRES                                                 24000                                   24000</w:t>
      </w:r>
    </w:p>
    <w:p w14:paraId="4662DF03" w14:textId="77777777" w:rsidR="009B3E4A" w:rsidRPr="009B3E4A" w:rsidRDefault="009B3E4A" w:rsidP="009B3E4A">
      <w:pPr>
        <w:ind w:left="360"/>
        <w:rPr>
          <w:b/>
          <w:sz w:val="16"/>
          <w:szCs w:val="16"/>
        </w:rPr>
      </w:pPr>
      <w:r w:rsidRPr="009B3E4A">
        <w:rPr>
          <w:b/>
          <w:sz w:val="16"/>
          <w:szCs w:val="16"/>
        </w:rPr>
        <w:t xml:space="preserve">              AD_ASST           101                                    4400                                    4400</w:t>
      </w:r>
    </w:p>
    <w:p w14:paraId="5A124045" w14:textId="77777777" w:rsidR="009B3E4A" w:rsidRPr="009B3E4A" w:rsidRDefault="009B3E4A" w:rsidP="009B3E4A">
      <w:pPr>
        <w:ind w:left="360"/>
        <w:rPr>
          <w:b/>
          <w:sz w:val="16"/>
          <w:szCs w:val="16"/>
        </w:rPr>
      </w:pPr>
      <w:r w:rsidRPr="009B3E4A">
        <w:rPr>
          <w:b/>
          <w:sz w:val="16"/>
          <w:szCs w:val="16"/>
        </w:rPr>
        <w:t xml:space="preserve">              IT_PROG           102                                    9000                                    9000</w:t>
      </w:r>
    </w:p>
    <w:p w14:paraId="09386A2A" w14:textId="77777777" w:rsidR="009B3E4A" w:rsidRPr="009B3E4A" w:rsidRDefault="009B3E4A" w:rsidP="009B3E4A">
      <w:pPr>
        <w:ind w:left="360"/>
        <w:rPr>
          <w:b/>
          <w:sz w:val="16"/>
          <w:szCs w:val="16"/>
        </w:rPr>
      </w:pPr>
      <w:r w:rsidRPr="009B3E4A">
        <w:rPr>
          <w:b/>
          <w:sz w:val="16"/>
          <w:szCs w:val="16"/>
        </w:rPr>
        <w:t xml:space="preserve">              IT_PROG           103                                    6000                                    4200</w:t>
      </w:r>
    </w:p>
    <w:p w14:paraId="544D9197" w14:textId="77777777" w:rsidR="009B3E4A" w:rsidRPr="009B3E4A" w:rsidRDefault="009B3E4A" w:rsidP="009B3E4A">
      <w:pPr>
        <w:ind w:left="360"/>
        <w:rPr>
          <w:b/>
          <w:sz w:val="16"/>
          <w:szCs w:val="16"/>
        </w:rPr>
      </w:pPr>
      <w:r w:rsidRPr="009B3E4A">
        <w:rPr>
          <w:b/>
          <w:sz w:val="16"/>
          <w:szCs w:val="16"/>
        </w:rPr>
        <w:t xml:space="preserve">              AC_ACCOUNT        205                                    8300                                    8300</w:t>
      </w:r>
    </w:p>
    <w:p w14:paraId="3ED740DF" w14:textId="77777777" w:rsidR="009B3E4A" w:rsidRPr="009B3E4A" w:rsidRDefault="009B3E4A" w:rsidP="009B3E4A">
      <w:pPr>
        <w:ind w:left="360"/>
        <w:rPr>
          <w:b/>
          <w:sz w:val="16"/>
          <w:szCs w:val="16"/>
        </w:rPr>
      </w:pPr>
      <w:r w:rsidRPr="009B3E4A">
        <w:rPr>
          <w:b/>
          <w:sz w:val="16"/>
          <w:szCs w:val="16"/>
        </w:rPr>
        <w:t xml:space="preserve">              AD_VP             100                                   17000                                   17000</w:t>
      </w:r>
    </w:p>
    <w:p w14:paraId="62E07DE1" w14:textId="77777777" w:rsidR="009B3E4A" w:rsidRPr="009B3E4A" w:rsidRDefault="009B3E4A" w:rsidP="009B3E4A">
      <w:pPr>
        <w:ind w:left="360"/>
        <w:rPr>
          <w:b/>
          <w:sz w:val="16"/>
          <w:szCs w:val="16"/>
        </w:rPr>
      </w:pPr>
      <w:r w:rsidRPr="009B3E4A">
        <w:rPr>
          <w:b/>
          <w:sz w:val="16"/>
          <w:szCs w:val="16"/>
        </w:rPr>
        <w:t xml:space="preserve">              ST_CLERK          124                                    3500                                    2500</w:t>
      </w:r>
    </w:p>
    <w:p w14:paraId="594A1CE5" w14:textId="77777777" w:rsidR="009B3E4A" w:rsidRPr="009B3E4A" w:rsidRDefault="009B3E4A" w:rsidP="009B3E4A">
      <w:pPr>
        <w:ind w:left="360"/>
        <w:rPr>
          <w:b/>
          <w:sz w:val="16"/>
          <w:szCs w:val="16"/>
        </w:rPr>
      </w:pPr>
      <w:r w:rsidRPr="009B3E4A">
        <w:rPr>
          <w:b/>
          <w:sz w:val="16"/>
          <w:szCs w:val="16"/>
        </w:rPr>
        <w:t xml:space="preserve">              SA_REP            149                                   11000                                    7000</w:t>
      </w:r>
    </w:p>
    <w:p w14:paraId="21CCBC87" w14:textId="77777777" w:rsidR="009B3E4A" w:rsidRPr="009B3E4A" w:rsidRDefault="009B3E4A" w:rsidP="009B3E4A">
      <w:pPr>
        <w:ind w:left="360"/>
        <w:rPr>
          <w:b/>
          <w:sz w:val="16"/>
          <w:szCs w:val="16"/>
        </w:rPr>
      </w:pPr>
      <w:r w:rsidRPr="009B3E4A">
        <w:rPr>
          <w:b/>
          <w:sz w:val="16"/>
          <w:szCs w:val="16"/>
        </w:rPr>
        <w:t xml:space="preserve">              SA_MAN            100                                   10500                                   10500</w:t>
      </w:r>
    </w:p>
    <w:p w14:paraId="4669532C" w14:textId="77777777" w:rsidR="009B3E4A" w:rsidRPr="009B3E4A" w:rsidRDefault="009B3E4A" w:rsidP="009B3E4A">
      <w:pPr>
        <w:ind w:left="360"/>
        <w:rPr>
          <w:b/>
          <w:sz w:val="16"/>
          <w:szCs w:val="16"/>
        </w:rPr>
      </w:pPr>
      <w:r w:rsidRPr="009B3E4A">
        <w:rPr>
          <w:b/>
          <w:sz w:val="16"/>
          <w:szCs w:val="16"/>
        </w:rPr>
        <w:t xml:space="preserve">              MK_REP            201                                    6000                                    6000</w:t>
      </w:r>
    </w:p>
    <w:p w14:paraId="51A88770" w14:textId="77777777" w:rsidR="009B3E4A" w:rsidRPr="009B3E4A" w:rsidRDefault="009B3E4A" w:rsidP="009B3E4A">
      <w:pPr>
        <w:ind w:left="360"/>
        <w:rPr>
          <w:b/>
          <w:sz w:val="16"/>
          <w:szCs w:val="16"/>
        </w:rPr>
      </w:pPr>
      <w:r w:rsidRPr="009B3E4A">
        <w:rPr>
          <w:b/>
          <w:sz w:val="16"/>
          <w:szCs w:val="16"/>
        </w:rPr>
        <w:t xml:space="preserve">          110 AC_ACCOUNT                                               8300                                    8300</w:t>
      </w:r>
    </w:p>
    <w:p w14:paraId="4960C654" w14:textId="77777777" w:rsidR="009B3E4A" w:rsidRPr="009B3E4A" w:rsidRDefault="009B3E4A" w:rsidP="009B3E4A">
      <w:pPr>
        <w:ind w:left="360"/>
        <w:rPr>
          <w:b/>
          <w:sz w:val="16"/>
          <w:szCs w:val="16"/>
        </w:rPr>
      </w:pPr>
      <w:r w:rsidRPr="009B3E4A">
        <w:rPr>
          <w:b/>
          <w:sz w:val="16"/>
          <w:szCs w:val="16"/>
        </w:rPr>
        <w:t xml:space="preserve">           90 AD_VP                                                   17000                                   17000</w:t>
      </w:r>
    </w:p>
    <w:p w14:paraId="20A55AE9" w14:textId="77777777" w:rsidR="009B3E4A" w:rsidRPr="009B3E4A" w:rsidRDefault="009B3E4A" w:rsidP="009B3E4A">
      <w:pPr>
        <w:ind w:left="360"/>
        <w:rPr>
          <w:b/>
          <w:sz w:val="16"/>
          <w:szCs w:val="16"/>
        </w:rPr>
      </w:pPr>
      <w:r w:rsidRPr="009B3E4A">
        <w:rPr>
          <w:b/>
          <w:sz w:val="16"/>
          <w:szCs w:val="16"/>
        </w:rPr>
        <w:t xml:space="preserve">           50 ST_CLERK                                                 3500                                    2500</w:t>
      </w:r>
    </w:p>
    <w:p w14:paraId="029D60AF" w14:textId="77777777" w:rsidR="009B3E4A" w:rsidRPr="009B3E4A" w:rsidRDefault="009B3E4A" w:rsidP="009B3E4A">
      <w:pPr>
        <w:ind w:left="360"/>
        <w:rPr>
          <w:b/>
          <w:sz w:val="16"/>
          <w:szCs w:val="16"/>
        </w:rPr>
      </w:pPr>
      <w:r w:rsidRPr="009B3E4A">
        <w:rPr>
          <w:b/>
          <w:sz w:val="16"/>
          <w:szCs w:val="16"/>
        </w:rPr>
        <w:t xml:space="preserve">           80 SA_REP                                                  11000                                    8600</w:t>
      </w:r>
    </w:p>
    <w:p w14:paraId="6A92CA5A" w14:textId="77777777" w:rsidR="009B3E4A" w:rsidRPr="009B3E4A" w:rsidRDefault="009B3E4A" w:rsidP="009B3E4A">
      <w:pPr>
        <w:ind w:left="360"/>
        <w:rPr>
          <w:b/>
          <w:sz w:val="16"/>
          <w:szCs w:val="16"/>
        </w:rPr>
      </w:pPr>
      <w:r w:rsidRPr="009B3E4A">
        <w:rPr>
          <w:b/>
          <w:sz w:val="16"/>
          <w:szCs w:val="16"/>
        </w:rPr>
        <w:t xml:space="preserve">           50 ST_MAN                                                   5800                                    5800</w:t>
      </w:r>
    </w:p>
    <w:p w14:paraId="1C69C20E" w14:textId="77777777" w:rsidR="009B3E4A" w:rsidRPr="009B3E4A" w:rsidRDefault="009B3E4A" w:rsidP="009B3E4A">
      <w:pPr>
        <w:ind w:left="360"/>
        <w:rPr>
          <w:b/>
          <w:sz w:val="16"/>
          <w:szCs w:val="16"/>
        </w:rPr>
      </w:pPr>
      <w:r w:rsidRPr="009B3E4A">
        <w:rPr>
          <w:b/>
          <w:sz w:val="16"/>
          <w:szCs w:val="16"/>
        </w:rPr>
        <w:t xml:space="preserve">           80 SA_MAN                                                  10500                                   10500</w:t>
      </w:r>
    </w:p>
    <w:p w14:paraId="20465806" w14:textId="77777777" w:rsidR="009B3E4A" w:rsidRPr="009B3E4A" w:rsidRDefault="009B3E4A" w:rsidP="009B3E4A">
      <w:pPr>
        <w:ind w:left="360"/>
        <w:rPr>
          <w:b/>
          <w:sz w:val="16"/>
          <w:szCs w:val="16"/>
        </w:rPr>
      </w:pPr>
      <w:r w:rsidRPr="009B3E4A">
        <w:rPr>
          <w:b/>
          <w:sz w:val="16"/>
          <w:szCs w:val="16"/>
        </w:rPr>
        <w:t xml:space="preserve">          110 AC_MGR                                                  12000                                   12000</w:t>
      </w:r>
    </w:p>
    <w:p w14:paraId="45AB95DA" w14:textId="77777777" w:rsidR="009B3E4A" w:rsidRPr="009B3E4A" w:rsidRDefault="009B3E4A" w:rsidP="009B3E4A">
      <w:pPr>
        <w:ind w:left="360"/>
        <w:rPr>
          <w:b/>
          <w:sz w:val="16"/>
          <w:szCs w:val="16"/>
        </w:rPr>
      </w:pPr>
      <w:r w:rsidRPr="009B3E4A">
        <w:rPr>
          <w:b/>
          <w:sz w:val="16"/>
          <w:szCs w:val="16"/>
        </w:rPr>
        <w:t xml:space="preserve">           90 AD_PRES                                                 24000                                   24000</w:t>
      </w:r>
    </w:p>
    <w:p w14:paraId="62A0A476" w14:textId="77777777" w:rsidR="009B3E4A" w:rsidRPr="009B3E4A" w:rsidRDefault="009B3E4A" w:rsidP="009B3E4A">
      <w:pPr>
        <w:ind w:left="360"/>
        <w:rPr>
          <w:b/>
          <w:sz w:val="16"/>
          <w:szCs w:val="16"/>
        </w:rPr>
      </w:pPr>
      <w:r w:rsidRPr="009B3E4A">
        <w:rPr>
          <w:b/>
          <w:sz w:val="16"/>
          <w:szCs w:val="16"/>
        </w:rPr>
        <w:t xml:space="preserve">           60 IT_PROG                                                  9000                                    4200</w:t>
      </w:r>
    </w:p>
    <w:p w14:paraId="5AB7D04C" w14:textId="77777777" w:rsidR="009B3E4A" w:rsidRPr="009B3E4A" w:rsidRDefault="009B3E4A" w:rsidP="009B3E4A">
      <w:pPr>
        <w:ind w:left="360"/>
        <w:rPr>
          <w:b/>
          <w:sz w:val="16"/>
          <w:szCs w:val="16"/>
        </w:rPr>
      </w:pPr>
      <w:r w:rsidRPr="009B3E4A">
        <w:rPr>
          <w:b/>
          <w:sz w:val="16"/>
          <w:szCs w:val="16"/>
        </w:rPr>
        <w:t xml:space="preserve">           20 MK_MAN                                                  13000                                   13000</w:t>
      </w:r>
    </w:p>
    <w:p w14:paraId="58BECA4D" w14:textId="77777777" w:rsidR="009B3E4A" w:rsidRPr="009B3E4A" w:rsidRDefault="009B3E4A" w:rsidP="009B3E4A">
      <w:pPr>
        <w:ind w:left="360"/>
        <w:rPr>
          <w:b/>
          <w:sz w:val="16"/>
          <w:szCs w:val="16"/>
        </w:rPr>
      </w:pPr>
      <w:r w:rsidRPr="009B3E4A">
        <w:rPr>
          <w:b/>
          <w:sz w:val="16"/>
          <w:szCs w:val="16"/>
        </w:rPr>
        <w:lastRenderedPageBreak/>
        <w:t xml:space="preserve">              SA_REP                                                   7000                                    7000</w:t>
      </w:r>
    </w:p>
    <w:p w14:paraId="2A63CBE2" w14:textId="77777777" w:rsidR="009B3E4A" w:rsidRPr="009B3E4A" w:rsidRDefault="009B3E4A" w:rsidP="009B3E4A">
      <w:pPr>
        <w:ind w:left="360"/>
        <w:rPr>
          <w:b/>
          <w:sz w:val="16"/>
          <w:szCs w:val="16"/>
        </w:rPr>
      </w:pPr>
      <w:r w:rsidRPr="009B3E4A">
        <w:rPr>
          <w:b/>
          <w:sz w:val="16"/>
          <w:szCs w:val="16"/>
        </w:rPr>
        <w:t xml:space="preserve">           10 AD_ASST                                                  4400                                    4400</w:t>
      </w:r>
    </w:p>
    <w:p w14:paraId="519163C2" w14:textId="77777777" w:rsidR="009B3E4A" w:rsidRPr="009B3E4A" w:rsidRDefault="009B3E4A" w:rsidP="009B3E4A">
      <w:pPr>
        <w:ind w:left="360"/>
        <w:rPr>
          <w:b/>
          <w:sz w:val="16"/>
          <w:szCs w:val="16"/>
        </w:rPr>
      </w:pPr>
      <w:r w:rsidRPr="009B3E4A">
        <w:rPr>
          <w:b/>
          <w:sz w:val="16"/>
          <w:szCs w:val="16"/>
        </w:rPr>
        <w:t xml:space="preserve">           20 MK_REP                                                   6000                                    6000</w:t>
      </w:r>
    </w:p>
    <w:p w14:paraId="51ACEE54" w14:textId="77777777" w:rsidR="009B3E4A" w:rsidRPr="009B3E4A" w:rsidRDefault="009B3E4A" w:rsidP="009B3E4A">
      <w:pPr>
        <w:ind w:left="360"/>
        <w:rPr>
          <w:b/>
          <w:sz w:val="16"/>
          <w:szCs w:val="16"/>
        </w:rPr>
      </w:pPr>
    </w:p>
    <w:p w14:paraId="723FF915" w14:textId="77777777" w:rsidR="009B3E4A" w:rsidRPr="009B3E4A" w:rsidRDefault="009B3E4A" w:rsidP="009B3E4A">
      <w:pPr>
        <w:ind w:left="360"/>
        <w:rPr>
          <w:b/>
          <w:sz w:val="16"/>
          <w:szCs w:val="16"/>
        </w:rPr>
      </w:pPr>
      <w:r w:rsidRPr="009B3E4A">
        <w:rPr>
          <w:b/>
          <w:sz w:val="16"/>
          <w:szCs w:val="16"/>
        </w:rPr>
        <w:t xml:space="preserve"> 26 rows selected </w:t>
      </w:r>
    </w:p>
    <w:p w14:paraId="338AC193" w14:textId="6D30F1E0" w:rsidR="00FF56FD" w:rsidRDefault="00FF56FD" w:rsidP="00D14345">
      <w:pPr>
        <w:ind w:left="360"/>
      </w:pPr>
    </w:p>
    <w:p w14:paraId="74D63B5E" w14:textId="53241D23" w:rsidR="00FF56FD" w:rsidRDefault="00FF56FD" w:rsidP="00FF56FD">
      <w:pPr>
        <w:pStyle w:val="ListParagraph"/>
        <w:numPr>
          <w:ilvl w:val="0"/>
          <w:numId w:val="3"/>
        </w:numPr>
      </w:pPr>
      <w:r w:rsidRPr="00C85A9F">
        <w:t xml:space="preserve">Create the EMP table based on the structure of the EMPLOYEES table. Include only the EMPLOYEE_ID, FIRST_NAME, LAST_NAME, SALARY, and </w:t>
      </w:r>
      <w:r w:rsidR="00E22FD8">
        <w:t>JOB</w:t>
      </w:r>
      <w:r w:rsidRPr="00C85A9F">
        <w:t>_ID columns</w:t>
      </w:r>
      <w:r w:rsidR="00E22FD8">
        <w:t xml:space="preserve"> for departments 90,80,60, and 50</w:t>
      </w:r>
      <w:r w:rsidRPr="00C85A9F">
        <w:t xml:space="preserve">. Name the columns in your new table </w:t>
      </w:r>
      <w:r w:rsidR="00FA70D6">
        <w:t>NO</w:t>
      </w:r>
      <w:r w:rsidRPr="00C85A9F">
        <w:t xml:space="preserve">, FIRST_NAME, LAST_NAME, SALARY, and </w:t>
      </w:r>
      <w:r w:rsidR="00E22FD8">
        <w:t>JOB</w:t>
      </w:r>
      <w:r w:rsidRPr="00C85A9F">
        <w:t>_</w:t>
      </w:r>
      <w:r w:rsidR="00E22FD8">
        <w:t>TITLE</w:t>
      </w:r>
      <w:r w:rsidRPr="00C85A9F">
        <w:t>, respectively.</w:t>
      </w:r>
      <w:r w:rsidR="008D465C">
        <w:t xml:space="preserve"> (5 marks)</w:t>
      </w:r>
    </w:p>
    <w:p w14:paraId="2B7E9844" w14:textId="305FBFAC" w:rsidR="00B91045" w:rsidRPr="001133B2" w:rsidRDefault="00B91045" w:rsidP="00B91045">
      <w:pPr>
        <w:pStyle w:val="ListParagraph"/>
        <w:rPr>
          <w:b/>
        </w:rPr>
      </w:pPr>
      <w:r w:rsidRPr="001133B2">
        <w:rPr>
          <w:b/>
        </w:rPr>
        <w:t>ANSWER:</w:t>
      </w:r>
    </w:p>
    <w:p w14:paraId="4C388985" w14:textId="77777777" w:rsidR="00B91045" w:rsidRPr="001133B2" w:rsidRDefault="00B91045" w:rsidP="00B91045">
      <w:pPr>
        <w:pStyle w:val="ListParagraph"/>
        <w:rPr>
          <w:b/>
        </w:rPr>
      </w:pPr>
      <w:r w:rsidRPr="001133B2">
        <w:rPr>
          <w:b/>
        </w:rPr>
        <w:t>CREATE TABLE EMP AS</w:t>
      </w:r>
    </w:p>
    <w:p w14:paraId="30008ECE" w14:textId="77777777" w:rsidR="00B91045" w:rsidRPr="001133B2" w:rsidRDefault="00B91045" w:rsidP="00B91045">
      <w:pPr>
        <w:pStyle w:val="ListParagraph"/>
        <w:rPr>
          <w:b/>
        </w:rPr>
      </w:pPr>
      <w:r w:rsidRPr="001133B2">
        <w:rPr>
          <w:b/>
        </w:rPr>
        <w:t xml:space="preserve">        (SELECT EMPLOYEE_ID "NO", FIRST_NAME, LAST_NAME, SALARY, JOB_ID "JOB_TITLE"</w:t>
      </w:r>
    </w:p>
    <w:p w14:paraId="2073465C" w14:textId="77777777" w:rsidR="00B91045" w:rsidRPr="001133B2" w:rsidRDefault="00B91045" w:rsidP="00B91045">
      <w:pPr>
        <w:pStyle w:val="ListParagraph"/>
        <w:rPr>
          <w:b/>
        </w:rPr>
      </w:pPr>
      <w:r w:rsidRPr="001133B2">
        <w:rPr>
          <w:b/>
        </w:rPr>
        <w:t xml:space="preserve">         FROM EMPLOYEES</w:t>
      </w:r>
    </w:p>
    <w:p w14:paraId="6448E5F3" w14:textId="34FE21D8" w:rsidR="00B91045" w:rsidRPr="001133B2" w:rsidRDefault="00B91045" w:rsidP="00B91045">
      <w:pPr>
        <w:pStyle w:val="ListParagraph"/>
        <w:rPr>
          <w:b/>
        </w:rPr>
      </w:pPr>
      <w:r w:rsidRPr="001133B2">
        <w:rPr>
          <w:b/>
        </w:rPr>
        <w:t xml:space="preserve">         WHERE DEPARTMENT_ID IN (90, 80, 60, 50));</w:t>
      </w:r>
    </w:p>
    <w:p w14:paraId="1465267A" w14:textId="7EBE59FF" w:rsidR="00B91045" w:rsidRPr="001133B2" w:rsidRDefault="00B91045" w:rsidP="00B91045">
      <w:pPr>
        <w:pStyle w:val="ListParagraph"/>
        <w:rPr>
          <w:b/>
        </w:rPr>
      </w:pPr>
      <w:r w:rsidRPr="001133B2">
        <w:rPr>
          <w:b/>
        </w:rPr>
        <w:t>OUTPUT</w:t>
      </w:r>
      <w:r w:rsidR="005F2177" w:rsidRPr="001133B2">
        <w:rPr>
          <w:b/>
        </w:rPr>
        <w:t>:</w:t>
      </w:r>
    </w:p>
    <w:p w14:paraId="5E4C471C" w14:textId="77777777" w:rsidR="005F2177" w:rsidRPr="001133B2" w:rsidRDefault="005F2177" w:rsidP="005F2177">
      <w:pPr>
        <w:pStyle w:val="ListParagraph"/>
        <w:rPr>
          <w:b/>
        </w:rPr>
      </w:pPr>
      <w:r w:rsidRPr="001133B2">
        <w:rPr>
          <w:b/>
        </w:rPr>
        <w:t xml:space="preserve">NO FIRST_NAME           LAST_NAME                     SALARY JOB_TITLE </w:t>
      </w:r>
    </w:p>
    <w:p w14:paraId="2F50EEEA" w14:textId="77777777" w:rsidR="005F2177" w:rsidRPr="001133B2" w:rsidRDefault="005F2177" w:rsidP="005F2177">
      <w:pPr>
        <w:pStyle w:val="ListParagraph"/>
        <w:rPr>
          <w:b/>
        </w:rPr>
      </w:pPr>
      <w:r w:rsidRPr="001133B2">
        <w:rPr>
          <w:b/>
        </w:rPr>
        <w:t>---------- -------------------- ------------------------- ---------- ----------</w:t>
      </w:r>
    </w:p>
    <w:p w14:paraId="4EEA5682" w14:textId="77777777" w:rsidR="005F2177" w:rsidRPr="001133B2" w:rsidRDefault="005F2177" w:rsidP="005F2177">
      <w:pPr>
        <w:pStyle w:val="ListParagraph"/>
        <w:rPr>
          <w:b/>
        </w:rPr>
      </w:pPr>
      <w:r w:rsidRPr="001133B2">
        <w:rPr>
          <w:b/>
        </w:rPr>
        <w:t xml:space="preserve">       124 Kevin                </w:t>
      </w:r>
      <w:proofErr w:type="spellStart"/>
      <w:r w:rsidRPr="001133B2">
        <w:rPr>
          <w:b/>
        </w:rPr>
        <w:t>Mourgos</w:t>
      </w:r>
      <w:proofErr w:type="spellEnd"/>
      <w:r w:rsidRPr="001133B2">
        <w:rPr>
          <w:b/>
        </w:rPr>
        <w:t xml:space="preserve">                         5800 ST_MAN    </w:t>
      </w:r>
    </w:p>
    <w:p w14:paraId="0F05885B" w14:textId="77777777" w:rsidR="005F2177" w:rsidRPr="001133B2" w:rsidRDefault="005F2177" w:rsidP="005F2177">
      <w:pPr>
        <w:pStyle w:val="ListParagraph"/>
        <w:rPr>
          <w:b/>
        </w:rPr>
      </w:pPr>
      <w:r w:rsidRPr="001133B2">
        <w:rPr>
          <w:b/>
        </w:rPr>
        <w:t xml:space="preserve">       141 </w:t>
      </w:r>
      <w:proofErr w:type="spellStart"/>
      <w:r w:rsidRPr="001133B2">
        <w:rPr>
          <w:b/>
        </w:rPr>
        <w:t>Trenna</w:t>
      </w:r>
      <w:proofErr w:type="spellEnd"/>
      <w:r w:rsidRPr="001133B2">
        <w:rPr>
          <w:b/>
        </w:rPr>
        <w:t xml:space="preserve">               </w:t>
      </w:r>
      <w:proofErr w:type="spellStart"/>
      <w:r w:rsidRPr="001133B2">
        <w:rPr>
          <w:b/>
        </w:rPr>
        <w:t>Rajs</w:t>
      </w:r>
      <w:proofErr w:type="spellEnd"/>
      <w:r w:rsidRPr="001133B2">
        <w:rPr>
          <w:b/>
        </w:rPr>
        <w:t xml:space="preserve">                            3500 ST_CLERK  </w:t>
      </w:r>
    </w:p>
    <w:p w14:paraId="624CB757" w14:textId="77777777" w:rsidR="005F2177" w:rsidRPr="001133B2" w:rsidRDefault="005F2177" w:rsidP="005F2177">
      <w:pPr>
        <w:pStyle w:val="ListParagraph"/>
        <w:rPr>
          <w:b/>
        </w:rPr>
      </w:pPr>
      <w:r w:rsidRPr="001133B2">
        <w:rPr>
          <w:b/>
        </w:rPr>
        <w:t xml:space="preserve">       142 Curtis               Davies                          3100 ST_CLERK  </w:t>
      </w:r>
    </w:p>
    <w:p w14:paraId="34226BDC" w14:textId="77777777" w:rsidR="005F2177" w:rsidRPr="001133B2" w:rsidRDefault="005F2177" w:rsidP="005F2177">
      <w:pPr>
        <w:pStyle w:val="ListParagraph"/>
        <w:rPr>
          <w:b/>
        </w:rPr>
      </w:pPr>
      <w:r w:rsidRPr="001133B2">
        <w:rPr>
          <w:b/>
        </w:rPr>
        <w:t xml:space="preserve">       143 Randall              Matos                           2600 ST_CLERK  </w:t>
      </w:r>
    </w:p>
    <w:p w14:paraId="279095F0" w14:textId="77777777" w:rsidR="005F2177" w:rsidRPr="001133B2" w:rsidRDefault="005F2177" w:rsidP="005F2177">
      <w:pPr>
        <w:pStyle w:val="ListParagraph"/>
        <w:rPr>
          <w:b/>
        </w:rPr>
      </w:pPr>
      <w:r w:rsidRPr="001133B2">
        <w:rPr>
          <w:b/>
        </w:rPr>
        <w:t xml:space="preserve">       144 Peter                Vargas                          2500 ST_CLERK  </w:t>
      </w:r>
    </w:p>
    <w:p w14:paraId="70D4E8CF" w14:textId="77777777" w:rsidR="005F2177" w:rsidRPr="001133B2" w:rsidRDefault="005F2177" w:rsidP="005F2177">
      <w:pPr>
        <w:pStyle w:val="ListParagraph"/>
        <w:rPr>
          <w:b/>
        </w:rPr>
      </w:pPr>
      <w:r w:rsidRPr="001133B2">
        <w:rPr>
          <w:b/>
        </w:rPr>
        <w:t xml:space="preserve">       103 Alexander            </w:t>
      </w:r>
      <w:proofErr w:type="spellStart"/>
      <w:r w:rsidRPr="001133B2">
        <w:rPr>
          <w:b/>
        </w:rPr>
        <w:t>Hunold</w:t>
      </w:r>
      <w:proofErr w:type="spellEnd"/>
      <w:r w:rsidRPr="001133B2">
        <w:rPr>
          <w:b/>
        </w:rPr>
        <w:t xml:space="preserve">                          9000 IT_PROG   </w:t>
      </w:r>
    </w:p>
    <w:p w14:paraId="32F4381F" w14:textId="77777777" w:rsidR="005F2177" w:rsidRPr="001133B2" w:rsidRDefault="005F2177" w:rsidP="005F2177">
      <w:pPr>
        <w:pStyle w:val="ListParagraph"/>
        <w:rPr>
          <w:b/>
        </w:rPr>
      </w:pPr>
      <w:r w:rsidRPr="001133B2">
        <w:rPr>
          <w:b/>
        </w:rPr>
        <w:t xml:space="preserve">       104 Bruce                Ernst                           6000 IT_PROG   </w:t>
      </w:r>
    </w:p>
    <w:p w14:paraId="5E19DEE4" w14:textId="77777777" w:rsidR="005F2177" w:rsidRPr="001133B2" w:rsidRDefault="005F2177" w:rsidP="005F2177">
      <w:pPr>
        <w:pStyle w:val="ListParagraph"/>
        <w:rPr>
          <w:b/>
        </w:rPr>
      </w:pPr>
      <w:r w:rsidRPr="001133B2">
        <w:rPr>
          <w:b/>
        </w:rPr>
        <w:t xml:space="preserve">       107 Diana                Lorentz                         4200 IT_PROG   </w:t>
      </w:r>
    </w:p>
    <w:p w14:paraId="2188C4AB" w14:textId="77777777" w:rsidR="005F2177" w:rsidRPr="001133B2" w:rsidRDefault="005F2177" w:rsidP="005F2177">
      <w:pPr>
        <w:pStyle w:val="ListParagraph"/>
        <w:rPr>
          <w:b/>
        </w:rPr>
      </w:pPr>
      <w:r w:rsidRPr="001133B2">
        <w:rPr>
          <w:b/>
        </w:rPr>
        <w:t xml:space="preserve">       149 Eleni                </w:t>
      </w:r>
      <w:proofErr w:type="spellStart"/>
      <w:r w:rsidRPr="001133B2">
        <w:rPr>
          <w:b/>
        </w:rPr>
        <w:t>Zlotkey</w:t>
      </w:r>
      <w:proofErr w:type="spellEnd"/>
      <w:r w:rsidRPr="001133B2">
        <w:rPr>
          <w:b/>
        </w:rPr>
        <w:t xml:space="preserve">                        10500 SA_MAN    </w:t>
      </w:r>
    </w:p>
    <w:p w14:paraId="16EDA6EB" w14:textId="77777777" w:rsidR="005F2177" w:rsidRPr="001133B2" w:rsidRDefault="005F2177" w:rsidP="005F2177">
      <w:pPr>
        <w:pStyle w:val="ListParagraph"/>
        <w:rPr>
          <w:b/>
        </w:rPr>
      </w:pPr>
      <w:r w:rsidRPr="001133B2">
        <w:rPr>
          <w:b/>
        </w:rPr>
        <w:t xml:space="preserve">       174 Ellen                Abel                           11000 SA_REP    </w:t>
      </w:r>
    </w:p>
    <w:p w14:paraId="36295432" w14:textId="77777777" w:rsidR="005F2177" w:rsidRPr="001133B2" w:rsidRDefault="005F2177" w:rsidP="005F2177">
      <w:pPr>
        <w:pStyle w:val="ListParagraph"/>
        <w:rPr>
          <w:b/>
        </w:rPr>
      </w:pPr>
      <w:r w:rsidRPr="001133B2">
        <w:rPr>
          <w:b/>
        </w:rPr>
        <w:t xml:space="preserve">       176 Jonathon             Taylor                          8600 SA_REP    </w:t>
      </w:r>
    </w:p>
    <w:p w14:paraId="40CE188B" w14:textId="77777777" w:rsidR="005F2177" w:rsidRPr="001133B2" w:rsidRDefault="005F2177" w:rsidP="005F2177">
      <w:pPr>
        <w:pStyle w:val="ListParagraph"/>
        <w:rPr>
          <w:b/>
        </w:rPr>
      </w:pPr>
      <w:r w:rsidRPr="001133B2">
        <w:rPr>
          <w:b/>
        </w:rPr>
        <w:t xml:space="preserve">       100 Steven               King                           24000 AD_PRES   </w:t>
      </w:r>
    </w:p>
    <w:p w14:paraId="3D9056C0" w14:textId="77777777" w:rsidR="005F2177" w:rsidRPr="001133B2" w:rsidRDefault="005F2177" w:rsidP="005F2177">
      <w:pPr>
        <w:pStyle w:val="ListParagraph"/>
        <w:rPr>
          <w:b/>
        </w:rPr>
      </w:pPr>
      <w:r w:rsidRPr="001133B2">
        <w:rPr>
          <w:b/>
        </w:rPr>
        <w:t xml:space="preserve">       101 </w:t>
      </w:r>
      <w:proofErr w:type="spellStart"/>
      <w:r w:rsidRPr="001133B2">
        <w:rPr>
          <w:b/>
        </w:rPr>
        <w:t>Neena</w:t>
      </w:r>
      <w:proofErr w:type="spellEnd"/>
      <w:r w:rsidRPr="001133B2">
        <w:rPr>
          <w:b/>
        </w:rPr>
        <w:t xml:space="preserve">                Kochhar                        17000 AD_VP     </w:t>
      </w:r>
    </w:p>
    <w:p w14:paraId="678F8432" w14:textId="655CDDD0" w:rsidR="005F2177" w:rsidRPr="001133B2" w:rsidRDefault="005F2177" w:rsidP="005F2177">
      <w:pPr>
        <w:pStyle w:val="ListParagraph"/>
        <w:rPr>
          <w:b/>
        </w:rPr>
      </w:pPr>
      <w:r w:rsidRPr="001133B2">
        <w:rPr>
          <w:b/>
        </w:rPr>
        <w:t xml:space="preserve">       102 Lex                  De </w:t>
      </w:r>
      <w:proofErr w:type="spellStart"/>
      <w:r w:rsidRPr="001133B2">
        <w:rPr>
          <w:b/>
        </w:rPr>
        <w:t>Haan</w:t>
      </w:r>
      <w:proofErr w:type="spellEnd"/>
      <w:r w:rsidRPr="001133B2">
        <w:rPr>
          <w:b/>
        </w:rPr>
        <w:t xml:space="preserve">                        17000 AD_VP</w:t>
      </w:r>
    </w:p>
    <w:p w14:paraId="64C6F7EC" w14:textId="30871E3A" w:rsidR="00FF56FD" w:rsidRDefault="00FF56FD"/>
    <w:p w14:paraId="31286984" w14:textId="2AAA33BB" w:rsidR="004722F0" w:rsidRDefault="009C1CE7" w:rsidP="009C1CE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         (15 marks)</w:t>
      </w:r>
    </w:p>
    <w:p w14:paraId="0F822C96" w14:textId="6D077406" w:rsidR="004722F0" w:rsidRDefault="004722F0" w:rsidP="00D14345">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03ABD9" wp14:editId="4637E3C5">
            <wp:extent cx="5935980" cy="26212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5980" cy="2621280"/>
                    </a:xfrm>
                    <a:prstGeom prst="rect">
                      <a:avLst/>
                    </a:prstGeom>
                    <a:noFill/>
                    <a:ln>
                      <a:noFill/>
                    </a:ln>
                  </pic:spPr>
                </pic:pic>
              </a:graphicData>
            </a:graphic>
          </wp:inline>
        </w:drawing>
      </w:r>
    </w:p>
    <w:p w14:paraId="347FB40A" w14:textId="4E26DE84" w:rsidR="00A2105F" w:rsidRPr="00550DC3" w:rsidRDefault="00550DC3" w:rsidP="00550DC3">
      <w:pPr>
        <w:pStyle w:val="NoSpacing"/>
        <w:rPr>
          <w:b/>
        </w:rPr>
      </w:pPr>
      <w:r>
        <w:tab/>
      </w:r>
      <w:r w:rsidRPr="00550DC3">
        <w:rPr>
          <w:b/>
        </w:rPr>
        <w:tab/>
        <w:t>ANSWER:</w:t>
      </w:r>
    </w:p>
    <w:p w14:paraId="6FFFD5DB" w14:textId="77777777" w:rsidR="003B7C78" w:rsidRPr="003B7C78" w:rsidRDefault="00550DC3" w:rsidP="003B7C78">
      <w:pPr>
        <w:pStyle w:val="NoSpacing"/>
        <w:rPr>
          <w:b/>
        </w:rPr>
      </w:pPr>
      <w:r w:rsidRPr="00550DC3">
        <w:rPr>
          <w:b/>
        </w:rPr>
        <w:tab/>
      </w:r>
      <w:r w:rsidRPr="00550DC3">
        <w:rPr>
          <w:b/>
        </w:rPr>
        <w:tab/>
      </w:r>
      <w:r w:rsidR="003B7C78" w:rsidRPr="003B7C78">
        <w:rPr>
          <w:b/>
        </w:rPr>
        <w:t>CREATE TABLE MEMBER (</w:t>
      </w:r>
    </w:p>
    <w:p w14:paraId="44BC29FF" w14:textId="77777777" w:rsidR="003B7C78" w:rsidRPr="003B7C78" w:rsidRDefault="003B7C78" w:rsidP="003B7C78">
      <w:pPr>
        <w:pStyle w:val="NoSpacing"/>
        <w:rPr>
          <w:b/>
        </w:rPr>
      </w:pPr>
      <w:r w:rsidRPr="003B7C78">
        <w:rPr>
          <w:b/>
        </w:rPr>
        <w:t xml:space="preserve">    MEMBER_ID NUMBER(10) NOT NULL PRIMARY KEY,</w:t>
      </w:r>
    </w:p>
    <w:p w14:paraId="01A3E3CC" w14:textId="77777777" w:rsidR="003B7C78" w:rsidRPr="003B7C78" w:rsidRDefault="003B7C78" w:rsidP="003B7C78">
      <w:pPr>
        <w:pStyle w:val="NoSpacing"/>
        <w:rPr>
          <w:b/>
        </w:rPr>
      </w:pPr>
      <w:r w:rsidRPr="003B7C78">
        <w:rPr>
          <w:b/>
        </w:rPr>
        <w:t xml:space="preserve">    LAST_NAME VARCHAR2(25) NOT NULL,</w:t>
      </w:r>
    </w:p>
    <w:p w14:paraId="0766B984" w14:textId="77777777" w:rsidR="003B7C78" w:rsidRPr="003B7C78" w:rsidRDefault="003B7C78" w:rsidP="003B7C78">
      <w:pPr>
        <w:pStyle w:val="NoSpacing"/>
        <w:rPr>
          <w:b/>
        </w:rPr>
      </w:pPr>
      <w:r w:rsidRPr="003B7C78">
        <w:rPr>
          <w:b/>
        </w:rPr>
        <w:t xml:space="preserve">    FIRST_NAME VARCHAR2(25),</w:t>
      </w:r>
    </w:p>
    <w:p w14:paraId="0AE7BD79" w14:textId="77777777" w:rsidR="003B7C78" w:rsidRPr="003B7C78" w:rsidRDefault="003B7C78" w:rsidP="003B7C78">
      <w:pPr>
        <w:pStyle w:val="NoSpacing"/>
        <w:rPr>
          <w:b/>
        </w:rPr>
      </w:pPr>
      <w:r w:rsidRPr="003B7C78">
        <w:rPr>
          <w:b/>
        </w:rPr>
        <w:t xml:space="preserve">    ADDRESS VARCHAR2(100),</w:t>
      </w:r>
    </w:p>
    <w:p w14:paraId="775C72A1" w14:textId="77777777" w:rsidR="003B7C78" w:rsidRPr="003B7C78" w:rsidRDefault="003B7C78" w:rsidP="003B7C78">
      <w:pPr>
        <w:pStyle w:val="NoSpacing"/>
        <w:rPr>
          <w:b/>
        </w:rPr>
      </w:pPr>
      <w:r w:rsidRPr="003B7C78">
        <w:rPr>
          <w:b/>
        </w:rPr>
        <w:t xml:space="preserve">    CITY VARCHAR2(30),</w:t>
      </w:r>
    </w:p>
    <w:p w14:paraId="30A67E5E" w14:textId="77777777" w:rsidR="003B7C78" w:rsidRPr="003B7C78" w:rsidRDefault="003B7C78" w:rsidP="003B7C78">
      <w:pPr>
        <w:pStyle w:val="NoSpacing"/>
        <w:rPr>
          <w:b/>
        </w:rPr>
      </w:pPr>
      <w:r w:rsidRPr="003B7C78">
        <w:rPr>
          <w:b/>
        </w:rPr>
        <w:t xml:space="preserve">    PHONE VARCHAR2(15),</w:t>
      </w:r>
    </w:p>
    <w:p w14:paraId="488B4E8A" w14:textId="77777777" w:rsidR="003B7C78" w:rsidRDefault="003B7C78" w:rsidP="003B7C78">
      <w:pPr>
        <w:pStyle w:val="NoSpacing"/>
        <w:rPr>
          <w:b/>
        </w:rPr>
      </w:pPr>
      <w:r w:rsidRPr="003B7C78">
        <w:rPr>
          <w:b/>
        </w:rPr>
        <w:t xml:space="preserve">    JOIN_DATE DATE DEFAULT (SYSDATE) NOT NULL );</w:t>
      </w:r>
    </w:p>
    <w:p w14:paraId="0E12C585" w14:textId="0FD063A4" w:rsidR="00550DC3" w:rsidRPr="00550DC3" w:rsidRDefault="00550DC3" w:rsidP="003B7C78">
      <w:pPr>
        <w:pStyle w:val="NoSpacing"/>
        <w:rPr>
          <w:b/>
        </w:rPr>
      </w:pPr>
      <w:r w:rsidRPr="00550DC3">
        <w:rPr>
          <w:b/>
        </w:rPr>
        <w:t>OUTPUT:</w:t>
      </w:r>
    </w:p>
    <w:p w14:paraId="2CE3F5E7" w14:textId="77777777" w:rsidR="00550DC3" w:rsidRPr="00550DC3" w:rsidRDefault="00550DC3" w:rsidP="00550DC3">
      <w:pPr>
        <w:pStyle w:val="NoSpacing"/>
        <w:rPr>
          <w:b/>
        </w:rPr>
      </w:pPr>
      <w:r w:rsidRPr="00550DC3">
        <w:rPr>
          <w:b/>
        </w:rPr>
        <w:tab/>
      </w:r>
      <w:r w:rsidRPr="00550DC3">
        <w:rPr>
          <w:b/>
        </w:rPr>
        <w:t xml:space="preserve">Name       Null     Type          </w:t>
      </w:r>
    </w:p>
    <w:p w14:paraId="405D59F6" w14:textId="77777777" w:rsidR="00550DC3" w:rsidRPr="00550DC3" w:rsidRDefault="00550DC3" w:rsidP="00550DC3">
      <w:pPr>
        <w:pStyle w:val="NoSpacing"/>
        <w:rPr>
          <w:b/>
        </w:rPr>
      </w:pPr>
      <w:r w:rsidRPr="00550DC3">
        <w:rPr>
          <w:b/>
        </w:rPr>
        <w:t xml:space="preserve">---------- -------- ------------- </w:t>
      </w:r>
    </w:p>
    <w:p w14:paraId="5851114D" w14:textId="77777777" w:rsidR="00550DC3" w:rsidRPr="00550DC3" w:rsidRDefault="00550DC3" w:rsidP="00550DC3">
      <w:pPr>
        <w:pStyle w:val="NoSpacing"/>
        <w:rPr>
          <w:b/>
        </w:rPr>
      </w:pPr>
      <w:r w:rsidRPr="00550DC3">
        <w:rPr>
          <w:b/>
        </w:rPr>
        <w:t xml:space="preserve">MEMBER_ID  NOT NULL NUMBER(10)    </w:t>
      </w:r>
    </w:p>
    <w:p w14:paraId="39119622" w14:textId="77777777" w:rsidR="00550DC3" w:rsidRPr="00550DC3" w:rsidRDefault="00550DC3" w:rsidP="00550DC3">
      <w:pPr>
        <w:pStyle w:val="NoSpacing"/>
        <w:rPr>
          <w:b/>
        </w:rPr>
      </w:pPr>
      <w:r w:rsidRPr="00550DC3">
        <w:rPr>
          <w:b/>
        </w:rPr>
        <w:t xml:space="preserve">LAST_NAME  NOT NULL VARCHAR2(25)  </w:t>
      </w:r>
    </w:p>
    <w:p w14:paraId="72B9640D" w14:textId="77777777" w:rsidR="00550DC3" w:rsidRPr="00550DC3" w:rsidRDefault="00550DC3" w:rsidP="00550DC3">
      <w:pPr>
        <w:pStyle w:val="NoSpacing"/>
        <w:rPr>
          <w:b/>
        </w:rPr>
      </w:pPr>
      <w:r w:rsidRPr="00550DC3">
        <w:rPr>
          <w:b/>
        </w:rPr>
        <w:t xml:space="preserve">FIRST_NAME          VARCHAR2(25)  </w:t>
      </w:r>
    </w:p>
    <w:p w14:paraId="4D402E6C" w14:textId="77777777" w:rsidR="00550DC3" w:rsidRPr="00550DC3" w:rsidRDefault="00550DC3" w:rsidP="00550DC3">
      <w:pPr>
        <w:pStyle w:val="NoSpacing"/>
        <w:rPr>
          <w:b/>
        </w:rPr>
      </w:pPr>
      <w:r w:rsidRPr="00550DC3">
        <w:rPr>
          <w:b/>
        </w:rPr>
        <w:t xml:space="preserve">ADDRESS             VARCHAR2(100) </w:t>
      </w:r>
    </w:p>
    <w:p w14:paraId="3241CE0F" w14:textId="77777777" w:rsidR="00550DC3" w:rsidRPr="00550DC3" w:rsidRDefault="00550DC3" w:rsidP="00550DC3">
      <w:pPr>
        <w:pStyle w:val="NoSpacing"/>
        <w:rPr>
          <w:b/>
        </w:rPr>
      </w:pPr>
      <w:r w:rsidRPr="00550DC3">
        <w:rPr>
          <w:b/>
        </w:rPr>
        <w:t xml:space="preserve">CITY                VARCHAR2(30)  </w:t>
      </w:r>
    </w:p>
    <w:p w14:paraId="2300E6E5" w14:textId="77777777" w:rsidR="003B7C78" w:rsidRDefault="00550DC3" w:rsidP="003B7C78">
      <w:pPr>
        <w:pStyle w:val="NoSpacing"/>
        <w:rPr>
          <w:b/>
        </w:rPr>
      </w:pPr>
      <w:r w:rsidRPr="00550DC3">
        <w:rPr>
          <w:b/>
        </w:rPr>
        <w:t xml:space="preserve">PHONE               VARCHAR2(15)  </w:t>
      </w:r>
    </w:p>
    <w:p w14:paraId="37E4DE4F" w14:textId="77777777" w:rsidR="003B7C78" w:rsidRDefault="003B7C78" w:rsidP="003B7C78">
      <w:pPr>
        <w:pStyle w:val="NoSpacing"/>
        <w:rPr>
          <w:b/>
        </w:rPr>
      </w:pPr>
      <w:r w:rsidRPr="003B7C78">
        <w:rPr>
          <w:b/>
        </w:rPr>
        <w:t>JOIN_DATE  NOT NULL DATE</w:t>
      </w:r>
    </w:p>
    <w:p w14:paraId="64DE8D8C" w14:textId="74A6A3BF" w:rsidR="008E68A8" w:rsidRPr="003B7C78" w:rsidRDefault="008E68A8" w:rsidP="003B7C78">
      <w:pPr>
        <w:pStyle w:val="NoSpacing"/>
        <w:rPr>
          <w:b/>
        </w:rPr>
      </w:pPr>
      <w:r>
        <w:rPr>
          <w:rFonts w:ascii="Times New Roman" w:hAnsi="Times New Roman" w:cs="Times New Roman"/>
          <w:noProof/>
          <w:sz w:val="24"/>
          <w:szCs w:val="24"/>
        </w:rPr>
        <w:lastRenderedPageBreak/>
        <w:drawing>
          <wp:inline distT="0" distB="0" distL="0" distR="0" wp14:anchorId="4D6F507C" wp14:editId="643F3868">
            <wp:extent cx="5935980" cy="28575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980" cy="2857500"/>
                    </a:xfrm>
                    <a:prstGeom prst="rect">
                      <a:avLst/>
                    </a:prstGeom>
                    <a:noFill/>
                    <a:ln>
                      <a:noFill/>
                    </a:ln>
                  </pic:spPr>
                </pic:pic>
              </a:graphicData>
            </a:graphic>
          </wp:inline>
        </w:drawing>
      </w:r>
    </w:p>
    <w:p w14:paraId="260B4792" w14:textId="62FD5887" w:rsidR="008E68A8" w:rsidRPr="001133B2" w:rsidRDefault="0081030F" w:rsidP="00D14345">
      <w:pPr>
        <w:pStyle w:val="ListParagraph"/>
        <w:rPr>
          <w:rFonts w:ascii="Times New Roman" w:hAnsi="Times New Roman" w:cs="Times New Roman"/>
          <w:b/>
          <w:sz w:val="24"/>
          <w:szCs w:val="24"/>
        </w:rPr>
      </w:pPr>
      <w:r w:rsidRPr="001133B2">
        <w:rPr>
          <w:rFonts w:ascii="Times New Roman" w:hAnsi="Times New Roman" w:cs="Times New Roman"/>
          <w:b/>
          <w:sz w:val="24"/>
          <w:szCs w:val="24"/>
        </w:rPr>
        <w:t>ANSWER:</w:t>
      </w:r>
    </w:p>
    <w:p w14:paraId="65B14148"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CREATE TABLE TITLE</w:t>
      </w:r>
    </w:p>
    <w:p w14:paraId="5C226050"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w:t>
      </w:r>
    </w:p>
    <w:p w14:paraId="2DD5D240"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TITLE_ID NUMBER(10) NOT NULL PRIMARY KEY,</w:t>
      </w:r>
    </w:p>
    <w:p w14:paraId="7EEFBE62"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TITLE  VARCHAR2(60) NOT NULL ,</w:t>
      </w:r>
    </w:p>
    <w:p w14:paraId="4E67AD56"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DESCRIPTION  VARCHAR2(100) NOT NULL ,</w:t>
      </w:r>
    </w:p>
    <w:p w14:paraId="7A71A045"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RATING VARCHAR2(4) CONSTRAINT RATING_CK CHECK(RATING IN('G','PG','R','NC17','NR')),</w:t>
      </w:r>
    </w:p>
    <w:p w14:paraId="741E63B6"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CATEGORY VARCHAR2(20) CONSTRAINT  CATEG_CK CHECK (CATEGORY IN ('DRAMA',</w:t>
      </w:r>
    </w:p>
    <w:p w14:paraId="4CE425A4"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COMEDY','ACTION','CHILD','SCIFI','DOCUMENTARY')),</w:t>
      </w:r>
    </w:p>
    <w:p w14:paraId="2C3A1CB2" w14:textId="719466AD"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RELEASE_DATE DATE);</w:t>
      </w:r>
    </w:p>
    <w:p w14:paraId="57BE38DD"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Table TITLE created.</w:t>
      </w:r>
    </w:p>
    <w:p w14:paraId="29F1F4FB"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OUTPUT:</w:t>
      </w:r>
    </w:p>
    <w:p w14:paraId="37986A5A" w14:textId="77777777" w:rsidR="0081030F" w:rsidRPr="001133B2" w:rsidRDefault="0081030F" w:rsidP="0081030F">
      <w:pPr>
        <w:pStyle w:val="ListParagraph"/>
        <w:rPr>
          <w:rFonts w:ascii="Times New Roman" w:hAnsi="Times New Roman" w:cs="Times New Roman"/>
          <w:b/>
          <w:sz w:val="24"/>
          <w:szCs w:val="24"/>
        </w:rPr>
      </w:pPr>
    </w:p>
    <w:p w14:paraId="6D34C008"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Name         Null     Type          </w:t>
      </w:r>
    </w:p>
    <w:p w14:paraId="1BB7DBBC"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 -------- ------------- </w:t>
      </w:r>
    </w:p>
    <w:p w14:paraId="77757344"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TITLE_ID     NOT NULL NUMBER(10)    </w:t>
      </w:r>
    </w:p>
    <w:p w14:paraId="6FD3EBD7"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TITLE        NOT NULL VARCHAR2(60)  </w:t>
      </w:r>
    </w:p>
    <w:p w14:paraId="300B85ED"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DESCRIPTION  NOT NULL VARCHAR2(100) </w:t>
      </w:r>
    </w:p>
    <w:p w14:paraId="451DA173"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RATING                VARCHAR2(4)   </w:t>
      </w:r>
    </w:p>
    <w:p w14:paraId="1CC79624" w14:textId="77777777" w:rsidR="0081030F" w:rsidRPr="001133B2" w:rsidRDefault="0081030F" w:rsidP="0081030F">
      <w:pPr>
        <w:pStyle w:val="ListParagraph"/>
        <w:rPr>
          <w:rFonts w:ascii="Times New Roman" w:hAnsi="Times New Roman" w:cs="Times New Roman"/>
          <w:b/>
          <w:sz w:val="24"/>
          <w:szCs w:val="24"/>
        </w:rPr>
      </w:pPr>
      <w:r w:rsidRPr="001133B2">
        <w:rPr>
          <w:rFonts w:ascii="Times New Roman" w:hAnsi="Times New Roman" w:cs="Times New Roman"/>
          <w:b/>
          <w:sz w:val="24"/>
          <w:szCs w:val="24"/>
        </w:rPr>
        <w:t xml:space="preserve">CATEGORY              VARCHAR2(20)  </w:t>
      </w:r>
    </w:p>
    <w:p w14:paraId="7226A710" w14:textId="2FD7A2FE" w:rsidR="0081030F" w:rsidRDefault="0081030F" w:rsidP="0081030F">
      <w:pPr>
        <w:pStyle w:val="ListParagraph"/>
        <w:rPr>
          <w:rFonts w:ascii="Times New Roman" w:hAnsi="Times New Roman" w:cs="Times New Roman"/>
          <w:sz w:val="24"/>
          <w:szCs w:val="24"/>
        </w:rPr>
      </w:pPr>
      <w:r w:rsidRPr="001133B2">
        <w:rPr>
          <w:rFonts w:ascii="Times New Roman" w:hAnsi="Times New Roman" w:cs="Times New Roman"/>
          <w:b/>
          <w:sz w:val="24"/>
          <w:szCs w:val="24"/>
        </w:rPr>
        <w:t>RELEASE_DATE          DATE</w:t>
      </w:r>
      <w:r w:rsidRPr="0081030F">
        <w:rPr>
          <w:rFonts w:ascii="Times New Roman" w:hAnsi="Times New Roman" w:cs="Times New Roman"/>
          <w:sz w:val="24"/>
          <w:szCs w:val="24"/>
        </w:rPr>
        <w:t xml:space="preserve">          </w:t>
      </w:r>
    </w:p>
    <w:p w14:paraId="2F3A35EB" w14:textId="7B322749" w:rsidR="008E68A8" w:rsidRDefault="008E68A8" w:rsidP="00D14345">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5F245F" wp14:editId="2F2D07DE">
            <wp:extent cx="5943600" cy="3581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4E1A11D5" w14:textId="2B5B7296" w:rsidR="009C1CE7" w:rsidRPr="0081030F" w:rsidRDefault="0081030F">
      <w:pPr>
        <w:rPr>
          <w:rFonts w:ascii="Times New Roman" w:hAnsi="Times New Roman" w:cs="Times New Roman"/>
          <w:b/>
          <w:sz w:val="24"/>
          <w:szCs w:val="24"/>
        </w:rPr>
      </w:pPr>
      <w:r w:rsidRPr="0081030F">
        <w:rPr>
          <w:rFonts w:ascii="Times New Roman" w:hAnsi="Times New Roman" w:cs="Times New Roman"/>
          <w:b/>
          <w:sz w:val="24"/>
          <w:szCs w:val="24"/>
        </w:rPr>
        <w:t>ANSWER:</w:t>
      </w:r>
    </w:p>
    <w:p w14:paraId="20130C2C" w14:textId="77777777" w:rsidR="003B7C78" w:rsidRPr="003B7C78" w:rsidRDefault="003B7C78" w:rsidP="003B7C78">
      <w:pPr>
        <w:rPr>
          <w:rFonts w:ascii="Times New Roman" w:hAnsi="Times New Roman" w:cs="Times New Roman"/>
          <w:b/>
          <w:sz w:val="24"/>
          <w:szCs w:val="24"/>
        </w:rPr>
      </w:pPr>
      <w:r w:rsidRPr="003B7C78">
        <w:rPr>
          <w:rFonts w:ascii="Times New Roman" w:hAnsi="Times New Roman" w:cs="Times New Roman"/>
          <w:b/>
          <w:sz w:val="24"/>
          <w:szCs w:val="24"/>
        </w:rPr>
        <w:t>CREATE TABLE TITLE_COPY (</w:t>
      </w:r>
    </w:p>
    <w:p w14:paraId="15C6A7D6" w14:textId="77777777" w:rsidR="003B7C78" w:rsidRPr="003B7C78" w:rsidRDefault="003B7C78" w:rsidP="003B7C78">
      <w:pPr>
        <w:rPr>
          <w:rFonts w:ascii="Times New Roman" w:hAnsi="Times New Roman" w:cs="Times New Roman"/>
          <w:b/>
          <w:sz w:val="24"/>
          <w:szCs w:val="24"/>
        </w:rPr>
      </w:pPr>
      <w:r w:rsidRPr="003B7C78">
        <w:rPr>
          <w:rFonts w:ascii="Times New Roman" w:hAnsi="Times New Roman" w:cs="Times New Roman"/>
          <w:b/>
          <w:sz w:val="24"/>
          <w:szCs w:val="24"/>
        </w:rPr>
        <w:t xml:space="preserve">    COPY_ID NUMBER(10) NOT NULL,</w:t>
      </w:r>
    </w:p>
    <w:p w14:paraId="01218AE6" w14:textId="77777777" w:rsidR="003B7C78" w:rsidRPr="003B7C78" w:rsidRDefault="003B7C78" w:rsidP="003B7C78">
      <w:pPr>
        <w:rPr>
          <w:rFonts w:ascii="Times New Roman" w:hAnsi="Times New Roman" w:cs="Times New Roman"/>
          <w:b/>
          <w:sz w:val="24"/>
          <w:szCs w:val="24"/>
        </w:rPr>
      </w:pPr>
      <w:r w:rsidRPr="003B7C78">
        <w:rPr>
          <w:rFonts w:ascii="Times New Roman" w:hAnsi="Times New Roman" w:cs="Times New Roman"/>
          <w:b/>
          <w:sz w:val="24"/>
          <w:szCs w:val="24"/>
        </w:rPr>
        <w:t xml:space="preserve">    TITLE_ID NUMBER(10) NOT NULL UNIQUE CONSTRAINT TITLE_ID_FK REFERENCES TITLE(TITLE_ID),</w:t>
      </w:r>
    </w:p>
    <w:p w14:paraId="7EDA37F9" w14:textId="77777777" w:rsidR="003B7C78" w:rsidRPr="003B7C78" w:rsidRDefault="003B7C78" w:rsidP="003B7C78">
      <w:pPr>
        <w:rPr>
          <w:rFonts w:ascii="Times New Roman" w:hAnsi="Times New Roman" w:cs="Times New Roman"/>
          <w:b/>
          <w:sz w:val="24"/>
          <w:szCs w:val="24"/>
        </w:rPr>
      </w:pPr>
      <w:r w:rsidRPr="003B7C78">
        <w:rPr>
          <w:rFonts w:ascii="Times New Roman" w:hAnsi="Times New Roman" w:cs="Times New Roman"/>
          <w:b/>
          <w:sz w:val="24"/>
          <w:szCs w:val="24"/>
        </w:rPr>
        <w:t xml:space="preserve">    STATUS VARCHAR2(15) NOT NULL CONSTRAINT STATUS_CK CHECK(STATUS IN ('AVAILABLE', 'DESTROYED', 'RENTED', 'RESERVED')),</w:t>
      </w:r>
    </w:p>
    <w:p w14:paraId="14A241EC" w14:textId="77777777" w:rsidR="003B7C78" w:rsidRPr="003B7C78" w:rsidRDefault="003B7C78" w:rsidP="003B7C78">
      <w:pPr>
        <w:rPr>
          <w:rFonts w:ascii="Times New Roman" w:hAnsi="Times New Roman" w:cs="Times New Roman"/>
          <w:b/>
          <w:sz w:val="24"/>
          <w:szCs w:val="24"/>
        </w:rPr>
      </w:pPr>
      <w:r w:rsidRPr="003B7C78">
        <w:rPr>
          <w:rFonts w:ascii="Times New Roman" w:hAnsi="Times New Roman" w:cs="Times New Roman"/>
          <w:b/>
          <w:sz w:val="24"/>
          <w:szCs w:val="24"/>
        </w:rPr>
        <w:t xml:space="preserve">    PRIMARY KEY (COPY_ID, TITLE_ID)</w:t>
      </w:r>
    </w:p>
    <w:p w14:paraId="6DB41134" w14:textId="77777777" w:rsidR="006C3C7E" w:rsidRDefault="003B7C78" w:rsidP="003B7C78">
      <w:pPr>
        <w:rPr>
          <w:rFonts w:ascii="Times New Roman" w:hAnsi="Times New Roman" w:cs="Times New Roman"/>
          <w:b/>
          <w:sz w:val="24"/>
          <w:szCs w:val="24"/>
        </w:rPr>
      </w:pPr>
      <w:r w:rsidRPr="003B7C78">
        <w:rPr>
          <w:rFonts w:ascii="Times New Roman" w:hAnsi="Times New Roman" w:cs="Times New Roman"/>
          <w:b/>
          <w:sz w:val="24"/>
          <w:szCs w:val="24"/>
        </w:rPr>
        <w:t xml:space="preserve">  );</w:t>
      </w:r>
    </w:p>
    <w:p w14:paraId="5A32CB4B" w14:textId="5D53AA2B" w:rsidR="0081030F" w:rsidRPr="0081030F" w:rsidRDefault="0081030F" w:rsidP="003B7C78">
      <w:pPr>
        <w:rPr>
          <w:rFonts w:ascii="Times New Roman" w:hAnsi="Times New Roman" w:cs="Times New Roman"/>
          <w:b/>
          <w:sz w:val="24"/>
          <w:szCs w:val="24"/>
        </w:rPr>
      </w:pPr>
      <w:r w:rsidRPr="0081030F">
        <w:rPr>
          <w:rFonts w:ascii="Times New Roman" w:hAnsi="Times New Roman" w:cs="Times New Roman"/>
          <w:b/>
          <w:sz w:val="24"/>
          <w:szCs w:val="24"/>
        </w:rPr>
        <w:t>Table TITLE_COPY created.</w:t>
      </w:r>
    </w:p>
    <w:p w14:paraId="69ADEA9D" w14:textId="75382374" w:rsidR="0081030F" w:rsidRPr="0081030F" w:rsidRDefault="0081030F" w:rsidP="0081030F">
      <w:pPr>
        <w:rPr>
          <w:rFonts w:ascii="Times New Roman" w:hAnsi="Times New Roman" w:cs="Times New Roman"/>
          <w:b/>
          <w:sz w:val="24"/>
          <w:szCs w:val="24"/>
        </w:rPr>
      </w:pPr>
      <w:r w:rsidRPr="0081030F">
        <w:rPr>
          <w:rFonts w:ascii="Times New Roman" w:hAnsi="Times New Roman" w:cs="Times New Roman"/>
          <w:b/>
          <w:sz w:val="24"/>
          <w:szCs w:val="24"/>
        </w:rPr>
        <w:t>OUTPUT:</w:t>
      </w:r>
    </w:p>
    <w:p w14:paraId="3CB93FAC" w14:textId="77777777" w:rsidR="006C3C7E" w:rsidRPr="006C3C7E" w:rsidRDefault="006C3C7E" w:rsidP="006C3C7E">
      <w:pPr>
        <w:pStyle w:val="ListParagraph"/>
        <w:numPr>
          <w:ilvl w:val="0"/>
          <w:numId w:val="3"/>
        </w:numPr>
        <w:rPr>
          <w:rFonts w:ascii="Times New Roman" w:hAnsi="Times New Roman" w:cs="Times New Roman"/>
          <w:b/>
          <w:sz w:val="24"/>
          <w:szCs w:val="24"/>
        </w:rPr>
      </w:pPr>
      <w:r w:rsidRPr="006C3C7E">
        <w:rPr>
          <w:rFonts w:ascii="Times New Roman" w:hAnsi="Times New Roman" w:cs="Times New Roman"/>
          <w:b/>
          <w:sz w:val="24"/>
          <w:szCs w:val="24"/>
        </w:rPr>
        <w:t xml:space="preserve">Name     Null     Type         </w:t>
      </w:r>
    </w:p>
    <w:p w14:paraId="29CC7F21" w14:textId="77777777" w:rsidR="006C3C7E" w:rsidRPr="006C3C7E" w:rsidRDefault="006C3C7E" w:rsidP="006C3C7E">
      <w:pPr>
        <w:pStyle w:val="ListParagraph"/>
        <w:numPr>
          <w:ilvl w:val="0"/>
          <w:numId w:val="3"/>
        </w:numPr>
        <w:rPr>
          <w:rFonts w:ascii="Times New Roman" w:hAnsi="Times New Roman" w:cs="Times New Roman"/>
          <w:b/>
          <w:sz w:val="24"/>
          <w:szCs w:val="24"/>
        </w:rPr>
      </w:pPr>
      <w:r w:rsidRPr="006C3C7E">
        <w:rPr>
          <w:rFonts w:ascii="Times New Roman" w:hAnsi="Times New Roman" w:cs="Times New Roman"/>
          <w:b/>
          <w:sz w:val="24"/>
          <w:szCs w:val="24"/>
        </w:rPr>
        <w:t xml:space="preserve">-------- -------- ------------ </w:t>
      </w:r>
    </w:p>
    <w:p w14:paraId="2535E012" w14:textId="77777777" w:rsidR="006C3C7E" w:rsidRPr="006C3C7E" w:rsidRDefault="006C3C7E" w:rsidP="006C3C7E">
      <w:pPr>
        <w:pStyle w:val="ListParagraph"/>
        <w:numPr>
          <w:ilvl w:val="0"/>
          <w:numId w:val="3"/>
        </w:numPr>
        <w:rPr>
          <w:rFonts w:ascii="Times New Roman" w:hAnsi="Times New Roman" w:cs="Times New Roman"/>
          <w:b/>
          <w:sz w:val="24"/>
          <w:szCs w:val="24"/>
        </w:rPr>
      </w:pPr>
      <w:r w:rsidRPr="006C3C7E">
        <w:rPr>
          <w:rFonts w:ascii="Times New Roman" w:hAnsi="Times New Roman" w:cs="Times New Roman"/>
          <w:b/>
          <w:sz w:val="24"/>
          <w:szCs w:val="24"/>
        </w:rPr>
        <w:t xml:space="preserve">COPY_ID  NOT NULL NUMBER(10)   </w:t>
      </w:r>
    </w:p>
    <w:p w14:paraId="1EE1C62B" w14:textId="77777777" w:rsidR="006C3C7E" w:rsidRPr="006C3C7E" w:rsidRDefault="006C3C7E" w:rsidP="006C3C7E">
      <w:pPr>
        <w:pStyle w:val="ListParagraph"/>
        <w:numPr>
          <w:ilvl w:val="0"/>
          <w:numId w:val="3"/>
        </w:numPr>
        <w:rPr>
          <w:rFonts w:ascii="Times New Roman" w:hAnsi="Times New Roman" w:cs="Times New Roman"/>
          <w:b/>
          <w:sz w:val="24"/>
          <w:szCs w:val="24"/>
        </w:rPr>
      </w:pPr>
      <w:r w:rsidRPr="006C3C7E">
        <w:rPr>
          <w:rFonts w:ascii="Times New Roman" w:hAnsi="Times New Roman" w:cs="Times New Roman"/>
          <w:b/>
          <w:sz w:val="24"/>
          <w:szCs w:val="24"/>
        </w:rPr>
        <w:t xml:space="preserve">TITLE_ID NOT NULL NUMBER(10)   </w:t>
      </w:r>
    </w:p>
    <w:p w14:paraId="3F2DDA16" w14:textId="77777777" w:rsidR="006C3C7E" w:rsidRPr="006C3C7E" w:rsidRDefault="006C3C7E" w:rsidP="006C3C7E">
      <w:pPr>
        <w:pStyle w:val="ListParagraph"/>
        <w:numPr>
          <w:ilvl w:val="0"/>
          <w:numId w:val="3"/>
        </w:numPr>
        <w:rPr>
          <w:rFonts w:ascii="Times New Roman" w:hAnsi="Times New Roman" w:cs="Times New Roman"/>
          <w:sz w:val="24"/>
          <w:szCs w:val="24"/>
        </w:rPr>
      </w:pPr>
      <w:r w:rsidRPr="006C3C7E">
        <w:rPr>
          <w:rFonts w:ascii="Times New Roman" w:hAnsi="Times New Roman" w:cs="Times New Roman"/>
          <w:b/>
          <w:sz w:val="24"/>
          <w:szCs w:val="24"/>
        </w:rPr>
        <w:t xml:space="preserve">STATUS   NOT NULL VARCHAR2(15) </w:t>
      </w:r>
    </w:p>
    <w:p w14:paraId="28C9A33B" w14:textId="71D2CDCB" w:rsidR="009C1CE7" w:rsidRPr="009C1CE7" w:rsidRDefault="009C1CE7" w:rsidP="006C3C7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   (5 marks)</w:t>
      </w:r>
    </w:p>
    <w:p w14:paraId="62F3D328" w14:textId="02C05D58" w:rsidR="00C50AA6" w:rsidRPr="00A918F7" w:rsidRDefault="009C1CE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C8292E" wp14:editId="394D69B9">
            <wp:extent cx="5943600" cy="2499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p>
    <w:p w14:paraId="12E9F355" w14:textId="21A860D9" w:rsidR="005B2AEC" w:rsidRDefault="005B2AEC" w:rsidP="005B2AEC">
      <w:pPr>
        <w:pStyle w:val="ListParagraph"/>
        <w:rPr>
          <w:rFonts w:ascii="Times New Roman" w:hAnsi="Times New Roman" w:cs="Times New Roman"/>
          <w:sz w:val="24"/>
          <w:szCs w:val="24"/>
        </w:rPr>
      </w:pPr>
    </w:p>
    <w:p w14:paraId="53981A41" w14:textId="46790904" w:rsidR="005B2AEC" w:rsidRDefault="00E82349" w:rsidP="005B2AEC">
      <w:pPr>
        <w:pStyle w:val="ListParagraph"/>
        <w:rPr>
          <w:rFonts w:ascii="Times New Roman" w:hAnsi="Times New Roman" w:cs="Times New Roman"/>
          <w:sz w:val="24"/>
          <w:szCs w:val="24"/>
        </w:rPr>
      </w:pPr>
      <w:r>
        <w:rPr>
          <w:rFonts w:ascii="Times New Roman" w:hAnsi="Times New Roman" w:cs="Times New Roman"/>
          <w:sz w:val="24"/>
          <w:szCs w:val="24"/>
        </w:rPr>
        <w:t>ANSWER:</w:t>
      </w:r>
    </w:p>
    <w:p w14:paraId="2C5BB8F8" w14:textId="385657C7" w:rsidR="009E3624" w:rsidRDefault="009E3624" w:rsidP="005B2AEC">
      <w:pPr>
        <w:pStyle w:val="ListParagraph"/>
        <w:rPr>
          <w:rFonts w:ascii="Times New Roman" w:hAnsi="Times New Roman" w:cs="Times New Roman"/>
          <w:sz w:val="24"/>
          <w:szCs w:val="24"/>
        </w:rPr>
      </w:pPr>
      <w:r>
        <w:rPr>
          <w:rFonts w:ascii="Times New Roman" w:hAnsi="Times New Roman" w:cs="Times New Roman"/>
          <w:sz w:val="24"/>
          <w:szCs w:val="24"/>
        </w:rPr>
        <w:t>A.</w:t>
      </w:r>
    </w:p>
    <w:p w14:paraId="25116AC4" w14:textId="77777777" w:rsidR="005C5E27" w:rsidRPr="005C5E27" w:rsidRDefault="005C5E27" w:rsidP="005C5E27">
      <w:pPr>
        <w:pStyle w:val="ListParagraph"/>
        <w:rPr>
          <w:rFonts w:ascii="Times New Roman" w:hAnsi="Times New Roman" w:cs="Times New Roman"/>
          <w:b/>
          <w:sz w:val="24"/>
          <w:szCs w:val="24"/>
        </w:rPr>
      </w:pPr>
      <w:r w:rsidRPr="005C5E27">
        <w:rPr>
          <w:rFonts w:ascii="Times New Roman" w:hAnsi="Times New Roman" w:cs="Times New Roman"/>
          <w:b/>
          <w:sz w:val="24"/>
          <w:szCs w:val="24"/>
        </w:rPr>
        <w:t>CREATE SEQUENCE MEMBER_ID_SEQ</w:t>
      </w:r>
    </w:p>
    <w:p w14:paraId="28399608" w14:textId="77777777" w:rsidR="005C5E27" w:rsidRPr="005C5E27" w:rsidRDefault="005C5E27" w:rsidP="005C5E27">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INCREMENT BY 1</w:t>
      </w:r>
    </w:p>
    <w:p w14:paraId="443D668E" w14:textId="77777777" w:rsidR="005C5E27" w:rsidRPr="005C5E27" w:rsidRDefault="005C5E27" w:rsidP="005C5E27">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START WITH 101</w:t>
      </w:r>
    </w:p>
    <w:p w14:paraId="02943187" w14:textId="77777777" w:rsidR="005C5E27" w:rsidRPr="005C5E27" w:rsidRDefault="005C5E27" w:rsidP="005C5E27">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MAXVALUE 9999</w:t>
      </w:r>
    </w:p>
    <w:p w14:paraId="0A3CB6A7" w14:textId="77777777" w:rsidR="005C5E27" w:rsidRPr="005C5E27" w:rsidRDefault="005C5E27" w:rsidP="005C5E27">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NOCACHE</w:t>
      </w:r>
    </w:p>
    <w:p w14:paraId="30E38340" w14:textId="78B74300" w:rsidR="009E3624" w:rsidRPr="005C5E27" w:rsidRDefault="005C5E27" w:rsidP="005C5E27">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NOCYCLE;</w:t>
      </w:r>
      <w:r w:rsidR="009E3624" w:rsidRPr="005C5E27">
        <w:rPr>
          <w:rFonts w:ascii="Times New Roman" w:hAnsi="Times New Roman" w:cs="Times New Roman"/>
          <w:b/>
          <w:sz w:val="24"/>
          <w:szCs w:val="24"/>
        </w:rPr>
        <w:t>B.</w:t>
      </w:r>
    </w:p>
    <w:p w14:paraId="29925DB9" w14:textId="11DC24EF" w:rsidR="005C5E27" w:rsidRDefault="005C5E27" w:rsidP="005C5E27">
      <w:pPr>
        <w:pStyle w:val="ListParagraph"/>
        <w:rPr>
          <w:rFonts w:ascii="Times New Roman" w:hAnsi="Times New Roman" w:cs="Times New Roman"/>
          <w:sz w:val="24"/>
          <w:szCs w:val="24"/>
        </w:rPr>
      </w:pPr>
      <w:r>
        <w:rPr>
          <w:rFonts w:ascii="Times New Roman" w:hAnsi="Times New Roman" w:cs="Times New Roman"/>
          <w:sz w:val="24"/>
          <w:szCs w:val="24"/>
        </w:rPr>
        <w:t>B.</w:t>
      </w:r>
    </w:p>
    <w:p w14:paraId="7B35A65A" w14:textId="77777777" w:rsidR="009E3624" w:rsidRPr="005C5E27" w:rsidRDefault="009E3624" w:rsidP="009E3624">
      <w:pPr>
        <w:pStyle w:val="ListParagraph"/>
        <w:rPr>
          <w:rFonts w:ascii="Times New Roman" w:hAnsi="Times New Roman" w:cs="Times New Roman"/>
          <w:b/>
          <w:sz w:val="24"/>
          <w:szCs w:val="24"/>
        </w:rPr>
      </w:pPr>
      <w:r w:rsidRPr="005C5E27">
        <w:rPr>
          <w:rFonts w:ascii="Times New Roman" w:hAnsi="Times New Roman" w:cs="Times New Roman"/>
          <w:b/>
          <w:sz w:val="24"/>
          <w:szCs w:val="24"/>
        </w:rPr>
        <w:t>CREATE SEQUENCE TITLE_ID_SEQ</w:t>
      </w:r>
    </w:p>
    <w:p w14:paraId="543BB851" w14:textId="77777777" w:rsidR="009E3624" w:rsidRPr="005C5E27" w:rsidRDefault="009E3624" w:rsidP="009E3624">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INCREMENT BY 1</w:t>
      </w:r>
    </w:p>
    <w:p w14:paraId="121ACB61" w14:textId="77777777" w:rsidR="009E3624" w:rsidRPr="005C5E27" w:rsidRDefault="009E3624" w:rsidP="009E3624">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START WITH 92</w:t>
      </w:r>
    </w:p>
    <w:p w14:paraId="28F8F473" w14:textId="77777777" w:rsidR="009E3624" w:rsidRPr="005C5E27" w:rsidRDefault="009E3624" w:rsidP="009E3624">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MAXVALUE 9999</w:t>
      </w:r>
    </w:p>
    <w:p w14:paraId="71C699B2" w14:textId="77777777" w:rsidR="009E3624" w:rsidRPr="005C5E27" w:rsidRDefault="009E3624" w:rsidP="009E3624">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NOCACHE</w:t>
      </w:r>
    </w:p>
    <w:p w14:paraId="22AA2749" w14:textId="6B032B29" w:rsidR="00E82349" w:rsidRPr="005C5E27" w:rsidRDefault="009E3624" w:rsidP="009E3624">
      <w:pPr>
        <w:pStyle w:val="ListParagraph"/>
        <w:rPr>
          <w:rFonts w:ascii="Times New Roman" w:hAnsi="Times New Roman" w:cs="Times New Roman"/>
          <w:b/>
          <w:sz w:val="24"/>
          <w:szCs w:val="24"/>
        </w:rPr>
      </w:pPr>
      <w:r w:rsidRPr="005C5E27">
        <w:rPr>
          <w:rFonts w:ascii="Times New Roman" w:hAnsi="Times New Roman" w:cs="Times New Roman"/>
          <w:b/>
          <w:sz w:val="24"/>
          <w:szCs w:val="24"/>
        </w:rPr>
        <w:t xml:space="preserve">        NOCYCLE;</w:t>
      </w:r>
      <w:r w:rsidR="00E82349" w:rsidRPr="005C5E27">
        <w:rPr>
          <w:rFonts w:ascii="Times New Roman" w:hAnsi="Times New Roman" w:cs="Times New Roman"/>
          <w:b/>
          <w:sz w:val="24"/>
          <w:szCs w:val="24"/>
        </w:rPr>
        <w:t>;</w:t>
      </w:r>
    </w:p>
    <w:p w14:paraId="0847ED60" w14:textId="77777777" w:rsidR="00955465" w:rsidRPr="00955465" w:rsidRDefault="00955465" w:rsidP="00955465">
      <w:pPr>
        <w:pStyle w:val="ListParagraph"/>
        <w:rPr>
          <w:rFonts w:ascii="Times New Roman" w:hAnsi="Times New Roman" w:cs="Times New Roman"/>
          <w:sz w:val="24"/>
          <w:szCs w:val="24"/>
        </w:rPr>
      </w:pPr>
    </w:p>
    <w:p w14:paraId="6D07767D" w14:textId="52597891" w:rsidR="001F5D43" w:rsidRDefault="005C5E27" w:rsidP="00E33E03">
      <w:pPr>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tab/>
      </w:r>
    </w:p>
    <w:p w14:paraId="01ECE45B" w14:textId="77777777" w:rsidR="001F5D43" w:rsidRPr="001F5D43" w:rsidRDefault="001F5D43" w:rsidP="001F5D43">
      <w:pPr>
        <w:rPr>
          <w:rFonts w:ascii="Times New Roman" w:hAnsi="Times New Roman" w:cs="Times New Roman"/>
          <w:b/>
          <w:sz w:val="24"/>
          <w:szCs w:val="24"/>
        </w:rPr>
      </w:pPr>
      <w:r w:rsidRPr="001F5D43">
        <w:rPr>
          <w:rFonts w:ascii="Times New Roman" w:hAnsi="Times New Roman" w:cs="Times New Roman"/>
          <w:b/>
          <w:sz w:val="24"/>
          <w:szCs w:val="24"/>
        </w:rPr>
        <w:t>SELECT SEQUENCE_NAME, INCR</w:t>
      </w:r>
      <w:bookmarkStart w:id="0" w:name="_GoBack"/>
      <w:bookmarkEnd w:id="0"/>
      <w:r w:rsidRPr="001F5D43">
        <w:rPr>
          <w:rFonts w:ascii="Times New Roman" w:hAnsi="Times New Roman" w:cs="Times New Roman"/>
          <w:b/>
          <w:sz w:val="24"/>
          <w:szCs w:val="24"/>
        </w:rPr>
        <w:t>EMENT_BY, LAST_NUMBER</w:t>
      </w:r>
    </w:p>
    <w:p w14:paraId="78011A46" w14:textId="77777777" w:rsidR="001F5D43" w:rsidRPr="001F5D43" w:rsidRDefault="001F5D43" w:rsidP="001F5D43">
      <w:pPr>
        <w:rPr>
          <w:rFonts w:ascii="Times New Roman" w:hAnsi="Times New Roman" w:cs="Times New Roman"/>
          <w:b/>
          <w:sz w:val="24"/>
          <w:szCs w:val="24"/>
        </w:rPr>
      </w:pPr>
      <w:r w:rsidRPr="001F5D43">
        <w:rPr>
          <w:rFonts w:ascii="Times New Roman" w:hAnsi="Times New Roman" w:cs="Times New Roman"/>
          <w:b/>
          <w:sz w:val="24"/>
          <w:szCs w:val="24"/>
        </w:rPr>
        <w:t xml:space="preserve">FROM </w:t>
      </w:r>
      <w:proofErr w:type="spellStart"/>
      <w:r w:rsidRPr="001F5D43">
        <w:rPr>
          <w:rFonts w:ascii="Times New Roman" w:hAnsi="Times New Roman" w:cs="Times New Roman"/>
          <w:b/>
          <w:sz w:val="24"/>
          <w:szCs w:val="24"/>
        </w:rPr>
        <w:t>user_sequences</w:t>
      </w:r>
      <w:proofErr w:type="spellEnd"/>
    </w:p>
    <w:p w14:paraId="4D7346E4" w14:textId="5D59D782" w:rsidR="001F5D43" w:rsidRPr="001F5D43" w:rsidRDefault="001F5D43" w:rsidP="001F5D43">
      <w:pPr>
        <w:rPr>
          <w:rFonts w:ascii="Times New Roman" w:hAnsi="Times New Roman" w:cs="Times New Roman"/>
          <w:b/>
          <w:sz w:val="24"/>
          <w:szCs w:val="24"/>
        </w:rPr>
      </w:pPr>
      <w:r w:rsidRPr="001F5D43">
        <w:rPr>
          <w:rFonts w:ascii="Times New Roman" w:hAnsi="Times New Roman" w:cs="Times New Roman"/>
          <w:b/>
          <w:sz w:val="24"/>
          <w:szCs w:val="24"/>
        </w:rPr>
        <w:t xml:space="preserve">WHERE </w:t>
      </w:r>
      <w:proofErr w:type="spellStart"/>
      <w:r w:rsidRPr="001F5D43">
        <w:rPr>
          <w:rFonts w:ascii="Times New Roman" w:hAnsi="Times New Roman" w:cs="Times New Roman"/>
          <w:b/>
          <w:sz w:val="24"/>
          <w:szCs w:val="24"/>
        </w:rPr>
        <w:t>sequence_name</w:t>
      </w:r>
      <w:proofErr w:type="spellEnd"/>
      <w:r w:rsidRPr="001F5D43">
        <w:rPr>
          <w:rFonts w:ascii="Times New Roman" w:hAnsi="Times New Roman" w:cs="Times New Roman"/>
          <w:b/>
          <w:sz w:val="24"/>
          <w:szCs w:val="24"/>
        </w:rPr>
        <w:t xml:space="preserve"> IN ('MEMBER_ID_SEQ', 'TITLE_ID_SEQ');</w:t>
      </w:r>
    </w:p>
    <w:p w14:paraId="2702B8CE" w14:textId="0776A0E7" w:rsidR="00E33E03" w:rsidRPr="005C5E27" w:rsidRDefault="005C5E27" w:rsidP="00E33E03">
      <w:pPr>
        <w:rPr>
          <w:rFonts w:ascii="Times New Roman" w:hAnsi="Times New Roman" w:cs="Times New Roman"/>
          <w:b/>
          <w:sz w:val="24"/>
          <w:szCs w:val="24"/>
        </w:rPr>
      </w:pPr>
      <w:r w:rsidRPr="005C5E27">
        <w:rPr>
          <w:rFonts w:ascii="Times New Roman" w:hAnsi="Times New Roman" w:cs="Times New Roman"/>
          <w:b/>
          <w:sz w:val="24"/>
          <w:szCs w:val="24"/>
        </w:rPr>
        <w:t>OUTPUT:</w:t>
      </w:r>
    </w:p>
    <w:p w14:paraId="17B73453" w14:textId="7D0887AE" w:rsidR="005C5E27" w:rsidRPr="005C5E27" w:rsidRDefault="005C5E27" w:rsidP="005C5E27">
      <w:pPr>
        <w:rPr>
          <w:rFonts w:ascii="Times New Roman" w:hAnsi="Times New Roman" w:cs="Times New Roman"/>
          <w:b/>
          <w:sz w:val="24"/>
          <w:szCs w:val="24"/>
        </w:rPr>
      </w:pPr>
      <w:r w:rsidRPr="005C5E27">
        <w:rPr>
          <w:rFonts w:ascii="Times New Roman" w:hAnsi="Times New Roman" w:cs="Times New Roman"/>
          <w:b/>
          <w:sz w:val="24"/>
          <w:szCs w:val="24"/>
        </w:rPr>
        <w:lastRenderedPageBreak/>
        <w:t>SEQUENCE_NAME</w:t>
      </w:r>
      <w:r w:rsidRPr="005C5E27">
        <w:rPr>
          <w:rFonts w:ascii="Times New Roman" w:hAnsi="Times New Roman" w:cs="Times New Roman"/>
          <w:b/>
          <w:sz w:val="24"/>
          <w:szCs w:val="24"/>
        </w:rPr>
        <w:t xml:space="preserve">        </w:t>
      </w:r>
      <w:r w:rsidRPr="005C5E27">
        <w:rPr>
          <w:rFonts w:ascii="Times New Roman" w:hAnsi="Times New Roman" w:cs="Times New Roman"/>
          <w:b/>
          <w:sz w:val="24"/>
          <w:szCs w:val="24"/>
        </w:rPr>
        <w:t xml:space="preserve">           </w:t>
      </w:r>
      <w:r w:rsidRPr="005C5E27">
        <w:rPr>
          <w:rFonts w:ascii="Times New Roman" w:hAnsi="Times New Roman" w:cs="Times New Roman"/>
          <w:b/>
          <w:sz w:val="24"/>
          <w:szCs w:val="24"/>
        </w:rPr>
        <w:t xml:space="preserve">INCREMENT_BY       </w:t>
      </w:r>
      <w:r w:rsidRPr="005C5E27">
        <w:rPr>
          <w:rFonts w:ascii="Times New Roman" w:hAnsi="Times New Roman" w:cs="Times New Roman"/>
          <w:b/>
          <w:sz w:val="24"/>
          <w:szCs w:val="24"/>
        </w:rPr>
        <w:t xml:space="preserve">         LAST_NUMBER</w:t>
      </w:r>
    </w:p>
    <w:p w14:paraId="6A5F1770" w14:textId="5169996C" w:rsidR="005C5E27" w:rsidRPr="005C5E27" w:rsidRDefault="005C5E27" w:rsidP="005C5E27">
      <w:pPr>
        <w:rPr>
          <w:rFonts w:ascii="Times New Roman" w:hAnsi="Times New Roman" w:cs="Times New Roman"/>
          <w:b/>
          <w:sz w:val="24"/>
          <w:szCs w:val="24"/>
        </w:rPr>
      </w:pPr>
      <w:r w:rsidRPr="005C5E27">
        <w:rPr>
          <w:rFonts w:ascii="Times New Roman" w:hAnsi="Times New Roman" w:cs="Times New Roman"/>
          <w:b/>
          <w:sz w:val="24"/>
          <w:szCs w:val="24"/>
        </w:rPr>
        <w:t>--------------------------------- ------------------------------ --------------------------</w:t>
      </w:r>
    </w:p>
    <w:p w14:paraId="5D1301DF" w14:textId="15E86F95" w:rsidR="005C5E27" w:rsidRPr="005C5E27" w:rsidRDefault="005C5E27" w:rsidP="005C5E27">
      <w:pPr>
        <w:rPr>
          <w:rFonts w:ascii="Times New Roman" w:hAnsi="Times New Roman" w:cs="Times New Roman"/>
          <w:b/>
          <w:sz w:val="24"/>
          <w:szCs w:val="24"/>
        </w:rPr>
      </w:pPr>
      <w:r w:rsidRPr="005C5E27">
        <w:rPr>
          <w:rFonts w:ascii="Times New Roman" w:hAnsi="Times New Roman" w:cs="Times New Roman"/>
          <w:b/>
          <w:sz w:val="24"/>
          <w:szCs w:val="24"/>
        </w:rPr>
        <w:t>MEMBER_ID_SE</w:t>
      </w:r>
      <w:r w:rsidRPr="005C5E27">
        <w:rPr>
          <w:rFonts w:ascii="Times New Roman" w:hAnsi="Times New Roman" w:cs="Times New Roman"/>
          <w:b/>
          <w:sz w:val="24"/>
          <w:szCs w:val="24"/>
        </w:rPr>
        <w:t xml:space="preserve">Q                 </w:t>
      </w:r>
      <w:r w:rsidRPr="005C5E27">
        <w:rPr>
          <w:rFonts w:ascii="Times New Roman" w:hAnsi="Times New Roman" w:cs="Times New Roman"/>
          <w:b/>
          <w:sz w:val="24"/>
          <w:szCs w:val="24"/>
        </w:rPr>
        <w:t xml:space="preserve">   1                      101</w:t>
      </w:r>
    </w:p>
    <w:p w14:paraId="3D3BAE37" w14:textId="5B5C1AA4" w:rsidR="005C5E27" w:rsidRPr="005C5E27" w:rsidRDefault="005C5E27" w:rsidP="005C5E27">
      <w:pPr>
        <w:rPr>
          <w:rFonts w:ascii="Times New Roman" w:hAnsi="Times New Roman" w:cs="Times New Roman"/>
          <w:b/>
          <w:sz w:val="24"/>
          <w:szCs w:val="24"/>
        </w:rPr>
      </w:pPr>
      <w:r w:rsidRPr="005C5E27">
        <w:rPr>
          <w:rFonts w:ascii="Times New Roman" w:hAnsi="Times New Roman" w:cs="Times New Roman"/>
          <w:b/>
          <w:sz w:val="24"/>
          <w:szCs w:val="24"/>
        </w:rPr>
        <w:t xml:space="preserve">TITLE_ID_SEQ             </w:t>
      </w:r>
      <w:r w:rsidRPr="005C5E27">
        <w:rPr>
          <w:rFonts w:ascii="Times New Roman" w:hAnsi="Times New Roman" w:cs="Times New Roman"/>
          <w:b/>
          <w:sz w:val="24"/>
          <w:szCs w:val="24"/>
        </w:rPr>
        <w:t xml:space="preserve">        </w:t>
      </w:r>
      <w:r w:rsidRPr="005C5E27">
        <w:rPr>
          <w:rFonts w:ascii="Times New Roman" w:hAnsi="Times New Roman" w:cs="Times New Roman"/>
          <w:b/>
          <w:sz w:val="24"/>
          <w:szCs w:val="24"/>
        </w:rPr>
        <w:t xml:space="preserve">      1                      92</w:t>
      </w:r>
    </w:p>
    <w:p w14:paraId="4B007126" w14:textId="6B0189CE" w:rsidR="005C5E27" w:rsidRDefault="005C5E27" w:rsidP="00E33E03">
      <w:pPr>
        <w:rPr>
          <w:rFonts w:ascii="Times New Roman" w:hAnsi="Times New Roman" w:cs="Times New Roman"/>
          <w:sz w:val="24"/>
          <w:szCs w:val="24"/>
        </w:rPr>
      </w:pPr>
    </w:p>
    <w:sectPr w:rsidR="005C5E27" w:rsidSect="008B75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81989"/>
    <w:multiLevelType w:val="hybridMultilevel"/>
    <w:tmpl w:val="899823AE"/>
    <w:lvl w:ilvl="0" w:tplc="AFA01A70">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25D0B"/>
    <w:multiLevelType w:val="hybridMultilevel"/>
    <w:tmpl w:val="7AEC11F8"/>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12632"/>
    <w:multiLevelType w:val="hybridMultilevel"/>
    <w:tmpl w:val="C05634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2238D0"/>
    <w:multiLevelType w:val="hybridMultilevel"/>
    <w:tmpl w:val="7AEC11F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C44418"/>
    <w:multiLevelType w:val="hybridMultilevel"/>
    <w:tmpl w:val="0B0E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E2028E"/>
    <w:multiLevelType w:val="hybridMultilevel"/>
    <w:tmpl w:val="BA2E0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865E5A"/>
    <w:multiLevelType w:val="hybridMultilevel"/>
    <w:tmpl w:val="8F4CEF98"/>
    <w:lvl w:ilvl="0" w:tplc="4516E872">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6FD51692"/>
    <w:multiLevelType w:val="hybridMultilevel"/>
    <w:tmpl w:val="088E9CEE"/>
    <w:lvl w:ilvl="0" w:tplc="903CBF50">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046098F"/>
    <w:multiLevelType w:val="hybridMultilevel"/>
    <w:tmpl w:val="C7A0D31A"/>
    <w:lvl w:ilvl="0" w:tplc="A70882FE">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5"/>
  </w:num>
  <w:num w:numId="5">
    <w:abstractNumId w:val="3"/>
  </w:num>
  <w:num w:numId="6">
    <w:abstractNumId w:val="8"/>
  </w:num>
  <w:num w:numId="7">
    <w:abstractNumId w:val="2"/>
  </w:num>
  <w:num w:numId="8">
    <w:abstractNumId w:val="7"/>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sTQyMrIwNDe1NDFQ0lEKTi0uzszPAykwqgUAH/LptSwAAAA="/>
  </w:docVars>
  <w:rsids>
    <w:rsidRoot w:val="00464BDA"/>
    <w:rsid w:val="00001127"/>
    <w:rsid w:val="00001E30"/>
    <w:rsid w:val="00001F5D"/>
    <w:rsid w:val="00003F33"/>
    <w:rsid w:val="0000724D"/>
    <w:rsid w:val="00013A0B"/>
    <w:rsid w:val="000219D6"/>
    <w:rsid w:val="00023041"/>
    <w:rsid w:val="00023042"/>
    <w:rsid w:val="000268FF"/>
    <w:rsid w:val="00030B21"/>
    <w:rsid w:val="00033CE0"/>
    <w:rsid w:val="00040208"/>
    <w:rsid w:val="0004367B"/>
    <w:rsid w:val="00047E3D"/>
    <w:rsid w:val="00051AC3"/>
    <w:rsid w:val="00054BED"/>
    <w:rsid w:val="00064E49"/>
    <w:rsid w:val="000723BC"/>
    <w:rsid w:val="000745DA"/>
    <w:rsid w:val="00075192"/>
    <w:rsid w:val="0007659A"/>
    <w:rsid w:val="00077F6D"/>
    <w:rsid w:val="0008035C"/>
    <w:rsid w:val="00081E3A"/>
    <w:rsid w:val="00081FCC"/>
    <w:rsid w:val="00086346"/>
    <w:rsid w:val="00087E76"/>
    <w:rsid w:val="000A5B74"/>
    <w:rsid w:val="000B1752"/>
    <w:rsid w:val="000B3732"/>
    <w:rsid w:val="000B4F2E"/>
    <w:rsid w:val="000C2773"/>
    <w:rsid w:val="000C4634"/>
    <w:rsid w:val="000C7A92"/>
    <w:rsid w:val="000D4D2B"/>
    <w:rsid w:val="000D6E54"/>
    <w:rsid w:val="000D71E4"/>
    <w:rsid w:val="000F71F1"/>
    <w:rsid w:val="00103501"/>
    <w:rsid w:val="00104039"/>
    <w:rsid w:val="001047B3"/>
    <w:rsid w:val="001102AA"/>
    <w:rsid w:val="00111BEA"/>
    <w:rsid w:val="00111EFB"/>
    <w:rsid w:val="001133B2"/>
    <w:rsid w:val="001157A9"/>
    <w:rsid w:val="0011793E"/>
    <w:rsid w:val="00122C02"/>
    <w:rsid w:val="001231EE"/>
    <w:rsid w:val="00123727"/>
    <w:rsid w:val="00125036"/>
    <w:rsid w:val="00126FAC"/>
    <w:rsid w:val="00130A39"/>
    <w:rsid w:val="00130C78"/>
    <w:rsid w:val="00130D09"/>
    <w:rsid w:val="00130EB4"/>
    <w:rsid w:val="00131100"/>
    <w:rsid w:val="00136299"/>
    <w:rsid w:val="00142FE5"/>
    <w:rsid w:val="00146D25"/>
    <w:rsid w:val="00151DEA"/>
    <w:rsid w:val="0015281E"/>
    <w:rsid w:val="001547D6"/>
    <w:rsid w:val="00160CBD"/>
    <w:rsid w:val="0016344C"/>
    <w:rsid w:val="001672F3"/>
    <w:rsid w:val="0017177C"/>
    <w:rsid w:val="00173C6B"/>
    <w:rsid w:val="00177F8E"/>
    <w:rsid w:val="00180A72"/>
    <w:rsid w:val="00181F35"/>
    <w:rsid w:val="00184BF0"/>
    <w:rsid w:val="00185174"/>
    <w:rsid w:val="00186A6C"/>
    <w:rsid w:val="001933E7"/>
    <w:rsid w:val="001940F2"/>
    <w:rsid w:val="00194220"/>
    <w:rsid w:val="00195D39"/>
    <w:rsid w:val="001A1889"/>
    <w:rsid w:val="001A31EB"/>
    <w:rsid w:val="001B1A28"/>
    <w:rsid w:val="001C71E2"/>
    <w:rsid w:val="001D437C"/>
    <w:rsid w:val="001D4C8B"/>
    <w:rsid w:val="001D4D43"/>
    <w:rsid w:val="001D7881"/>
    <w:rsid w:val="001E3B42"/>
    <w:rsid w:val="001F5D43"/>
    <w:rsid w:val="001F71EA"/>
    <w:rsid w:val="0020460C"/>
    <w:rsid w:val="00210228"/>
    <w:rsid w:val="0021096C"/>
    <w:rsid w:val="00212FA0"/>
    <w:rsid w:val="00215A44"/>
    <w:rsid w:val="00215C10"/>
    <w:rsid w:val="002179BD"/>
    <w:rsid w:val="00222AC9"/>
    <w:rsid w:val="002338D3"/>
    <w:rsid w:val="00237BC6"/>
    <w:rsid w:val="00240ED7"/>
    <w:rsid w:val="0024176F"/>
    <w:rsid w:val="0024247C"/>
    <w:rsid w:val="0024454E"/>
    <w:rsid w:val="00244902"/>
    <w:rsid w:val="00246489"/>
    <w:rsid w:val="00254F1F"/>
    <w:rsid w:val="00260988"/>
    <w:rsid w:val="0026468F"/>
    <w:rsid w:val="00267228"/>
    <w:rsid w:val="002712F9"/>
    <w:rsid w:val="00274697"/>
    <w:rsid w:val="00281249"/>
    <w:rsid w:val="00286AF3"/>
    <w:rsid w:val="00287F67"/>
    <w:rsid w:val="0029108E"/>
    <w:rsid w:val="00295ABA"/>
    <w:rsid w:val="00296DDB"/>
    <w:rsid w:val="002A5084"/>
    <w:rsid w:val="002A5845"/>
    <w:rsid w:val="002A5F11"/>
    <w:rsid w:val="002A7C27"/>
    <w:rsid w:val="002B26B2"/>
    <w:rsid w:val="002B5DAF"/>
    <w:rsid w:val="002B61C9"/>
    <w:rsid w:val="002C154E"/>
    <w:rsid w:val="002C550B"/>
    <w:rsid w:val="002E145D"/>
    <w:rsid w:val="002E1642"/>
    <w:rsid w:val="002E5BD9"/>
    <w:rsid w:val="002E6566"/>
    <w:rsid w:val="002E67F0"/>
    <w:rsid w:val="002E6934"/>
    <w:rsid w:val="002F0E5C"/>
    <w:rsid w:val="002F4C0B"/>
    <w:rsid w:val="0030262F"/>
    <w:rsid w:val="00302DAC"/>
    <w:rsid w:val="00314460"/>
    <w:rsid w:val="003162F9"/>
    <w:rsid w:val="00316973"/>
    <w:rsid w:val="003175B6"/>
    <w:rsid w:val="00320936"/>
    <w:rsid w:val="00322001"/>
    <w:rsid w:val="0032370A"/>
    <w:rsid w:val="00326405"/>
    <w:rsid w:val="00330B43"/>
    <w:rsid w:val="00332001"/>
    <w:rsid w:val="00336057"/>
    <w:rsid w:val="003367FA"/>
    <w:rsid w:val="0034238E"/>
    <w:rsid w:val="003460F3"/>
    <w:rsid w:val="00346CF6"/>
    <w:rsid w:val="00350509"/>
    <w:rsid w:val="00350E44"/>
    <w:rsid w:val="00350F47"/>
    <w:rsid w:val="003519F9"/>
    <w:rsid w:val="00351B29"/>
    <w:rsid w:val="00354F3A"/>
    <w:rsid w:val="00360964"/>
    <w:rsid w:val="00365095"/>
    <w:rsid w:val="003700D9"/>
    <w:rsid w:val="00374B31"/>
    <w:rsid w:val="0038522E"/>
    <w:rsid w:val="00394064"/>
    <w:rsid w:val="003A00B5"/>
    <w:rsid w:val="003A1EEF"/>
    <w:rsid w:val="003A2804"/>
    <w:rsid w:val="003A707E"/>
    <w:rsid w:val="003A7289"/>
    <w:rsid w:val="003B27FA"/>
    <w:rsid w:val="003B645E"/>
    <w:rsid w:val="003B6976"/>
    <w:rsid w:val="003B7C78"/>
    <w:rsid w:val="003D1E11"/>
    <w:rsid w:val="003D323B"/>
    <w:rsid w:val="003D3265"/>
    <w:rsid w:val="003D444D"/>
    <w:rsid w:val="003D5A1F"/>
    <w:rsid w:val="003D6522"/>
    <w:rsid w:val="003D6E62"/>
    <w:rsid w:val="003E1CD4"/>
    <w:rsid w:val="003E4691"/>
    <w:rsid w:val="003E508F"/>
    <w:rsid w:val="003E6524"/>
    <w:rsid w:val="003E7B7E"/>
    <w:rsid w:val="003F30F4"/>
    <w:rsid w:val="003F37CB"/>
    <w:rsid w:val="003F71BA"/>
    <w:rsid w:val="004053CE"/>
    <w:rsid w:val="004074E6"/>
    <w:rsid w:val="00407676"/>
    <w:rsid w:val="00412201"/>
    <w:rsid w:val="004254EE"/>
    <w:rsid w:val="00431A85"/>
    <w:rsid w:val="00432590"/>
    <w:rsid w:val="00433429"/>
    <w:rsid w:val="00433546"/>
    <w:rsid w:val="00436364"/>
    <w:rsid w:val="00443584"/>
    <w:rsid w:val="00443E44"/>
    <w:rsid w:val="00446D3C"/>
    <w:rsid w:val="004473D0"/>
    <w:rsid w:val="0045196D"/>
    <w:rsid w:val="00453131"/>
    <w:rsid w:val="00455437"/>
    <w:rsid w:val="004567EF"/>
    <w:rsid w:val="00457DB4"/>
    <w:rsid w:val="00464BDA"/>
    <w:rsid w:val="00465839"/>
    <w:rsid w:val="00466CEB"/>
    <w:rsid w:val="0046720A"/>
    <w:rsid w:val="00467579"/>
    <w:rsid w:val="004722F0"/>
    <w:rsid w:val="004736A9"/>
    <w:rsid w:val="00477E1D"/>
    <w:rsid w:val="00482AF8"/>
    <w:rsid w:val="00484C50"/>
    <w:rsid w:val="00487E5A"/>
    <w:rsid w:val="00490D37"/>
    <w:rsid w:val="004947E2"/>
    <w:rsid w:val="004A7BC8"/>
    <w:rsid w:val="004B0913"/>
    <w:rsid w:val="004B19CC"/>
    <w:rsid w:val="004C427F"/>
    <w:rsid w:val="004D04C4"/>
    <w:rsid w:val="004D482A"/>
    <w:rsid w:val="004E3777"/>
    <w:rsid w:val="004E483C"/>
    <w:rsid w:val="004F04C5"/>
    <w:rsid w:val="004F1340"/>
    <w:rsid w:val="004F1CAB"/>
    <w:rsid w:val="004F5789"/>
    <w:rsid w:val="00510700"/>
    <w:rsid w:val="00514176"/>
    <w:rsid w:val="005239FF"/>
    <w:rsid w:val="00524C67"/>
    <w:rsid w:val="00526FAD"/>
    <w:rsid w:val="005327B9"/>
    <w:rsid w:val="00535F68"/>
    <w:rsid w:val="00541A1A"/>
    <w:rsid w:val="0054296A"/>
    <w:rsid w:val="00547978"/>
    <w:rsid w:val="00550DC3"/>
    <w:rsid w:val="00553F4F"/>
    <w:rsid w:val="0055750C"/>
    <w:rsid w:val="00560234"/>
    <w:rsid w:val="005610EB"/>
    <w:rsid w:val="00562E02"/>
    <w:rsid w:val="0056439E"/>
    <w:rsid w:val="005717FC"/>
    <w:rsid w:val="0057437E"/>
    <w:rsid w:val="0057739F"/>
    <w:rsid w:val="005801A4"/>
    <w:rsid w:val="00581427"/>
    <w:rsid w:val="00581D3D"/>
    <w:rsid w:val="00583A65"/>
    <w:rsid w:val="0058400C"/>
    <w:rsid w:val="005852C6"/>
    <w:rsid w:val="00592857"/>
    <w:rsid w:val="00595077"/>
    <w:rsid w:val="0059638E"/>
    <w:rsid w:val="00596C9A"/>
    <w:rsid w:val="005A6BF6"/>
    <w:rsid w:val="005B2AEC"/>
    <w:rsid w:val="005B33D2"/>
    <w:rsid w:val="005C066F"/>
    <w:rsid w:val="005C5CBD"/>
    <w:rsid w:val="005C5E27"/>
    <w:rsid w:val="005D4307"/>
    <w:rsid w:val="005D6C41"/>
    <w:rsid w:val="005D7121"/>
    <w:rsid w:val="005E2BB1"/>
    <w:rsid w:val="005F2177"/>
    <w:rsid w:val="005F37C7"/>
    <w:rsid w:val="005F3C07"/>
    <w:rsid w:val="005F3D25"/>
    <w:rsid w:val="00601423"/>
    <w:rsid w:val="006023CC"/>
    <w:rsid w:val="00603853"/>
    <w:rsid w:val="00610F4E"/>
    <w:rsid w:val="0061257A"/>
    <w:rsid w:val="00612CD9"/>
    <w:rsid w:val="0061454E"/>
    <w:rsid w:val="00617C66"/>
    <w:rsid w:val="00617D60"/>
    <w:rsid w:val="00623E56"/>
    <w:rsid w:val="00624E33"/>
    <w:rsid w:val="00627933"/>
    <w:rsid w:val="00630D3C"/>
    <w:rsid w:val="00632F26"/>
    <w:rsid w:val="00634586"/>
    <w:rsid w:val="0063471A"/>
    <w:rsid w:val="0064149B"/>
    <w:rsid w:val="00641F41"/>
    <w:rsid w:val="00644138"/>
    <w:rsid w:val="00652EA8"/>
    <w:rsid w:val="00654010"/>
    <w:rsid w:val="00654714"/>
    <w:rsid w:val="006552C9"/>
    <w:rsid w:val="00655CE8"/>
    <w:rsid w:val="0065697D"/>
    <w:rsid w:val="006642D5"/>
    <w:rsid w:val="00666C03"/>
    <w:rsid w:val="0066744D"/>
    <w:rsid w:val="006678FC"/>
    <w:rsid w:val="006710A1"/>
    <w:rsid w:val="006731B2"/>
    <w:rsid w:val="00676EF7"/>
    <w:rsid w:val="006804F3"/>
    <w:rsid w:val="006810E4"/>
    <w:rsid w:val="00681EF7"/>
    <w:rsid w:val="00693452"/>
    <w:rsid w:val="006A37BE"/>
    <w:rsid w:val="006A44AB"/>
    <w:rsid w:val="006A5AE2"/>
    <w:rsid w:val="006B3A8A"/>
    <w:rsid w:val="006B747E"/>
    <w:rsid w:val="006C0829"/>
    <w:rsid w:val="006C3C7E"/>
    <w:rsid w:val="006C66ED"/>
    <w:rsid w:val="006D119C"/>
    <w:rsid w:val="006D3051"/>
    <w:rsid w:val="006E1692"/>
    <w:rsid w:val="00706F94"/>
    <w:rsid w:val="007072EF"/>
    <w:rsid w:val="00707445"/>
    <w:rsid w:val="007113CA"/>
    <w:rsid w:val="00714494"/>
    <w:rsid w:val="007154D7"/>
    <w:rsid w:val="00716E8C"/>
    <w:rsid w:val="00717890"/>
    <w:rsid w:val="0072036C"/>
    <w:rsid w:val="00720BAC"/>
    <w:rsid w:val="007224B5"/>
    <w:rsid w:val="0072539E"/>
    <w:rsid w:val="00727034"/>
    <w:rsid w:val="007304B0"/>
    <w:rsid w:val="00731646"/>
    <w:rsid w:val="007317E5"/>
    <w:rsid w:val="007374B4"/>
    <w:rsid w:val="00743FEE"/>
    <w:rsid w:val="0074475A"/>
    <w:rsid w:val="00745B2E"/>
    <w:rsid w:val="00753578"/>
    <w:rsid w:val="007706D4"/>
    <w:rsid w:val="0077106D"/>
    <w:rsid w:val="00776E4C"/>
    <w:rsid w:val="00781366"/>
    <w:rsid w:val="0078228C"/>
    <w:rsid w:val="00783665"/>
    <w:rsid w:val="00792582"/>
    <w:rsid w:val="007954F6"/>
    <w:rsid w:val="00796E5B"/>
    <w:rsid w:val="007A1805"/>
    <w:rsid w:val="007A1958"/>
    <w:rsid w:val="007A28C2"/>
    <w:rsid w:val="007A79FD"/>
    <w:rsid w:val="007B5486"/>
    <w:rsid w:val="007C0C09"/>
    <w:rsid w:val="007C2027"/>
    <w:rsid w:val="007C3F6C"/>
    <w:rsid w:val="007D120E"/>
    <w:rsid w:val="007D24DE"/>
    <w:rsid w:val="007E7B2E"/>
    <w:rsid w:val="007F473E"/>
    <w:rsid w:val="007F5141"/>
    <w:rsid w:val="0080389C"/>
    <w:rsid w:val="0080784C"/>
    <w:rsid w:val="0081030F"/>
    <w:rsid w:val="008114DB"/>
    <w:rsid w:val="00812479"/>
    <w:rsid w:val="00812FCF"/>
    <w:rsid w:val="008168CB"/>
    <w:rsid w:val="00817577"/>
    <w:rsid w:val="0081795E"/>
    <w:rsid w:val="00821DD2"/>
    <w:rsid w:val="008273F7"/>
    <w:rsid w:val="00832B1D"/>
    <w:rsid w:val="008421E5"/>
    <w:rsid w:val="00842CC9"/>
    <w:rsid w:val="0084709A"/>
    <w:rsid w:val="00847795"/>
    <w:rsid w:val="0085088B"/>
    <w:rsid w:val="00860B2A"/>
    <w:rsid w:val="00864752"/>
    <w:rsid w:val="008677EC"/>
    <w:rsid w:val="008732DD"/>
    <w:rsid w:val="00882072"/>
    <w:rsid w:val="00883CFF"/>
    <w:rsid w:val="00886A01"/>
    <w:rsid w:val="0089327E"/>
    <w:rsid w:val="008978AB"/>
    <w:rsid w:val="008B0223"/>
    <w:rsid w:val="008B1FAF"/>
    <w:rsid w:val="008B4649"/>
    <w:rsid w:val="008B4DDC"/>
    <w:rsid w:val="008B6231"/>
    <w:rsid w:val="008B7586"/>
    <w:rsid w:val="008C5147"/>
    <w:rsid w:val="008C5345"/>
    <w:rsid w:val="008C7A1D"/>
    <w:rsid w:val="008D052E"/>
    <w:rsid w:val="008D465C"/>
    <w:rsid w:val="008D5CE3"/>
    <w:rsid w:val="008E4191"/>
    <w:rsid w:val="008E4F4A"/>
    <w:rsid w:val="008E53C0"/>
    <w:rsid w:val="008E68A8"/>
    <w:rsid w:val="008E7904"/>
    <w:rsid w:val="008F2783"/>
    <w:rsid w:val="008F618F"/>
    <w:rsid w:val="008F6665"/>
    <w:rsid w:val="008F6B75"/>
    <w:rsid w:val="00903A5E"/>
    <w:rsid w:val="00905669"/>
    <w:rsid w:val="009073FA"/>
    <w:rsid w:val="00912133"/>
    <w:rsid w:val="00920164"/>
    <w:rsid w:val="00920A9D"/>
    <w:rsid w:val="0092389D"/>
    <w:rsid w:val="00924B9A"/>
    <w:rsid w:val="00927243"/>
    <w:rsid w:val="00930ACF"/>
    <w:rsid w:val="00932055"/>
    <w:rsid w:val="00933742"/>
    <w:rsid w:val="0093452E"/>
    <w:rsid w:val="00940A42"/>
    <w:rsid w:val="00950EF9"/>
    <w:rsid w:val="00954329"/>
    <w:rsid w:val="00955465"/>
    <w:rsid w:val="00960CA5"/>
    <w:rsid w:val="009711CC"/>
    <w:rsid w:val="00977FBE"/>
    <w:rsid w:val="00981839"/>
    <w:rsid w:val="00984FBF"/>
    <w:rsid w:val="009876D9"/>
    <w:rsid w:val="00991FF5"/>
    <w:rsid w:val="00992617"/>
    <w:rsid w:val="009956C5"/>
    <w:rsid w:val="009A1A41"/>
    <w:rsid w:val="009A24BC"/>
    <w:rsid w:val="009A47A6"/>
    <w:rsid w:val="009A5BE4"/>
    <w:rsid w:val="009A7177"/>
    <w:rsid w:val="009B2C67"/>
    <w:rsid w:val="009B3E4A"/>
    <w:rsid w:val="009B4856"/>
    <w:rsid w:val="009B4A0A"/>
    <w:rsid w:val="009B79BE"/>
    <w:rsid w:val="009C177B"/>
    <w:rsid w:val="009C1CE7"/>
    <w:rsid w:val="009D532D"/>
    <w:rsid w:val="009E10B1"/>
    <w:rsid w:val="009E150B"/>
    <w:rsid w:val="009E1576"/>
    <w:rsid w:val="009E3624"/>
    <w:rsid w:val="009E4AB2"/>
    <w:rsid w:val="009E7940"/>
    <w:rsid w:val="009F21A4"/>
    <w:rsid w:val="009F37B3"/>
    <w:rsid w:val="009F5AE8"/>
    <w:rsid w:val="009F65F0"/>
    <w:rsid w:val="00A005AE"/>
    <w:rsid w:val="00A05A08"/>
    <w:rsid w:val="00A16EE4"/>
    <w:rsid w:val="00A2105F"/>
    <w:rsid w:val="00A234CE"/>
    <w:rsid w:val="00A27E94"/>
    <w:rsid w:val="00A343E5"/>
    <w:rsid w:val="00A446F8"/>
    <w:rsid w:val="00A53675"/>
    <w:rsid w:val="00A53F64"/>
    <w:rsid w:val="00A57869"/>
    <w:rsid w:val="00A641CC"/>
    <w:rsid w:val="00A646F9"/>
    <w:rsid w:val="00A6478B"/>
    <w:rsid w:val="00A6583B"/>
    <w:rsid w:val="00A67649"/>
    <w:rsid w:val="00A74450"/>
    <w:rsid w:val="00A82434"/>
    <w:rsid w:val="00A8591F"/>
    <w:rsid w:val="00A86D49"/>
    <w:rsid w:val="00A903F6"/>
    <w:rsid w:val="00A918F7"/>
    <w:rsid w:val="00A9260A"/>
    <w:rsid w:val="00A957C2"/>
    <w:rsid w:val="00AA3E67"/>
    <w:rsid w:val="00AA6112"/>
    <w:rsid w:val="00AB1DE4"/>
    <w:rsid w:val="00AB7B2B"/>
    <w:rsid w:val="00AC79F6"/>
    <w:rsid w:val="00AD1F98"/>
    <w:rsid w:val="00AD2BD5"/>
    <w:rsid w:val="00AD4B35"/>
    <w:rsid w:val="00AD6469"/>
    <w:rsid w:val="00AE1596"/>
    <w:rsid w:val="00AE16D4"/>
    <w:rsid w:val="00AE319A"/>
    <w:rsid w:val="00AE356B"/>
    <w:rsid w:val="00AE468D"/>
    <w:rsid w:val="00AE6ED6"/>
    <w:rsid w:val="00AF00F8"/>
    <w:rsid w:val="00AF195C"/>
    <w:rsid w:val="00AF4F21"/>
    <w:rsid w:val="00B0360B"/>
    <w:rsid w:val="00B10769"/>
    <w:rsid w:val="00B40205"/>
    <w:rsid w:val="00B4430A"/>
    <w:rsid w:val="00B45D62"/>
    <w:rsid w:val="00B50A4B"/>
    <w:rsid w:val="00B53AD9"/>
    <w:rsid w:val="00B602A7"/>
    <w:rsid w:val="00B611CF"/>
    <w:rsid w:val="00B63AC8"/>
    <w:rsid w:val="00B64264"/>
    <w:rsid w:val="00B66465"/>
    <w:rsid w:val="00B667D2"/>
    <w:rsid w:val="00B70704"/>
    <w:rsid w:val="00B72537"/>
    <w:rsid w:val="00B73EB6"/>
    <w:rsid w:val="00B76F0E"/>
    <w:rsid w:val="00B812CD"/>
    <w:rsid w:val="00B91045"/>
    <w:rsid w:val="00B91793"/>
    <w:rsid w:val="00B91828"/>
    <w:rsid w:val="00BB20D2"/>
    <w:rsid w:val="00BB244D"/>
    <w:rsid w:val="00BB4D57"/>
    <w:rsid w:val="00BB665A"/>
    <w:rsid w:val="00BB7E7F"/>
    <w:rsid w:val="00BC080B"/>
    <w:rsid w:val="00BC1457"/>
    <w:rsid w:val="00BC4AAC"/>
    <w:rsid w:val="00BC51ED"/>
    <w:rsid w:val="00BD6C77"/>
    <w:rsid w:val="00BD7C3F"/>
    <w:rsid w:val="00BE0E68"/>
    <w:rsid w:val="00BE3ADB"/>
    <w:rsid w:val="00BE5FE1"/>
    <w:rsid w:val="00BE6910"/>
    <w:rsid w:val="00BF3D06"/>
    <w:rsid w:val="00BF60AB"/>
    <w:rsid w:val="00C03F3B"/>
    <w:rsid w:val="00C05307"/>
    <w:rsid w:val="00C0619A"/>
    <w:rsid w:val="00C07184"/>
    <w:rsid w:val="00C07836"/>
    <w:rsid w:val="00C1045B"/>
    <w:rsid w:val="00C116D1"/>
    <w:rsid w:val="00C1220F"/>
    <w:rsid w:val="00C2203D"/>
    <w:rsid w:val="00C259BB"/>
    <w:rsid w:val="00C264A9"/>
    <w:rsid w:val="00C31A75"/>
    <w:rsid w:val="00C34FB0"/>
    <w:rsid w:val="00C35727"/>
    <w:rsid w:val="00C36D4B"/>
    <w:rsid w:val="00C375EF"/>
    <w:rsid w:val="00C4286F"/>
    <w:rsid w:val="00C43C4B"/>
    <w:rsid w:val="00C50AA6"/>
    <w:rsid w:val="00C513FF"/>
    <w:rsid w:val="00C52AC8"/>
    <w:rsid w:val="00C601FB"/>
    <w:rsid w:val="00C6553C"/>
    <w:rsid w:val="00C6672D"/>
    <w:rsid w:val="00C7292C"/>
    <w:rsid w:val="00C72AB0"/>
    <w:rsid w:val="00C75295"/>
    <w:rsid w:val="00C77ADE"/>
    <w:rsid w:val="00C82094"/>
    <w:rsid w:val="00C87EEF"/>
    <w:rsid w:val="00C93AED"/>
    <w:rsid w:val="00C960B0"/>
    <w:rsid w:val="00C96347"/>
    <w:rsid w:val="00C96F84"/>
    <w:rsid w:val="00C9790C"/>
    <w:rsid w:val="00CA047A"/>
    <w:rsid w:val="00CA1D0A"/>
    <w:rsid w:val="00CA2FCB"/>
    <w:rsid w:val="00CA31B3"/>
    <w:rsid w:val="00CA703A"/>
    <w:rsid w:val="00CA7237"/>
    <w:rsid w:val="00CB6FCF"/>
    <w:rsid w:val="00CC012B"/>
    <w:rsid w:val="00CC03B6"/>
    <w:rsid w:val="00CC0ABF"/>
    <w:rsid w:val="00CC33D1"/>
    <w:rsid w:val="00CC47CC"/>
    <w:rsid w:val="00CE28A9"/>
    <w:rsid w:val="00CE3B12"/>
    <w:rsid w:val="00CF060B"/>
    <w:rsid w:val="00CF1047"/>
    <w:rsid w:val="00CF2424"/>
    <w:rsid w:val="00CF3FD4"/>
    <w:rsid w:val="00CF7CA6"/>
    <w:rsid w:val="00D00950"/>
    <w:rsid w:val="00D05B4E"/>
    <w:rsid w:val="00D07BA2"/>
    <w:rsid w:val="00D14345"/>
    <w:rsid w:val="00D20D4E"/>
    <w:rsid w:val="00D226C8"/>
    <w:rsid w:val="00D3177F"/>
    <w:rsid w:val="00D329EF"/>
    <w:rsid w:val="00D34859"/>
    <w:rsid w:val="00D37B7A"/>
    <w:rsid w:val="00D5378C"/>
    <w:rsid w:val="00D6132E"/>
    <w:rsid w:val="00D64EFD"/>
    <w:rsid w:val="00D65682"/>
    <w:rsid w:val="00D661C7"/>
    <w:rsid w:val="00D73B2A"/>
    <w:rsid w:val="00D75E4A"/>
    <w:rsid w:val="00D84D3E"/>
    <w:rsid w:val="00D853EF"/>
    <w:rsid w:val="00D907DF"/>
    <w:rsid w:val="00D90AA0"/>
    <w:rsid w:val="00D9412D"/>
    <w:rsid w:val="00D95137"/>
    <w:rsid w:val="00DA2660"/>
    <w:rsid w:val="00DA3117"/>
    <w:rsid w:val="00DA6079"/>
    <w:rsid w:val="00DA6146"/>
    <w:rsid w:val="00DA6FEA"/>
    <w:rsid w:val="00DB09C0"/>
    <w:rsid w:val="00DB12EF"/>
    <w:rsid w:val="00DB70AA"/>
    <w:rsid w:val="00DB7AA4"/>
    <w:rsid w:val="00DC0771"/>
    <w:rsid w:val="00DD46FE"/>
    <w:rsid w:val="00DD6373"/>
    <w:rsid w:val="00DE024A"/>
    <w:rsid w:val="00DE219E"/>
    <w:rsid w:val="00DE343E"/>
    <w:rsid w:val="00DE4EE4"/>
    <w:rsid w:val="00DE5922"/>
    <w:rsid w:val="00DE685F"/>
    <w:rsid w:val="00DF10BF"/>
    <w:rsid w:val="00DF430D"/>
    <w:rsid w:val="00DF543C"/>
    <w:rsid w:val="00DF7304"/>
    <w:rsid w:val="00E03A2D"/>
    <w:rsid w:val="00E0795F"/>
    <w:rsid w:val="00E166FA"/>
    <w:rsid w:val="00E208D5"/>
    <w:rsid w:val="00E22FD8"/>
    <w:rsid w:val="00E23281"/>
    <w:rsid w:val="00E232A9"/>
    <w:rsid w:val="00E2515B"/>
    <w:rsid w:val="00E274D7"/>
    <w:rsid w:val="00E329C4"/>
    <w:rsid w:val="00E33E03"/>
    <w:rsid w:val="00E34D01"/>
    <w:rsid w:val="00E424D9"/>
    <w:rsid w:val="00E45D40"/>
    <w:rsid w:val="00E4638B"/>
    <w:rsid w:val="00E470FF"/>
    <w:rsid w:val="00E52562"/>
    <w:rsid w:val="00E53397"/>
    <w:rsid w:val="00E6231A"/>
    <w:rsid w:val="00E63605"/>
    <w:rsid w:val="00E67CC9"/>
    <w:rsid w:val="00E718F0"/>
    <w:rsid w:val="00E758F2"/>
    <w:rsid w:val="00E82349"/>
    <w:rsid w:val="00E84521"/>
    <w:rsid w:val="00E86878"/>
    <w:rsid w:val="00E94133"/>
    <w:rsid w:val="00EA1234"/>
    <w:rsid w:val="00EA1373"/>
    <w:rsid w:val="00EA1B93"/>
    <w:rsid w:val="00EA5FD1"/>
    <w:rsid w:val="00EB220E"/>
    <w:rsid w:val="00EB79C3"/>
    <w:rsid w:val="00EC5064"/>
    <w:rsid w:val="00ED27EA"/>
    <w:rsid w:val="00ED3BEA"/>
    <w:rsid w:val="00EE0EB3"/>
    <w:rsid w:val="00EE34C9"/>
    <w:rsid w:val="00EE4ECC"/>
    <w:rsid w:val="00EE537C"/>
    <w:rsid w:val="00EE6D50"/>
    <w:rsid w:val="00EF1987"/>
    <w:rsid w:val="00EF23D5"/>
    <w:rsid w:val="00EF2955"/>
    <w:rsid w:val="00F11B64"/>
    <w:rsid w:val="00F1216A"/>
    <w:rsid w:val="00F23115"/>
    <w:rsid w:val="00F27FAE"/>
    <w:rsid w:val="00F35639"/>
    <w:rsid w:val="00F357BF"/>
    <w:rsid w:val="00F35829"/>
    <w:rsid w:val="00F37F74"/>
    <w:rsid w:val="00F46B31"/>
    <w:rsid w:val="00F61568"/>
    <w:rsid w:val="00F669BC"/>
    <w:rsid w:val="00F71D5A"/>
    <w:rsid w:val="00F734CB"/>
    <w:rsid w:val="00F8383D"/>
    <w:rsid w:val="00F900DF"/>
    <w:rsid w:val="00F91E51"/>
    <w:rsid w:val="00F94370"/>
    <w:rsid w:val="00F97832"/>
    <w:rsid w:val="00FA70D6"/>
    <w:rsid w:val="00FA7CA5"/>
    <w:rsid w:val="00FB038C"/>
    <w:rsid w:val="00FB0A79"/>
    <w:rsid w:val="00FB581F"/>
    <w:rsid w:val="00FB735F"/>
    <w:rsid w:val="00FC7A60"/>
    <w:rsid w:val="00FE2D63"/>
    <w:rsid w:val="00FE5862"/>
    <w:rsid w:val="00FE6D0E"/>
    <w:rsid w:val="00FE7724"/>
    <w:rsid w:val="00FF087E"/>
    <w:rsid w:val="00FF0A02"/>
    <w:rsid w:val="00FF2A24"/>
    <w:rsid w:val="00FF30B3"/>
    <w:rsid w:val="00FF5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F3421"/>
  <w15:docId w15:val="{6CF6B0E8-EE76-4EF0-8037-8BA891A8A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5036"/>
    <w:pPr>
      <w:keepNext/>
      <w:keepLines/>
      <w:spacing w:before="240" w:after="0" w:line="256" w:lineRule="auto"/>
      <w:outlineLvl w:val="0"/>
    </w:pPr>
    <w:rPr>
      <w:rFonts w:asciiTheme="majorHAnsi" w:eastAsiaTheme="majorEastAsia" w:hAnsiTheme="majorHAnsi" w:cstheme="majorBidi"/>
      <w:color w:val="365F91" w:themeColor="accent1" w:themeShade="BF"/>
      <w:sz w:val="32"/>
      <w:szCs w:val="3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1FB"/>
    <w:pPr>
      <w:ind w:left="720"/>
      <w:contextualSpacing/>
    </w:pPr>
  </w:style>
  <w:style w:type="table" w:styleId="TableGrid">
    <w:name w:val="Table Grid"/>
    <w:basedOn w:val="TableNormal"/>
    <w:uiPriority w:val="39"/>
    <w:rsid w:val="00E33E0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125036"/>
    <w:rPr>
      <w:rFonts w:asciiTheme="majorHAnsi" w:eastAsiaTheme="majorEastAsia" w:hAnsiTheme="majorHAnsi" w:cstheme="majorBidi"/>
      <w:color w:val="365F91" w:themeColor="accent1" w:themeShade="BF"/>
      <w:sz w:val="32"/>
      <w:szCs w:val="32"/>
      <w:lang w:val="en-US" w:eastAsia="en-US"/>
    </w:rPr>
  </w:style>
  <w:style w:type="paragraph" w:styleId="PlainText">
    <w:name w:val="Plain Text"/>
    <w:basedOn w:val="Normal"/>
    <w:link w:val="PlainTextChar"/>
    <w:semiHidden/>
    <w:unhideWhenUsed/>
    <w:rsid w:val="00125036"/>
    <w:pPr>
      <w:spacing w:after="0" w:line="240" w:lineRule="auto"/>
    </w:pPr>
    <w:rPr>
      <w:rFonts w:ascii="Courier New" w:eastAsia="Times New Roman" w:hAnsi="Courier New" w:cs="Times New Roman"/>
      <w:sz w:val="20"/>
      <w:szCs w:val="20"/>
      <w:lang w:val="en-US" w:eastAsia="en-US"/>
    </w:rPr>
  </w:style>
  <w:style w:type="character" w:customStyle="1" w:styleId="PlainTextChar">
    <w:name w:val="Plain Text Char"/>
    <w:basedOn w:val="DefaultParagraphFont"/>
    <w:link w:val="PlainText"/>
    <w:semiHidden/>
    <w:rsid w:val="00125036"/>
    <w:rPr>
      <w:rFonts w:ascii="Courier New" w:eastAsia="Times New Roman" w:hAnsi="Courier New" w:cs="Times New Roman"/>
      <w:sz w:val="20"/>
      <w:szCs w:val="20"/>
      <w:lang w:val="en-US" w:eastAsia="en-US"/>
    </w:rPr>
  </w:style>
  <w:style w:type="paragraph" w:styleId="NoSpacing">
    <w:name w:val="No Spacing"/>
    <w:uiPriority w:val="1"/>
    <w:qFormat/>
    <w:rsid w:val="001717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39</TotalTime>
  <Pages>11</Pages>
  <Words>2282</Words>
  <Characters>1301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esha</dc:creator>
  <cp:lastModifiedBy>Abiodun Stephen Oke</cp:lastModifiedBy>
  <cp:revision>37</cp:revision>
  <dcterms:created xsi:type="dcterms:W3CDTF">2018-11-12T15:23:00Z</dcterms:created>
  <dcterms:modified xsi:type="dcterms:W3CDTF">2018-12-07T00:29:00Z</dcterms:modified>
</cp:coreProperties>
</file>